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FD8" w:rsidRDefault="000C2FD8" w:rsidP="00C12425">
      <w:r>
        <w:separator/>
      </w:r>
    </w:p>
  </w:endnote>
  <w:endnote w:type="continuationSeparator" w:id="0">
    <w:p w:rsidR="000C2FD8" w:rsidRDefault="000C2FD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FD8" w:rsidRDefault="000C2FD8" w:rsidP="00C12425">
      <w:r>
        <w:separator/>
      </w:r>
    </w:p>
  </w:footnote>
  <w:footnote w:type="continuationSeparator" w:id="0">
    <w:p w:rsidR="000C2FD8" w:rsidRDefault="000C2FD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bGtQCWNfBn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2FD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1F50B2"/>
    <w:rsid w:val="00200676"/>
    <w:rsid w:val="0020224B"/>
    <w:rsid w:val="0021214C"/>
    <w:rsid w:val="00216885"/>
    <w:rsid w:val="00224F36"/>
    <w:rsid w:val="00225766"/>
    <w:rsid w:val="00226A18"/>
    <w:rsid w:val="002312F4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1CB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1464"/>
    <w:rsid w:val="00404C4E"/>
    <w:rsid w:val="004203DB"/>
    <w:rsid w:val="00426A20"/>
    <w:rsid w:val="0043254C"/>
    <w:rsid w:val="00432F57"/>
    <w:rsid w:val="00433A7F"/>
    <w:rsid w:val="004409B6"/>
    <w:rsid w:val="00442B9C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C3A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246C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3A2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56BB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251D"/>
    <w:rsid w:val="008A73A0"/>
    <w:rsid w:val="008A78D7"/>
    <w:rsid w:val="008B2E2E"/>
    <w:rsid w:val="008B7262"/>
    <w:rsid w:val="008C2E0F"/>
    <w:rsid w:val="008C7777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1063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153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27526EC-9FEF-4D20-B795-2F82A429F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chedule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Coding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English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Recitation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BIS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STAT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r>
            <a:rPr lang="en-US" altLang="zh-CN"/>
            <a:t>10:30-12:30</a:t>
          </a:r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Review/Practice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Speaking/Writing</a:t>
          </a:r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3DFD327E-517A-4223-BA13-6FACA1581F27}">
      <dgm:prSet phldrT="[文本]"/>
      <dgm:spPr/>
      <dgm:t>
        <a:bodyPr/>
        <a:lstStyle/>
        <a:p>
          <a:r>
            <a:rPr lang="en-US" altLang="zh-CN"/>
            <a:t>21:30-22:30</a:t>
          </a:r>
          <a:endParaRPr lang="zh-CN" altLang="en-US"/>
        </a:p>
      </dgm:t>
    </dgm:pt>
    <dgm:pt modelId="{6C1AC880-84FB-4407-A059-CB00E96A5E21}" type="par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9FD92DD2-E2F3-4DB2-8B32-9F4B14DC2464}" type="sib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FD87D9F1-A6B9-4244-83F9-C21F1FC37197}">
      <dgm:prSet phldrT="[文本]"/>
      <dgm:spPr/>
      <dgm:t>
        <a:bodyPr/>
        <a:lstStyle/>
        <a:p>
          <a:r>
            <a:rPr lang="en-US" altLang="zh-CN"/>
            <a:t>21:00-22:00</a:t>
          </a:r>
          <a:endParaRPr lang="zh-CN" altLang="en-US"/>
        </a:p>
      </dgm:t>
    </dgm:pt>
    <dgm:pt modelId="{B82FB894-4DBA-4B32-ACAF-A011CA3C2130}" type="par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123F2CBE-7CA7-4A2D-AC47-574CB3B87185}" type="sib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C7EB82A1-2B33-4C08-B45F-6FFA5AF9B940}">
      <dgm:prSet phldrT="[文本]"/>
      <dgm:spPr/>
      <dgm:t>
        <a:bodyPr/>
        <a:lstStyle/>
        <a:p>
          <a:r>
            <a:rPr lang="en-US" altLang="zh-CN"/>
            <a:t>09:30-10:30</a:t>
          </a:r>
          <a:endParaRPr lang="zh-CN" altLang="en-US"/>
        </a:p>
      </dgm:t>
    </dgm:pt>
    <dgm:pt modelId="{25133395-6E90-4395-A917-7D4BFEB65332}" type="parTrans" cxnId="{17C2A388-788D-4B79-8258-3365A25EFB01}">
      <dgm:prSet/>
      <dgm:spPr/>
      <dgm:t>
        <a:bodyPr/>
        <a:lstStyle/>
        <a:p>
          <a:endParaRPr lang="en-US"/>
        </a:p>
      </dgm:t>
    </dgm:pt>
    <dgm:pt modelId="{C279B404-A72A-4C18-B4D5-D219B29E6E57}" type="sibTrans" cxnId="{17C2A388-788D-4B79-8258-3365A25EFB01}">
      <dgm:prSet/>
      <dgm:spPr/>
      <dgm:t>
        <a:bodyPr/>
        <a:lstStyle/>
        <a:p>
          <a:endParaRPr lang="en-US"/>
        </a:p>
      </dgm:t>
    </dgm:pt>
    <dgm:pt modelId="{5559ED94-BA15-43B0-BBB2-4280A5A83CC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32ECD636-BE6C-45A2-9238-BDD88CF11BEA}" type="parTrans" cxnId="{1E556AC8-D754-45BB-AEC7-A35B977C0E26}">
      <dgm:prSet/>
      <dgm:spPr/>
      <dgm:t>
        <a:bodyPr/>
        <a:lstStyle/>
        <a:p>
          <a:endParaRPr lang="en-US"/>
        </a:p>
      </dgm:t>
    </dgm:pt>
    <dgm:pt modelId="{7295DCE7-6DCD-46A1-B999-0FE013295270}" type="sibTrans" cxnId="{1E556AC8-D754-45BB-AEC7-A35B977C0E26}">
      <dgm:prSet/>
      <dgm:spPr/>
      <dgm:t>
        <a:bodyPr/>
        <a:lstStyle/>
        <a:p>
          <a:endParaRPr lang="en-US"/>
        </a:p>
      </dgm:t>
    </dgm:pt>
    <dgm:pt modelId="{CD872066-486C-441E-99D0-621E689EB9F3}">
      <dgm:prSet phldrT="[文本]"/>
      <dgm:spPr/>
      <dgm:t>
        <a:bodyPr/>
        <a:lstStyle/>
        <a:p>
          <a:r>
            <a:rPr lang="en-US" altLang="zh-CN"/>
            <a:t>Leetcode</a:t>
          </a:r>
          <a:endParaRPr lang="zh-CN" altLang="en-US"/>
        </a:p>
      </dgm:t>
    </dgm:pt>
    <dgm:pt modelId="{ECD8852C-DB6C-413A-867F-6F5DB4D1A9BE}" type="parTrans" cxnId="{8646932C-7AAA-4B80-B88C-549D19256BF1}">
      <dgm:prSet/>
      <dgm:spPr/>
      <dgm:t>
        <a:bodyPr/>
        <a:lstStyle/>
        <a:p>
          <a:endParaRPr lang="en-US"/>
        </a:p>
      </dgm:t>
    </dgm:pt>
    <dgm:pt modelId="{4C14595E-6FDB-4999-A4B1-1603D1FB46B3}" type="sibTrans" cxnId="{8646932C-7AAA-4B80-B88C-549D19256BF1}">
      <dgm:prSet/>
      <dgm:spPr/>
      <dgm:t>
        <a:bodyPr/>
        <a:lstStyle/>
        <a:p>
          <a:endParaRPr lang="en-US"/>
        </a:p>
      </dgm:t>
    </dgm:pt>
    <dgm:pt modelId="{BEBF8C54-EFDE-4A11-99E3-99FD58178AC0}">
      <dgm:prSet phldrT="[文本]"/>
      <dgm:spPr/>
      <dgm:t>
        <a:bodyPr/>
        <a:lstStyle/>
        <a:p>
          <a:r>
            <a:rPr lang="en-US" altLang="zh-CN"/>
            <a:t>12:30-14:00</a:t>
          </a:r>
          <a:endParaRPr lang="zh-CN" altLang="en-US"/>
        </a:p>
      </dgm:t>
    </dgm:pt>
    <dgm:pt modelId="{9C634322-E5F2-46F3-8EC2-2977D80ECF39}" type="parTrans" cxnId="{4009C968-05B7-44B7-B859-C3FA44B42053}">
      <dgm:prSet/>
      <dgm:spPr/>
      <dgm:t>
        <a:bodyPr/>
        <a:lstStyle/>
        <a:p>
          <a:endParaRPr lang="en-US"/>
        </a:p>
      </dgm:t>
    </dgm:pt>
    <dgm:pt modelId="{2226881D-8A86-4F3B-85E9-3D93192FDAD1}" type="sibTrans" cxnId="{4009C968-05B7-44B7-B859-C3FA44B42053}">
      <dgm:prSet/>
      <dgm:spPr/>
      <dgm:t>
        <a:bodyPr/>
        <a:lstStyle/>
        <a:p>
          <a:endParaRPr lang="en-US"/>
        </a:p>
      </dgm:t>
    </dgm:pt>
    <dgm:pt modelId="{632CF4C1-0D60-438C-A186-C8641A6E7126}">
      <dgm:prSet phldrT="[文本]"/>
      <dgm:spPr/>
      <dgm:t>
        <a:bodyPr/>
        <a:lstStyle/>
        <a:p>
          <a:r>
            <a:rPr lang="en-US" altLang="zh-CN"/>
            <a:t>15:00-15:40</a:t>
          </a:r>
          <a:endParaRPr lang="zh-CN" altLang="en-US"/>
        </a:p>
      </dgm:t>
    </dgm:pt>
    <dgm:pt modelId="{8BB1920D-0006-4BC0-89B0-7F2CCF6F810D}" type="parTrans" cxnId="{5FF45560-E010-4793-87C4-83804F748C4E}">
      <dgm:prSet/>
      <dgm:spPr/>
      <dgm:t>
        <a:bodyPr/>
        <a:lstStyle/>
        <a:p>
          <a:endParaRPr lang="en-US"/>
        </a:p>
      </dgm:t>
    </dgm:pt>
    <dgm:pt modelId="{95C876DD-147C-4091-8B60-C20C5D481C2E}" type="sibTrans" cxnId="{5FF45560-E010-4793-87C4-83804F748C4E}">
      <dgm:prSet/>
      <dgm:spPr/>
      <dgm:t>
        <a:bodyPr/>
        <a:lstStyle/>
        <a:p>
          <a:endParaRPr lang="en-US"/>
        </a:p>
      </dgm:t>
    </dgm:pt>
    <dgm:pt modelId="{341292DB-F36F-4048-B9B2-AD399E888264}">
      <dgm:prSet phldrT="[文本]"/>
      <dgm:spPr/>
      <dgm:t>
        <a:bodyPr/>
        <a:lstStyle/>
        <a:p>
          <a:r>
            <a:rPr lang="en-US" altLang="zh-CN"/>
            <a:t>17:30-19:00</a:t>
          </a:r>
          <a:endParaRPr lang="zh-CN" altLang="en-US"/>
        </a:p>
      </dgm:t>
    </dgm:pt>
    <dgm:pt modelId="{40E4C730-7A2B-43D6-9ADE-414A97F38A43}" type="parTrans" cxnId="{8991EB29-A9A3-4F9E-940D-8B8BD21800B1}">
      <dgm:prSet/>
      <dgm:spPr/>
      <dgm:t>
        <a:bodyPr/>
        <a:lstStyle/>
        <a:p>
          <a:endParaRPr lang="en-US"/>
        </a:p>
      </dgm:t>
    </dgm:pt>
    <dgm:pt modelId="{C2D3EC1D-6111-46B5-90AE-27CACC58376D}" type="sibTrans" cxnId="{8991EB29-A9A3-4F9E-940D-8B8BD21800B1}">
      <dgm:prSet/>
      <dgm:spPr/>
      <dgm:t>
        <a:bodyPr/>
        <a:lstStyle/>
        <a:p>
          <a:endParaRPr lang="en-US"/>
        </a:p>
      </dgm:t>
    </dgm:pt>
    <dgm:pt modelId="{95AA5A18-0D71-4EC1-8055-2C982C7A45F3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DA1FAC58-8636-445C-AD67-D054250402AC}" type="parTrans" cxnId="{4EA32AC4-5C80-42DE-9765-BC2A0EE65558}">
      <dgm:prSet/>
      <dgm:spPr/>
      <dgm:t>
        <a:bodyPr/>
        <a:lstStyle/>
        <a:p>
          <a:endParaRPr lang="en-US"/>
        </a:p>
      </dgm:t>
    </dgm:pt>
    <dgm:pt modelId="{D14719AD-C7B9-4A49-B0FE-71C849F55FEF}" type="sibTrans" cxnId="{4EA32AC4-5C80-42DE-9765-BC2A0EE6555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F71C2386-1867-4101-BFE5-261DDD867418}" type="pres">
      <dgm:prSet presAssocID="{F6417541-44E9-4E74-8605-C324995B148D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0" presStyleCnt="21"/>
      <dgm:spPr/>
      <dgm:t>
        <a:bodyPr/>
        <a:lstStyle/>
        <a:p>
          <a:endParaRPr lang="zh-CN" altLang="en-US"/>
        </a:p>
      </dgm:t>
    </dgm:pt>
    <dgm:pt modelId="{848EC421-1D95-4D85-9403-BC40705A81FD}" type="pres">
      <dgm:prSet presAssocID="{C6435577-F2EE-4AD7-82AB-AA0F5243BA89}" presName="connTx" presStyleLbl="parChTrans1D4" presStyleIdx="0" presStyleCnt="21"/>
      <dgm:spPr/>
      <dgm:t>
        <a:bodyPr/>
        <a:lstStyle/>
        <a:p>
          <a:endParaRPr lang="zh-CN" altLang="en-US"/>
        </a:p>
      </dgm:t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3CE8D2C2-7F31-48F4-96CE-BB88B848A680}" type="pres">
      <dgm:prSet presAssocID="{6C1AC880-84FB-4407-A059-CB00E96A5E21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C778E37D-1DF5-4B38-8605-6FB4AE059F4A}" type="pres">
      <dgm:prSet presAssocID="{6C1AC880-84FB-4407-A059-CB00E96A5E21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EA30EDB8-D97D-41EA-8781-A5C6D9998C2C}" type="pres">
      <dgm:prSet presAssocID="{3DFD327E-517A-4223-BA13-6FACA1581F27}" presName="root2" presStyleCnt="0"/>
      <dgm:spPr/>
    </dgm:pt>
    <dgm:pt modelId="{6DCC1907-DB64-475B-98EF-AFA4C6CD6423}" type="pres">
      <dgm:prSet presAssocID="{3DFD327E-517A-4223-BA13-6FACA1581F27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E581C6A-0F36-429C-919C-5CEDD3C1254B}" type="pres">
      <dgm:prSet presAssocID="{3DFD327E-517A-4223-BA13-6FACA1581F27}" presName="level3hierChild" presStyleCnt="0"/>
      <dgm:spPr/>
    </dgm:pt>
    <dgm:pt modelId="{C487F586-D33A-4E02-99B3-0403008A4CF2}" type="pres">
      <dgm:prSet presAssocID="{25133395-6E90-4395-A917-7D4BFEB65332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CF199112-CC7F-452B-A75E-991EE4332B31}" type="pres">
      <dgm:prSet presAssocID="{25133395-6E90-4395-A917-7D4BFEB65332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CA13E5CA-B329-41CA-85C1-702C04D17EA0}" type="pres">
      <dgm:prSet presAssocID="{C7EB82A1-2B33-4C08-B45F-6FFA5AF9B940}" presName="root2" presStyleCnt="0"/>
      <dgm:spPr/>
    </dgm:pt>
    <dgm:pt modelId="{BAB9FEC2-09F4-4D2E-8148-F8895C69783D}" type="pres">
      <dgm:prSet presAssocID="{C7EB82A1-2B33-4C08-B45F-6FFA5AF9B940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D7D322-DFFA-4EA1-8FB4-67B551565E93}" type="pres">
      <dgm:prSet presAssocID="{C7EB82A1-2B33-4C08-B45F-6FFA5AF9B940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1" presStyleCnt="7"/>
      <dgm:spPr/>
      <dgm:t>
        <a:bodyPr/>
        <a:lstStyle/>
        <a:p>
          <a:endParaRPr lang="zh-CN" altLang="en-US"/>
        </a:p>
      </dgm:t>
    </dgm:pt>
    <dgm:pt modelId="{05E1FA1D-5AF8-44C2-9906-6EC21F08890E}" type="pres">
      <dgm:prSet presAssocID="{673C2C9D-E726-420B-902A-1E0B073EEF7E}" presName="connTx" presStyleLbl="parChTrans1D3" presStyleIdx="1" presStyleCnt="7"/>
      <dgm:spPr/>
      <dgm:t>
        <a:bodyPr/>
        <a:lstStyle/>
        <a:p>
          <a:endParaRPr lang="zh-CN" altLang="en-US"/>
        </a:p>
      </dgm:t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3" presStyleCnt="21"/>
      <dgm:spPr/>
      <dgm:t>
        <a:bodyPr/>
        <a:lstStyle/>
        <a:p>
          <a:endParaRPr lang="zh-CN" altLang="en-US"/>
        </a:p>
      </dgm:t>
    </dgm:pt>
    <dgm:pt modelId="{596C0523-541E-49A1-BD6A-D8C53040BB57}" type="pres">
      <dgm:prSet presAssocID="{DE63E0B4-F5DA-4C16-8B1A-1543652832B1}" presName="connTx" presStyleLbl="parChTrans1D4" presStyleIdx="3" presStyleCnt="21"/>
      <dgm:spPr/>
      <dgm:t>
        <a:bodyPr/>
        <a:lstStyle/>
        <a:p>
          <a:endParaRPr lang="zh-CN" altLang="en-US"/>
        </a:p>
      </dgm:t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4" presStyleCnt="21"/>
      <dgm:spPr/>
      <dgm:t>
        <a:bodyPr/>
        <a:lstStyle/>
        <a:p>
          <a:endParaRPr lang="zh-CN" altLang="en-US"/>
        </a:p>
      </dgm:t>
    </dgm:pt>
    <dgm:pt modelId="{AD6B23EF-1653-4FD0-B960-43C071294B8B}" type="pres">
      <dgm:prSet presAssocID="{7AF14CED-B9CA-410E-9616-D489705F9F74}" presName="connTx" presStyleLbl="parChTrans1D4" presStyleIdx="4" presStyleCnt="21"/>
      <dgm:spPr/>
      <dgm:t>
        <a:bodyPr/>
        <a:lstStyle/>
        <a:p>
          <a:endParaRPr lang="zh-CN" altLang="en-US"/>
        </a:p>
      </dgm:t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540AA288-6BC9-4AEA-A49D-DD0AAF6E480A}" type="pres">
      <dgm:prSet presAssocID="{DA1FAC58-8636-445C-AD67-D054250402AC}" presName="conn2-1" presStyleLbl="parChTrans1D4" presStyleIdx="5" presStyleCnt="21"/>
      <dgm:spPr/>
    </dgm:pt>
    <dgm:pt modelId="{8AC4C9B0-99C5-4DC2-AE45-23CC77FE3457}" type="pres">
      <dgm:prSet presAssocID="{DA1FAC58-8636-445C-AD67-D054250402AC}" presName="connTx" presStyleLbl="parChTrans1D4" presStyleIdx="5" presStyleCnt="21"/>
      <dgm:spPr/>
    </dgm:pt>
    <dgm:pt modelId="{D1BE2CD0-6EDE-4A55-AE49-D2032C24049A}" type="pres">
      <dgm:prSet presAssocID="{95AA5A18-0D71-4EC1-8055-2C982C7A45F3}" presName="root2" presStyleCnt="0"/>
      <dgm:spPr/>
    </dgm:pt>
    <dgm:pt modelId="{3D722FA4-0351-401B-A80E-DBD77A5BADEC}" type="pres">
      <dgm:prSet presAssocID="{95AA5A18-0D71-4EC1-8055-2C982C7A45F3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BB7339-0FCB-4DD2-BEE5-4062098D292B}" type="pres">
      <dgm:prSet presAssocID="{95AA5A18-0D71-4EC1-8055-2C982C7A45F3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6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6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0E37451E-15C8-4893-9384-6B375F0C9335}" type="pres">
      <dgm:prSet presAssocID="{ECD8852C-DB6C-413A-867F-6F5DB4D1A9BE}" presName="conn2-1" presStyleLbl="parChTrans1D4" presStyleIdx="7" presStyleCnt="21"/>
      <dgm:spPr/>
    </dgm:pt>
    <dgm:pt modelId="{510D6105-0401-48EC-99E4-27819E99024B}" type="pres">
      <dgm:prSet presAssocID="{ECD8852C-DB6C-413A-867F-6F5DB4D1A9BE}" presName="connTx" presStyleLbl="parChTrans1D4" presStyleIdx="7" presStyleCnt="21"/>
      <dgm:spPr/>
    </dgm:pt>
    <dgm:pt modelId="{3CE88F2F-09FB-403E-91BD-B9F51DCE0675}" type="pres">
      <dgm:prSet presAssocID="{CD872066-486C-441E-99D0-621E689EB9F3}" presName="root2" presStyleCnt="0"/>
      <dgm:spPr/>
    </dgm:pt>
    <dgm:pt modelId="{ADF7B469-2F81-4FE6-96D6-71E8044C2F66}" type="pres">
      <dgm:prSet presAssocID="{CD872066-486C-441E-99D0-621E689EB9F3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36E83B9-7842-4361-940E-FE0D637692C2}" type="pres">
      <dgm:prSet presAssocID="{CD872066-486C-441E-99D0-621E689EB9F3}" presName="level3hierChild" presStyleCnt="0"/>
      <dgm:spPr/>
    </dgm:pt>
    <dgm:pt modelId="{F132217D-8FEC-4723-8A83-1533C59BA444}" type="pres">
      <dgm:prSet presAssocID="{9C634322-E5F2-46F3-8EC2-2977D80ECF39}" presName="conn2-1" presStyleLbl="parChTrans1D4" presStyleIdx="8" presStyleCnt="21"/>
      <dgm:spPr/>
    </dgm:pt>
    <dgm:pt modelId="{93B0A4D3-ACBD-49AB-8BCA-EE2623F0863B}" type="pres">
      <dgm:prSet presAssocID="{9C634322-E5F2-46F3-8EC2-2977D80ECF39}" presName="connTx" presStyleLbl="parChTrans1D4" presStyleIdx="8" presStyleCnt="21"/>
      <dgm:spPr/>
    </dgm:pt>
    <dgm:pt modelId="{04041D80-5BFD-4D3A-B2E4-76269CE0BAE3}" type="pres">
      <dgm:prSet presAssocID="{BEBF8C54-EFDE-4A11-99E3-99FD58178AC0}" presName="root2" presStyleCnt="0"/>
      <dgm:spPr/>
    </dgm:pt>
    <dgm:pt modelId="{D1E6A091-01F4-4200-9687-3EADDBBA45E6}" type="pres">
      <dgm:prSet presAssocID="{BEBF8C54-EFDE-4A11-99E3-99FD58178AC0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8282FD-E950-4895-BFC0-7E9B2D725ACA}" type="pres">
      <dgm:prSet presAssocID="{BEBF8C54-EFDE-4A11-99E3-99FD58178AC0}" presName="level3hierChild" presStyleCnt="0"/>
      <dgm:spPr/>
    </dgm:pt>
    <dgm:pt modelId="{7F8387DF-9E28-400D-882B-9A4CA6483C08}" type="pres">
      <dgm:prSet presAssocID="{8BB1920D-0006-4BC0-89B0-7F2CCF6F810D}" presName="conn2-1" presStyleLbl="parChTrans1D4" presStyleIdx="9" presStyleCnt="21"/>
      <dgm:spPr/>
    </dgm:pt>
    <dgm:pt modelId="{535241FA-49BF-4803-BC95-D4AE3EE86D42}" type="pres">
      <dgm:prSet presAssocID="{8BB1920D-0006-4BC0-89B0-7F2CCF6F810D}" presName="connTx" presStyleLbl="parChTrans1D4" presStyleIdx="9" presStyleCnt="21"/>
      <dgm:spPr/>
    </dgm:pt>
    <dgm:pt modelId="{73F9EE1B-09FE-4E8C-A9A5-D25AE6A3D50B}" type="pres">
      <dgm:prSet presAssocID="{632CF4C1-0D60-438C-A186-C8641A6E7126}" presName="root2" presStyleCnt="0"/>
      <dgm:spPr/>
    </dgm:pt>
    <dgm:pt modelId="{1DFC91C9-BF1C-4E5B-9454-C4F526D9F0C3}" type="pres">
      <dgm:prSet presAssocID="{632CF4C1-0D60-438C-A186-C8641A6E7126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C4DD5D1-C1B0-4E58-A4BC-0071F5E0C446}" type="pres">
      <dgm:prSet presAssocID="{632CF4C1-0D60-438C-A186-C8641A6E7126}" presName="level3hierChild" presStyleCnt="0"/>
      <dgm:spPr/>
    </dgm:pt>
    <dgm:pt modelId="{5E667D2D-4B10-4108-B6E4-762C607EF61C}" type="pres">
      <dgm:prSet presAssocID="{32ECD636-BE6C-45A2-9238-BDD88CF11BEA}" presName="conn2-1" presStyleLbl="parChTrans1D4" presStyleIdx="10" presStyleCnt="21"/>
      <dgm:spPr/>
    </dgm:pt>
    <dgm:pt modelId="{8764467C-89FE-4FBF-BB97-6C429063E7AE}" type="pres">
      <dgm:prSet presAssocID="{32ECD636-BE6C-45A2-9238-BDD88CF11BEA}" presName="connTx" presStyleLbl="parChTrans1D4" presStyleIdx="10" presStyleCnt="21"/>
      <dgm:spPr/>
    </dgm:pt>
    <dgm:pt modelId="{D84BE1B9-7C14-4BA6-A212-EB4C91E42B3B}" type="pres">
      <dgm:prSet presAssocID="{5559ED94-BA15-43B0-BBB2-4280A5A83CC7}" presName="root2" presStyleCnt="0"/>
      <dgm:spPr/>
    </dgm:pt>
    <dgm:pt modelId="{A51D047A-3DBD-43AC-BE03-A664B5692EBC}" type="pres">
      <dgm:prSet presAssocID="{5559ED94-BA15-43B0-BBB2-4280A5A83CC7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80C11F-FB7E-428B-A1BC-C84ABE0B4F1F}" type="pres">
      <dgm:prSet presAssocID="{5559ED94-BA15-43B0-BBB2-4280A5A83CC7}" presName="level3hierChild" presStyleCnt="0"/>
      <dgm:spPr/>
    </dgm:pt>
    <dgm:pt modelId="{888B8318-CB6B-48F2-BB54-BFF8A8E8C6DD}" type="pres">
      <dgm:prSet presAssocID="{40E4C730-7A2B-43D6-9ADE-414A97F38A43}" presName="conn2-1" presStyleLbl="parChTrans1D4" presStyleIdx="11" presStyleCnt="21"/>
      <dgm:spPr/>
    </dgm:pt>
    <dgm:pt modelId="{ABE584AD-AAF9-4463-B23E-C853F8216FF5}" type="pres">
      <dgm:prSet presAssocID="{40E4C730-7A2B-43D6-9ADE-414A97F38A43}" presName="connTx" presStyleLbl="parChTrans1D4" presStyleIdx="11" presStyleCnt="21"/>
      <dgm:spPr/>
    </dgm:pt>
    <dgm:pt modelId="{7DE30010-BCC8-4FC1-8856-8B6761633C27}" type="pres">
      <dgm:prSet presAssocID="{341292DB-F36F-4048-B9B2-AD399E888264}" presName="root2" presStyleCnt="0"/>
      <dgm:spPr/>
    </dgm:pt>
    <dgm:pt modelId="{245A8501-9B5E-40CA-A9E0-7EE29CB1CC46}" type="pres">
      <dgm:prSet presAssocID="{341292DB-F36F-4048-B9B2-AD399E888264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8C6CEBF-E486-44C6-972E-D23253E453A1}" type="pres">
      <dgm:prSet presAssocID="{341292DB-F36F-4048-B9B2-AD399E888264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12" presStyleCnt="21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12" presStyleCnt="21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1C5848CA-636D-446D-9062-32BD984D989D}" type="pres">
      <dgm:prSet presAssocID="{B82FB894-4DBA-4B32-ACAF-A011CA3C2130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C8C6CD9D-C5BC-4981-B2EF-768BAB9AB2D3}" type="pres">
      <dgm:prSet presAssocID="{B82FB894-4DBA-4B32-ACAF-A011CA3C2130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FC4AD13F-A07B-4745-B7E4-667061BD5684}" type="pres">
      <dgm:prSet presAssocID="{FD87D9F1-A6B9-4244-83F9-C21F1FC37197}" presName="root2" presStyleCnt="0"/>
      <dgm:spPr/>
    </dgm:pt>
    <dgm:pt modelId="{BC624B5F-9ACF-40EA-8730-39097B9F9662}" type="pres">
      <dgm:prSet presAssocID="{FD87D9F1-A6B9-4244-83F9-C21F1FC37197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5EEBF1F-7747-4698-A2DC-DDE4A9C541DD}" type="pres">
      <dgm:prSet presAssocID="{FD87D9F1-A6B9-4244-83F9-C21F1FC37197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4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4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7" presStyleCnt="21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7" presStyleCnt="21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8" presStyleCnt="21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8" presStyleCnt="21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9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9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0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0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9156E15D-F1AC-4B4B-B59B-2FA6B16D2AFB}" type="presOf" srcId="{08509389-781B-4822-9ED7-F0F87E1C5EFE}" destId="{964E3496-9F20-4756-A220-FBA1D5E4980C}" srcOrd="0" destOrd="0" presId="urn:microsoft.com/office/officeart/2008/layout/HorizontalMultiLevelHierarchy"/>
    <dgm:cxn modelId="{31511AAB-763C-432C-AFE0-107FFFF3FA2F}" type="presOf" srcId="{5AD09BEB-5E93-4CE1-AE5D-985CD1CA771C}" destId="{10902F1B-76A0-42BF-B8B6-85638234AC1B}" srcOrd="0" destOrd="0" presId="urn:microsoft.com/office/officeart/2008/layout/HorizontalMultiLevelHierarchy"/>
    <dgm:cxn modelId="{7CD944FD-C6A7-48AE-8B0E-72AF26C8FA3D}" type="presOf" srcId="{4CE64EAB-1F23-4CF9-AE84-82CC69D105EA}" destId="{4DD7E8C5-D4E3-4A07-A586-B06A3F0FA0A4}" srcOrd="1" destOrd="0" presId="urn:microsoft.com/office/officeart/2008/layout/HorizontalMultiLevelHierarchy"/>
    <dgm:cxn modelId="{00BEFB89-A215-488C-9854-514CE54F2B5F}" type="presOf" srcId="{25133395-6E90-4395-A917-7D4BFEB65332}" destId="{CF199112-CC7F-452B-A75E-991EE4332B31}" srcOrd="1" destOrd="0" presId="urn:microsoft.com/office/officeart/2008/layout/HorizontalMultiLevelHierarchy"/>
    <dgm:cxn modelId="{4198574B-D2A0-457C-A5C7-BE99471DF35B}" type="presOf" srcId="{C6435577-F2EE-4AD7-82AB-AA0F5243BA89}" destId="{848EC421-1D95-4D85-9403-BC40705A81FD}" srcOrd="1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F6267230-61EC-4D56-82CA-3916AC7F3934}" type="presOf" srcId="{EE7AB39F-748A-4E7E-B197-2733B9168AC0}" destId="{AD5F8567-37F6-4CAA-8B49-515B5BB217E9}" srcOrd="1" destOrd="0" presId="urn:microsoft.com/office/officeart/2008/layout/HorizontalMultiLevelHierarchy"/>
    <dgm:cxn modelId="{1B88F8DD-D9BE-4FD6-ABE1-48197813002D}" srcId="{0DA1C060-E1EF-497C-B4B7-CC10236D4AB5}" destId="{FC4B2B57-00E6-41C1-80E5-0764B81CBEAE}" srcOrd="1" destOrd="0" parTransId="{673C2C9D-E726-420B-902A-1E0B073EEF7E}" sibTransId="{9AF7251B-3692-4EFB-AF01-55605B1BF4F1}"/>
    <dgm:cxn modelId="{C3375643-6431-4B16-9E08-5D7A7CD0B5D1}" type="presOf" srcId="{673C2C9D-E726-420B-902A-1E0B073EEF7E}" destId="{05E1FA1D-5AF8-44C2-9906-6EC21F08890E}" srcOrd="1" destOrd="0" presId="urn:microsoft.com/office/officeart/2008/layout/HorizontalMultiLevelHierarchy"/>
    <dgm:cxn modelId="{5FF45560-E010-4793-87C4-83804F748C4E}" srcId="{4D771B72-B8C5-4B26-8235-A3141ED5FCCF}" destId="{632CF4C1-0D60-438C-A186-C8641A6E7126}" srcOrd="2" destOrd="0" parTransId="{8BB1920D-0006-4BC0-89B0-7F2CCF6F810D}" sibTransId="{95C876DD-147C-4091-8B60-C20C5D481C2E}"/>
    <dgm:cxn modelId="{99165EF7-C73A-4309-B1C3-0D6FCD17B299}" type="presOf" srcId="{32ECD636-BE6C-45A2-9238-BDD88CF11BEA}" destId="{5E667D2D-4B10-4108-B6E4-762C607EF61C}" srcOrd="0" destOrd="0" presId="urn:microsoft.com/office/officeart/2008/layout/HorizontalMultiLevelHierarchy"/>
    <dgm:cxn modelId="{01313727-1B20-42A7-AE54-19A5F5395877}" type="presOf" srcId="{BEBF8C54-EFDE-4A11-99E3-99FD58178AC0}" destId="{D1E6A091-01F4-4200-9687-3EADDBBA45E6}" srcOrd="0" destOrd="0" presId="urn:microsoft.com/office/officeart/2008/layout/HorizontalMultiLevelHierarchy"/>
    <dgm:cxn modelId="{40604303-8DF4-4311-9FEB-2F1DFFB6A07B}" srcId="{211715A2-CB5B-4244-A9A1-EE43DECD195D}" destId="{3DFD327E-517A-4223-BA13-6FACA1581F27}" srcOrd="1" destOrd="0" parTransId="{6C1AC880-84FB-4407-A059-CB00E96A5E21}" sibTransId="{9FD92DD2-E2F3-4DB2-8B32-9F4B14DC2464}"/>
    <dgm:cxn modelId="{7C9B094A-119E-407B-8696-FCA321BE939D}" type="presOf" srcId="{161FC228-2781-4EB5-A704-2302BEDB5658}" destId="{D61D9318-CF1C-4027-9FB9-CA3681111D48}" srcOrd="0" destOrd="0" presId="urn:microsoft.com/office/officeart/2008/layout/HorizontalMultiLevelHierarchy"/>
    <dgm:cxn modelId="{6D0C0925-8D41-4572-94A2-C84C87EC3649}" type="presOf" srcId="{3A4E04AE-4BF1-422A-8D88-ABF63550AC5C}" destId="{25DE4A12-627B-481B-A050-DC751BC77A5C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BB37E5BF-9970-4839-9562-7F6750328DAB}" type="presOf" srcId="{0C8000DD-101A-45EB-870B-FAEF8768BB11}" destId="{E18AE2A5-DC03-4931-94FA-010B0E494808}" srcOrd="0" destOrd="0" presId="urn:microsoft.com/office/officeart/2008/layout/HorizontalMultiLevelHierarchy"/>
    <dgm:cxn modelId="{CC9D99F7-2BE0-42B1-A71E-E94728832652}" type="presOf" srcId="{2FDF7F34-AFFB-48F5-B95A-EC1EEBE256CF}" destId="{BD15981F-569F-4B3E-A29C-E329AE7B81D1}" srcOrd="0" destOrd="0" presId="urn:microsoft.com/office/officeart/2008/layout/HorizontalMultiLevelHierarchy"/>
    <dgm:cxn modelId="{B150C913-F6C7-4EEE-BF5C-E34981D89FEC}" type="presOf" srcId="{2FDF7F34-AFFB-48F5-B95A-EC1EEBE256CF}" destId="{CB2039D7-A122-4FBD-A84B-449349191360}" srcOrd="1" destOrd="0" presId="urn:microsoft.com/office/officeart/2008/layout/HorizontalMultiLevelHierarchy"/>
    <dgm:cxn modelId="{95004E75-BDB7-4C7B-B6B6-B7B861414725}" type="presOf" srcId="{7AF14CED-B9CA-410E-9616-D489705F9F74}" destId="{AD6B23EF-1653-4FD0-B960-43C071294B8B}" srcOrd="1" destOrd="0" presId="urn:microsoft.com/office/officeart/2008/layout/HorizontalMultiLevelHierarchy"/>
    <dgm:cxn modelId="{40A851BF-8703-4372-A67C-C518CB5E166B}" type="presOf" srcId="{6C1AC880-84FB-4407-A059-CB00E96A5E21}" destId="{C778E37D-1DF5-4B38-8605-6FB4AE059F4A}" srcOrd="1" destOrd="0" presId="urn:microsoft.com/office/officeart/2008/layout/HorizontalMultiLevelHierarchy"/>
    <dgm:cxn modelId="{C2F3799E-908F-489D-8221-20D4F629478E}" type="presOf" srcId="{2FCCDA2B-747D-4FAA-B7F2-B0390F0E4FC1}" destId="{E2CE8335-163F-4FC8-9EB2-2F1AB9A3494D}" srcOrd="0" destOrd="0" presId="urn:microsoft.com/office/officeart/2008/layout/HorizontalMultiLevelHierarchy"/>
    <dgm:cxn modelId="{9FFD0C8D-68A1-4D4E-A55A-5BD6D9CCA2E6}" type="presOf" srcId="{C11F076B-5B6D-4347-BCF0-EF2205CDA008}" destId="{5E8E4353-97E3-4769-8745-E51435D5D5C3}" srcOrd="0" destOrd="0" presId="urn:microsoft.com/office/officeart/2008/layout/HorizontalMultiLevelHierarchy"/>
    <dgm:cxn modelId="{8D9391E6-E20B-488B-B74D-D57DD71C4170}" type="presOf" srcId="{ECD8852C-DB6C-413A-867F-6F5DB4D1A9BE}" destId="{510D6105-0401-48EC-99E4-27819E99024B}" srcOrd="1" destOrd="0" presId="urn:microsoft.com/office/officeart/2008/layout/HorizontalMultiLevelHierarchy"/>
    <dgm:cxn modelId="{A96BDCE2-A06B-4044-B56F-AB47463D12E9}" type="presOf" srcId="{8BB1920D-0006-4BC0-89B0-7F2CCF6F810D}" destId="{7F8387DF-9E28-400D-882B-9A4CA6483C08}" srcOrd="0" destOrd="0" presId="urn:microsoft.com/office/officeart/2008/layout/HorizontalMultiLevelHierarchy"/>
    <dgm:cxn modelId="{7E3213DD-45D2-4C50-B7B1-1891BAE29981}" type="presOf" srcId="{BACCE4A2-3AD2-49FF-AA6C-4061F625A46A}" destId="{50DFE8EC-C200-4654-AAE8-1C218BF1FF46}" srcOrd="0" destOrd="0" presId="urn:microsoft.com/office/officeart/2008/layout/HorizontalMultiLevelHierarchy"/>
    <dgm:cxn modelId="{8794D8B8-CA4A-45D1-B6BC-B9F65E1D5EE7}" type="presOf" srcId="{A36A0323-D3B3-4EC3-9E94-866F0BF084F8}" destId="{80600A35-84AA-43CE-81F3-F98690856545}" srcOrd="0" destOrd="0" presId="urn:microsoft.com/office/officeart/2008/layout/HorizontalMultiLevelHierarchy"/>
    <dgm:cxn modelId="{1BA90B91-2709-4B31-A140-740B30B8B49B}" type="presOf" srcId="{DA1FAC58-8636-445C-AD67-D054250402AC}" destId="{8AC4C9B0-99C5-4DC2-AE45-23CC77FE3457}" srcOrd="1" destOrd="0" presId="urn:microsoft.com/office/officeart/2008/layout/HorizontalMultiLevelHierarchy"/>
    <dgm:cxn modelId="{8991EB29-A9A3-4F9E-940D-8B8BD21800B1}" srcId="{5559ED94-BA15-43B0-BBB2-4280A5A83CC7}" destId="{341292DB-F36F-4048-B9B2-AD399E888264}" srcOrd="0" destOrd="0" parTransId="{40E4C730-7A2B-43D6-9ADE-414A97F38A43}" sibTransId="{C2D3EC1D-6111-46B5-90AE-27CACC58376D}"/>
    <dgm:cxn modelId="{22B78EBB-F68F-4E4F-A6C8-D8D87580DB20}" type="presOf" srcId="{27E26EC4-8FF7-4231-A4EE-9C0916C63F1B}" destId="{FF4A85EF-ADD9-46F4-A4CD-81E655CE1694}" srcOrd="0" destOrd="0" presId="urn:microsoft.com/office/officeart/2008/layout/HorizontalMultiLevelHierarchy"/>
    <dgm:cxn modelId="{8CFC9F81-2F6D-4CF7-A8B8-5429816094E1}" type="presOf" srcId="{A4ED7FC6-0D74-48AB-BEAB-07F50D3B380B}" destId="{794BD8D8-4B52-404B-BE6F-7CBFE463392B}" srcOrd="1" destOrd="0" presId="urn:microsoft.com/office/officeart/2008/layout/HorizontalMultiLevelHierarchy"/>
    <dgm:cxn modelId="{4C06CB40-8399-4A79-BBCF-183E860112B0}" type="presOf" srcId="{0DA1C060-E1EF-497C-B4B7-CC10236D4AB5}" destId="{D456BF37-646F-420A-817B-2C6FE870644F}" srcOrd="0" destOrd="0" presId="urn:microsoft.com/office/officeart/2008/layout/HorizontalMultiLevelHierarchy"/>
    <dgm:cxn modelId="{29342F27-E3CB-4AF3-9C15-50CC96494178}" type="presOf" srcId="{4CE64EAB-1F23-4CF9-AE84-82CC69D105EA}" destId="{3C4CE92F-335B-4A7A-8BB0-EC6AFC5BABCB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0ADBB306-4C68-4F69-A78A-552194F6A209}" type="presOf" srcId="{256C9757-5E49-488C-A064-4CC6439589A0}" destId="{56535C95-9828-4467-977E-B10818263CCF}" srcOrd="1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8646932C-7AAA-4B80-B88C-549D19256BF1}" srcId="{4D771B72-B8C5-4B26-8235-A3141ED5FCCF}" destId="{CD872066-486C-441E-99D0-621E689EB9F3}" srcOrd="0" destOrd="0" parTransId="{ECD8852C-DB6C-413A-867F-6F5DB4D1A9BE}" sibTransId="{4C14595E-6FDB-4999-A4B1-1603D1FB46B3}"/>
    <dgm:cxn modelId="{312F4FE2-71B2-48AC-8397-682E966F698A}" type="presOf" srcId="{DA1FAC58-8636-445C-AD67-D054250402AC}" destId="{540AA288-6BC9-4AEA-A49D-DD0AAF6E480A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5C92248-64F6-4113-AC6D-9B137395945E}" type="presOf" srcId="{DE63E0B4-F5DA-4C16-8B1A-1543652832B1}" destId="{596C0523-541E-49A1-BD6A-D8C53040BB57}" srcOrd="1" destOrd="0" presId="urn:microsoft.com/office/officeart/2008/layout/HorizontalMultiLevelHierarchy"/>
    <dgm:cxn modelId="{2E121690-6B27-4908-9F36-FC947AB83AEB}" type="presOf" srcId="{B19FD33A-DBAF-444F-8556-23AB29AB2C7F}" destId="{FDCE8F53-E322-4B1B-8535-1DF807DB34B9}" srcOrd="0" destOrd="0" presId="urn:microsoft.com/office/officeart/2008/layout/HorizontalMultiLevelHierarchy"/>
    <dgm:cxn modelId="{B6839266-DC02-47C0-8E13-903F948A6404}" srcId="{211715A2-CB5B-4244-A9A1-EE43DECD195D}" destId="{27E26EC4-8FF7-4231-A4EE-9C0916C63F1B}" srcOrd="0" destOrd="0" parTransId="{C6435577-F2EE-4AD7-82AB-AA0F5243BA89}" sibTransId="{E4F45314-D899-458B-973F-21828557582D}"/>
    <dgm:cxn modelId="{8FB070AA-FCED-429A-BC31-6768AF0642CE}" type="presOf" srcId="{256C9757-5E49-488C-A064-4CC6439589A0}" destId="{61EC9F36-6467-4C56-8762-9BDEAEB0558C}" srcOrd="0" destOrd="0" presId="urn:microsoft.com/office/officeart/2008/layout/HorizontalMultiLevelHierarchy"/>
    <dgm:cxn modelId="{D79B54DB-B224-44FC-A58E-A9F4242EA179}" srcId="{FC4B2B57-00E6-41C1-80E5-0764B81CBEAE}" destId="{5EA5C173-3AC1-43AF-B300-12DAE44104DD}" srcOrd="1" destOrd="0" parTransId="{7AF14CED-B9CA-410E-9616-D489705F9F74}" sibTransId="{38230545-017E-4DF3-84CB-16663D46F0F8}"/>
    <dgm:cxn modelId="{1E556AC8-D754-45BB-AEC7-A35B977C0E26}" srcId="{A36A0323-D3B3-4EC3-9E94-866F0BF084F8}" destId="{5559ED94-BA15-43B0-BBB2-4280A5A83CC7}" srcOrd="1" destOrd="0" parTransId="{32ECD636-BE6C-45A2-9238-BDD88CF11BEA}" sibTransId="{7295DCE7-6DCD-46A1-B999-0FE013295270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99927FA-18A9-4E52-8629-5C0CD0642D77}" type="presOf" srcId="{DE63E0B4-F5DA-4C16-8B1A-1543652832B1}" destId="{17A751B1-886E-4DFE-825B-47FDE8E0FC2B}" srcOrd="0" destOrd="0" presId="urn:microsoft.com/office/officeart/2008/layout/HorizontalMultiLevelHierarchy"/>
    <dgm:cxn modelId="{80697BDE-CF5D-41B1-8C2C-9ADC0645E88D}" type="presOf" srcId="{B19FD33A-DBAF-444F-8556-23AB29AB2C7F}" destId="{F560906A-546D-4571-BA60-ACF2D4A854CB}" srcOrd="1" destOrd="0" presId="urn:microsoft.com/office/officeart/2008/layout/HorizontalMultiLevelHierarchy"/>
    <dgm:cxn modelId="{FCE04299-FFD0-449D-A68E-791800AD80B8}" type="presOf" srcId="{40E4C730-7A2B-43D6-9ADE-414A97F38A43}" destId="{888B8318-CB6B-48F2-BB54-BFF8A8E8C6DD}" srcOrd="0" destOrd="0" presId="urn:microsoft.com/office/officeart/2008/layout/HorizontalMultiLevelHierarchy"/>
    <dgm:cxn modelId="{3B179F8D-F983-4C9E-A815-7E6A303275D6}" type="presOf" srcId="{32ECD636-BE6C-45A2-9238-BDD88CF11BEA}" destId="{8764467C-89FE-4FBF-BB97-6C429063E7AE}" srcOrd="1" destOrd="0" presId="urn:microsoft.com/office/officeart/2008/layout/HorizontalMultiLevelHierarchy"/>
    <dgm:cxn modelId="{D2FAE358-3169-4128-B399-BC5B026BD7B1}" type="presOf" srcId="{FD87D9F1-A6B9-4244-83F9-C21F1FC37197}" destId="{BC624B5F-9ACF-40EA-8730-39097B9F9662}" srcOrd="0" destOrd="0" presId="urn:microsoft.com/office/officeart/2008/layout/HorizontalMultiLevelHierarchy"/>
    <dgm:cxn modelId="{6CD76571-772C-4432-9F81-6F2D20CEE854}" type="presOf" srcId="{4D771B72-B8C5-4B26-8235-A3141ED5FCCF}" destId="{A9B15C1A-4C4B-4F3A-A878-84EA420CF092}" srcOrd="0" destOrd="0" presId="urn:microsoft.com/office/officeart/2008/layout/HorizontalMultiLevelHierarchy"/>
    <dgm:cxn modelId="{A5665978-8081-4BF7-A504-48EF93ECBF99}" type="presOf" srcId="{C7EB82A1-2B33-4C08-B45F-6FFA5AF9B940}" destId="{BAB9FEC2-09F4-4D2E-8148-F8895C69783D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2CADA496-2E9A-46CA-A216-D2401F1D0B81}" type="presOf" srcId="{D63EE6CB-E27C-4192-9C22-886320A4EB7E}" destId="{B06A7D04-F40A-4C7F-88A5-F8F50AF33A81}" srcOrd="0" destOrd="0" presId="urn:microsoft.com/office/officeart/2008/layout/HorizontalMultiLevelHierarchy"/>
    <dgm:cxn modelId="{A803BAF7-7AB2-4FA6-AA48-E0E678C4475E}" type="presOf" srcId="{B82FB894-4DBA-4B32-ACAF-A011CA3C2130}" destId="{C8C6CD9D-C5BC-4981-B2EF-768BAB9AB2D3}" srcOrd="1" destOrd="0" presId="urn:microsoft.com/office/officeart/2008/layout/HorizontalMultiLevelHierarchy"/>
    <dgm:cxn modelId="{E29DBDC5-95E9-46C4-93AB-A9F2480ACBC9}" type="presOf" srcId="{40E4C730-7A2B-43D6-9ADE-414A97F38A43}" destId="{ABE584AD-AAF9-4463-B23E-C853F8216FF5}" srcOrd="1" destOrd="0" presId="urn:microsoft.com/office/officeart/2008/layout/HorizontalMultiLevelHierarchy"/>
    <dgm:cxn modelId="{55573DB7-A6D2-449E-AAF8-CD3DE638654F}" type="presOf" srcId="{EF477128-9304-4562-A6E3-1E9CA28BAD5A}" destId="{EB700C83-D138-423A-A329-081ADA9166E0}" srcOrd="0" destOrd="0" presId="urn:microsoft.com/office/officeart/2008/layout/HorizontalMultiLevelHierarchy"/>
    <dgm:cxn modelId="{8B48CD22-5F14-4776-B57A-6F9F3C987E0C}" type="presOf" srcId="{F6417541-44E9-4E74-8605-C324995B148D}" destId="{F71C2386-1867-4101-BFE5-261DDD867418}" srcOrd="1" destOrd="0" presId="urn:microsoft.com/office/officeart/2008/layout/HorizontalMultiLevelHierarchy"/>
    <dgm:cxn modelId="{31190229-FADD-4C35-A438-F764C1A23301}" type="presOf" srcId="{FA137558-9D06-4BB2-8049-227EDBFCDF69}" destId="{08EC2D9E-EEF5-4DFB-B18C-04297E92FEFA}" srcOrd="0" destOrd="0" presId="urn:microsoft.com/office/officeart/2008/layout/HorizontalMultiLevelHierarchy"/>
    <dgm:cxn modelId="{7CD3F635-AECC-44C6-8384-EBA87BB5CCDD}" type="presOf" srcId="{25133395-6E90-4395-A917-7D4BFEB65332}" destId="{C487F586-D33A-4E02-99B3-0403008A4CF2}" srcOrd="0" destOrd="0" presId="urn:microsoft.com/office/officeart/2008/layout/HorizontalMultiLevelHierarchy"/>
    <dgm:cxn modelId="{59B2E78F-C0A7-4F35-8CF8-D26CF6F8B279}" type="presOf" srcId="{FCCAE72E-3741-4C5F-B697-2CEBFC92CDF7}" destId="{47AE8846-F21F-4E4C-B4A3-D44DA4BF791C}" srcOrd="0" destOrd="0" presId="urn:microsoft.com/office/officeart/2008/layout/HorizontalMultiLevelHierarchy"/>
    <dgm:cxn modelId="{0BFFC416-D428-41B1-A21D-8EE05DA49DEA}" type="presOf" srcId="{0C8F6FD4-BFBA-4C25-B3DB-CCC27E1076E5}" destId="{B75D1C65-AC72-4EEC-AA94-080494310887}" srcOrd="1" destOrd="0" presId="urn:microsoft.com/office/officeart/2008/layout/HorizontalMultiLevelHierarchy"/>
    <dgm:cxn modelId="{F1979606-9456-4665-85CB-A92216EE55A1}" type="presOf" srcId="{8BB1920D-0006-4BC0-89B0-7F2CCF6F810D}" destId="{535241FA-49BF-4803-BC95-D4AE3EE86D42}" srcOrd="1" destOrd="0" presId="urn:microsoft.com/office/officeart/2008/layout/HorizontalMultiLevelHierarchy"/>
    <dgm:cxn modelId="{0FCD3B4E-31FD-4AC8-8877-E3BC9892034E}" type="presOf" srcId="{CF9BEDA7-FD98-4657-A3CF-7E5F68ED9E8D}" destId="{8C07BC25-D6C9-4CF7-B000-4A39865469A4}" srcOrd="1" destOrd="0" presId="urn:microsoft.com/office/officeart/2008/layout/HorizontalMultiLevelHierarchy"/>
    <dgm:cxn modelId="{B8B4DFDB-32E0-448E-A108-F76C56F0E6C5}" type="presOf" srcId="{9C634322-E5F2-46F3-8EC2-2977D80ECF39}" destId="{93B0A4D3-ACBD-49AB-8BCA-EE2623F0863B}" srcOrd="1" destOrd="0" presId="urn:microsoft.com/office/officeart/2008/layout/HorizontalMultiLevelHierarchy"/>
    <dgm:cxn modelId="{E89F1150-5EEB-4E4D-BE2F-52BB26FC99D7}" type="presOf" srcId="{341292DB-F36F-4048-B9B2-AD399E888264}" destId="{245A8501-9B5E-40CA-A9E0-7EE29CB1CC46}" srcOrd="0" destOrd="0" presId="urn:microsoft.com/office/officeart/2008/layout/HorizontalMultiLevelHierarchy"/>
    <dgm:cxn modelId="{8AD82DE8-FA0B-42D8-B0BA-4AE329D92F35}" type="presOf" srcId="{8D3350CD-D046-4BB9-8444-B7F12264B91D}" destId="{53AEF0C2-BE19-450F-87F1-3F6A8CDD2C4F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AE50A55B-8033-4DE6-A618-4BEB64B97233}" type="presOf" srcId="{7AF14CED-B9CA-410E-9616-D489705F9F74}" destId="{BDFD0AA1-79E5-44CD-88B1-E31F32152E75}" srcOrd="0" destOrd="0" presId="urn:microsoft.com/office/officeart/2008/layout/HorizontalMultiLevelHierarchy"/>
    <dgm:cxn modelId="{65D1C0C1-2555-4683-9952-1FA73E0C28B9}" type="presOf" srcId="{ECD8852C-DB6C-413A-867F-6F5DB4D1A9BE}" destId="{0E37451E-15C8-4893-9384-6B375F0C9335}" srcOrd="0" destOrd="0" presId="urn:microsoft.com/office/officeart/2008/layout/HorizontalMultiLevelHierarchy"/>
    <dgm:cxn modelId="{8A7B78C0-1912-45E2-886C-3080FF10F844}" type="presOf" srcId="{1E48BBB0-9D91-4007-82C6-411D9964C921}" destId="{D39F0EBD-FE23-49ED-8731-BF50C8139E65}" srcOrd="0" destOrd="0" presId="urn:microsoft.com/office/officeart/2008/layout/HorizontalMultiLevelHierarchy"/>
    <dgm:cxn modelId="{1E23DDAA-AC53-4ACD-8240-420088D4CCFC}" type="presOf" srcId="{5559ED94-BA15-43B0-BBB2-4280A5A83CC7}" destId="{A51D047A-3DBD-43AC-BE03-A664B5692EBC}" srcOrd="0" destOrd="0" presId="urn:microsoft.com/office/officeart/2008/layout/HorizontalMultiLevelHierarchy"/>
    <dgm:cxn modelId="{6FD6CF12-57E9-4314-A375-C74C26608948}" type="presOf" srcId="{FA137558-9D06-4BB2-8049-227EDBFCDF69}" destId="{DF9BAD71-EF23-4CA3-83FF-AB3C82F6A16F}" srcOrd="1" destOrd="0" presId="urn:microsoft.com/office/officeart/2008/layout/HorizontalMultiLevelHierarchy"/>
    <dgm:cxn modelId="{1A0A397A-32F4-428E-87EA-4932520CBECA}" type="presOf" srcId="{EE7AB39F-748A-4E7E-B197-2733B9168AC0}" destId="{E5ED6FB0-7FE4-432D-A7E2-1C05993FCA60}" srcOrd="0" destOrd="0" presId="urn:microsoft.com/office/officeart/2008/layout/HorizontalMultiLevelHierarchy"/>
    <dgm:cxn modelId="{9F842292-80E6-4DEA-913F-8C953BDC6588}" type="presOf" srcId="{1B179B81-4998-41CF-8151-DD267E59D73E}" destId="{784B0B30-E1B0-4383-AD79-97ED4285BF8F}" srcOrd="1" destOrd="0" presId="urn:microsoft.com/office/officeart/2008/layout/HorizontalMultiLevelHierarchy"/>
    <dgm:cxn modelId="{5E856B44-E2FC-42F5-912B-402ADB58161B}" type="presOf" srcId="{E220F099-B9A3-4DEC-95C2-3D7C71F0473F}" destId="{D63A1DBF-B929-4CFF-8038-A3BB430E8F26}" srcOrd="0" destOrd="0" presId="urn:microsoft.com/office/officeart/2008/layout/HorizontalMultiLevelHierarchy"/>
    <dgm:cxn modelId="{B28F03D6-1663-4675-939F-F957E5DA566F}" type="presOf" srcId="{1A6646C7-BB0B-4EAE-99FF-6AD5727CA462}" destId="{65055C2D-2B2C-4D84-ACA4-59F12A018C1E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49057FE0-2B0F-4FC9-A2CE-73EC429A4D51}" type="presOf" srcId="{6C1AC880-84FB-4407-A059-CB00E96A5E21}" destId="{3CE8D2C2-7F31-48F4-96CE-BB88B848A680}" srcOrd="0" destOrd="0" presId="urn:microsoft.com/office/officeart/2008/layout/HorizontalMultiLevelHierarchy"/>
    <dgm:cxn modelId="{25215756-5B0C-4E1C-B027-62137AE56B48}" type="presOf" srcId="{95AA5A18-0D71-4EC1-8055-2C982C7A45F3}" destId="{3D722FA4-0351-401B-A80E-DBD77A5BADEC}" srcOrd="0" destOrd="0" presId="urn:microsoft.com/office/officeart/2008/layout/HorizontalMultiLevelHierarchy"/>
    <dgm:cxn modelId="{4914BD66-2C22-46D9-A8E6-EC7A9D97A2B7}" type="presOf" srcId="{0C8F6FD4-BFBA-4C25-B3DB-CCC27E1076E5}" destId="{54E594E6-7D2B-4531-96DB-A1636EFE0947}" srcOrd="0" destOrd="0" presId="urn:microsoft.com/office/officeart/2008/layout/HorizontalMultiLevelHierarchy"/>
    <dgm:cxn modelId="{D30D04E1-FE8B-41EA-976A-607376AA18B7}" type="presOf" srcId="{632CF4C1-0D60-438C-A186-C8641A6E7126}" destId="{1DFC91C9-BF1C-4E5B-9454-C4F526D9F0C3}" srcOrd="0" destOrd="0" presId="urn:microsoft.com/office/officeart/2008/layout/HorizontalMultiLevelHierarchy"/>
    <dgm:cxn modelId="{1710860F-2414-4CBD-921B-01DC7AB4D3C0}" type="presOf" srcId="{A4ED7FC6-0D74-48AB-BEAB-07F50D3B380B}" destId="{B9B172A0-D21A-4971-8634-2212D1F23382}" srcOrd="0" destOrd="0" presId="urn:microsoft.com/office/officeart/2008/layout/HorizontalMultiLevelHierarchy"/>
    <dgm:cxn modelId="{C7494B34-C454-4E24-A81A-BED90110DE0F}" type="presOf" srcId="{B82FB894-4DBA-4B32-ACAF-A011CA3C2130}" destId="{1C5848CA-636D-446D-9062-32BD984D989D}" srcOrd="0" destOrd="0" presId="urn:microsoft.com/office/officeart/2008/layout/HorizontalMultiLevelHierarchy"/>
    <dgm:cxn modelId="{5190B108-2AAB-481E-872F-0E3B8C4364BB}" type="presOf" srcId="{73D68E29-3DC1-4BAE-A186-E6AD26415E77}" destId="{A6245687-1FD2-4154-A109-2FB42B15ECB5}" srcOrd="0" destOrd="0" presId="urn:microsoft.com/office/officeart/2008/layout/HorizontalMultiLevelHierarchy"/>
    <dgm:cxn modelId="{670CBAB5-FC5D-43CB-BE92-EB6757D120E6}" type="presOf" srcId="{1B179B81-4998-41CF-8151-DD267E59D73E}" destId="{99C9DC06-46A2-44DD-A1D1-C2E38AA19217}" srcOrd="0" destOrd="0" presId="urn:microsoft.com/office/officeart/2008/layout/HorizontalMultiLevelHierarchy"/>
    <dgm:cxn modelId="{5BC513FD-FA68-451D-8A92-1F8D586411D9}" type="presOf" srcId="{CF9BEDA7-FD98-4657-A3CF-7E5F68ED9E8D}" destId="{613A4E0B-58AB-427D-9051-A8B2C6F5538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889C6D7-2F3A-4C6C-A47A-D2B16C8A0B14}" type="presOf" srcId="{22961EB4-ACE3-491B-A12E-FD92D602D9C3}" destId="{7E713748-379C-4B5E-9EC6-622A2DAA67D9}" srcOrd="0" destOrd="0" presId="urn:microsoft.com/office/officeart/2008/layout/HorizontalMultiLevelHierarchy"/>
    <dgm:cxn modelId="{A6F96C30-83DE-4AF0-939E-FAA27A88C9CA}" type="presOf" srcId="{4CB6419A-06B3-4008-A675-C3B588864654}" destId="{691C4B03-F193-462B-8563-0CBB3DFC5ADA}" srcOrd="1" destOrd="0" presId="urn:microsoft.com/office/officeart/2008/layout/HorizontalMultiLevelHierarchy"/>
    <dgm:cxn modelId="{5A1B8243-7461-4D64-8388-08009BC8118A}" type="presOf" srcId="{F6417541-44E9-4E74-8605-C324995B148D}" destId="{1DE34B09-0CEC-41CE-8BB8-7D4C03D8BCE7}" srcOrd="0" destOrd="0" presId="urn:microsoft.com/office/officeart/2008/layout/HorizontalMultiLevelHierarchy"/>
    <dgm:cxn modelId="{CF07C135-1AD8-40B4-92B1-45E2A5621752}" srcId="{0DA1C060-E1EF-497C-B4B7-CC10236D4AB5}" destId="{211715A2-CB5B-4244-A9A1-EE43DECD195D}" srcOrd="0" destOrd="0" parTransId="{F6417541-44E9-4E74-8605-C324995B148D}" sibTransId="{98CF1775-B809-4263-9988-E3CDE6AE1152}"/>
    <dgm:cxn modelId="{3BCB0654-EADC-4F5E-ABDA-FC4C3305D278}" type="presOf" srcId="{86E56363-5596-42B0-8E72-88AFEF6E7793}" destId="{2872164C-8246-44B0-A0A3-B7FA0C1EA77A}" srcOrd="0" destOrd="0" presId="urn:microsoft.com/office/officeart/2008/layout/HorizontalMultiLevelHierarchy"/>
    <dgm:cxn modelId="{53EB81F4-5950-46CD-80F9-28BFD9AD64ED}" type="presOf" srcId="{9C634322-E5F2-46F3-8EC2-2977D80ECF39}" destId="{F132217D-8FEC-4723-8A83-1533C59BA444}" srcOrd="0" destOrd="0" presId="urn:microsoft.com/office/officeart/2008/layout/HorizontalMultiLevelHierarchy"/>
    <dgm:cxn modelId="{4009C968-05B7-44B7-B859-C3FA44B42053}" srcId="{4D771B72-B8C5-4B26-8235-A3141ED5FCCF}" destId="{BEBF8C54-EFDE-4A11-99E3-99FD58178AC0}" srcOrd="1" destOrd="0" parTransId="{9C634322-E5F2-46F3-8EC2-2977D80ECF39}" sibTransId="{2226881D-8A86-4F3B-85E9-3D93192FDAD1}"/>
    <dgm:cxn modelId="{CA87639E-DF69-4E8A-B020-415A500CC98C}" type="presOf" srcId="{4CB6419A-06B3-4008-A675-C3B588864654}" destId="{7C1111C3-71C8-4A59-B707-B9C768098517}" srcOrd="0" destOrd="0" presId="urn:microsoft.com/office/officeart/2008/layout/HorizontalMultiLevelHierarchy"/>
    <dgm:cxn modelId="{7D9BF6BC-60E6-48D7-9A90-95E7DA4E3795}" type="presOf" srcId="{FC4B2B57-00E6-41C1-80E5-0764B81CBEAE}" destId="{5B77D17F-1FB5-432E-A882-FB04AA313D52}" srcOrd="0" destOrd="0" presId="urn:microsoft.com/office/officeart/2008/layout/HorizontalMultiLevelHierarchy"/>
    <dgm:cxn modelId="{600287A7-BD73-46CA-85A9-F67BFBB21761}" type="presOf" srcId="{CD872066-486C-441E-99D0-621E689EB9F3}" destId="{ADF7B469-2F81-4FE6-96D6-71E8044C2F66}" srcOrd="0" destOrd="0" presId="urn:microsoft.com/office/officeart/2008/layout/HorizontalMultiLevelHierarchy"/>
    <dgm:cxn modelId="{32F9AE1E-1B96-4C81-85CF-07F9CDB70718}" type="presOf" srcId="{E220F099-B9A3-4DEC-95C2-3D7C71F0473F}" destId="{A07D2B16-18B0-4891-AD6C-B0FEE6F96AD4}" srcOrd="1" destOrd="0" presId="urn:microsoft.com/office/officeart/2008/layout/HorizontalMultiLevelHierarchy"/>
    <dgm:cxn modelId="{14C2671C-CAED-45FC-8142-099429DB2391}" type="presOf" srcId="{C6435577-F2EE-4AD7-82AB-AA0F5243BA89}" destId="{84A01E5C-C4CF-406B-A41A-7AB7998E9E76}" srcOrd="0" destOrd="0" presId="urn:microsoft.com/office/officeart/2008/layout/HorizontalMultiLevelHierarchy"/>
    <dgm:cxn modelId="{B30B5D78-C985-48DF-86F1-EB246788AE47}" type="presOf" srcId="{1A6646C7-BB0B-4EAE-99FF-6AD5727CA462}" destId="{34044C52-B2E6-48E7-B324-5D6AF4102F09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67246398-8D65-4847-8236-789B39F66B7F}" type="presOf" srcId="{3A4E04AE-4BF1-422A-8D88-ABF63550AC5C}" destId="{6C375489-D9A3-4C87-8ACE-FC2F5387BA84}" srcOrd="0" destOrd="0" presId="urn:microsoft.com/office/officeart/2008/layout/HorizontalMultiLevelHierarchy"/>
    <dgm:cxn modelId="{67ED91A6-3931-4D4E-B433-B3DBF8BB93C1}" type="presOf" srcId="{5AD09BEB-5E93-4CE1-AE5D-985CD1CA771C}" destId="{C9A2B145-5387-4B1F-A759-774CCECBB1E5}" srcOrd="1" destOrd="0" presId="urn:microsoft.com/office/officeart/2008/layout/HorizontalMultiLevelHierarchy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845DDEBE-812A-48D1-9F48-FA8DA6DF8127}" type="presOf" srcId="{211715A2-CB5B-4244-A9A1-EE43DECD195D}" destId="{58E186A9-FB5E-4DDE-9E5A-A6D3A9A7F131}" srcOrd="0" destOrd="0" presId="urn:microsoft.com/office/officeart/2008/layout/HorizontalMultiLevelHierarchy"/>
    <dgm:cxn modelId="{B281F2BB-1964-47B1-8A28-C2A82DBFFD7E}" type="presOf" srcId="{3DFD327E-517A-4223-BA13-6FACA1581F27}" destId="{6DCC1907-DB64-475B-98EF-AFA4C6CD6423}" srcOrd="0" destOrd="0" presId="urn:microsoft.com/office/officeart/2008/layout/HorizontalMultiLevelHierarchy"/>
    <dgm:cxn modelId="{4EA32AC4-5C80-42DE-9765-BC2A0EE65558}" srcId="{FC4B2B57-00E6-41C1-80E5-0764B81CBEAE}" destId="{95AA5A18-0D71-4EC1-8055-2C982C7A45F3}" srcOrd="2" destOrd="0" parTransId="{DA1FAC58-8636-445C-AD67-D054250402AC}" sibTransId="{D14719AD-C7B9-4A49-B0FE-71C849F55FEF}"/>
    <dgm:cxn modelId="{FBF80A8A-4870-4B59-8EEE-F9139A3B7B09}" type="presOf" srcId="{07E14FD1-4ABD-47DA-AD10-22893A96D965}" destId="{F1254FD0-8054-4A01-9BB5-DAF029D79E79}" srcOrd="0" destOrd="0" presId="urn:microsoft.com/office/officeart/2008/layout/HorizontalMultiLevelHierarchy"/>
    <dgm:cxn modelId="{C764C130-1DBA-488C-BDCB-445F17E90643}" srcId="{FC4B2B57-00E6-41C1-80E5-0764B81CBEAE}" destId="{86E56363-5596-42B0-8E72-88AFEF6E7793}" srcOrd="0" destOrd="0" parTransId="{DE63E0B4-F5DA-4C16-8B1A-1543652832B1}" sibTransId="{22F66DDD-D569-4A6A-B16D-C0A2A89CF8B6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17C2A388-788D-4B79-8258-3365A25EFB01}" srcId="{211715A2-CB5B-4244-A9A1-EE43DECD195D}" destId="{C7EB82A1-2B33-4C08-B45F-6FFA5AF9B940}" srcOrd="2" destOrd="0" parTransId="{25133395-6E90-4395-A917-7D4BFEB65332}" sibTransId="{C279B404-A72A-4C18-B4D5-D219B29E6E57}"/>
    <dgm:cxn modelId="{E9A4D45B-FBDF-49E7-9B7A-8FF9CC54291E}" type="presOf" srcId="{3153BB00-52E5-49F4-BB02-E7E5D569CFA3}" destId="{550E294F-EC44-419B-ACBA-76EA29C580AF}" srcOrd="0" destOrd="0" presId="urn:microsoft.com/office/officeart/2008/layout/HorizontalMultiLevelHierarchy"/>
    <dgm:cxn modelId="{7FF04D60-3D5F-45A5-AFCA-0D22C78AC2EA}" type="presOf" srcId="{5EA5C173-3AC1-43AF-B300-12DAE44104DD}" destId="{1CA95829-97CF-4BF7-913A-F53039A80401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03A1B790-AFBD-406B-91D3-1C1997B39372}" type="presOf" srcId="{07E14FD1-4ABD-47DA-AD10-22893A96D965}" destId="{5EF2A711-6539-4B40-82F4-1D7ACF857AF7}" srcOrd="1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AC5F1268-D4E1-4BA0-BFB4-44E9652D8060}" srcId="{EF477128-9304-4562-A6E3-1E9CA28BAD5A}" destId="{FD87D9F1-A6B9-4244-83F9-C21F1FC37197}" srcOrd="1" destOrd="0" parTransId="{B82FB894-4DBA-4B32-ACAF-A011CA3C2130}" sibTransId="{123F2CBE-7CA7-4A2D-AC47-574CB3B87185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804D65AC-43A2-4B06-961C-354D2558F6BC}" type="presOf" srcId="{673C2C9D-E726-420B-902A-1E0B073EEF7E}" destId="{D79E68D3-E046-4F10-8D02-A49E5AF4B6A4}" srcOrd="0" destOrd="0" presId="urn:microsoft.com/office/officeart/2008/layout/HorizontalMultiLevelHierarchy"/>
    <dgm:cxn modelId="{29C026D4-EC34-404A-ABFF-4911086849D4}" type="presOf" srcId="{D942194F-625F-4FF5-88AF-09DBBDE1BE3B}" destId="{5E50BE45-AF0C-44A3-AA12-417AEB53362F}" srcOrd="0" destOrd="0" presId="urn:microsoft.com/office/officeart/2008/layout/HorizontalMultiLevelHierarchy"/>
    <dgm:cxn modelId="{95144703-D169-4BD1-8BE6-5B3AE1D996B5}" type="presParOf" srcId="{D61D9318-CF1C-4027-9FB9-CA3681111D48}" destId="{270F17E6-7730-4FCF-B2C8-87132A2A2953}" srcOrd="0" destOrd="0" presId="urn:microsoft.com/office/officeart/2008/layout/HorizontalMultiLevelHierarchy"/>
    <dgm:cxn modelId="{6C7A0E07-2E76-4ABE-B416-B477C7B53654}" type="presParOf" srcId="{270F17E6-7730-4FCF-B2C8-87132A2A2953}" destId="{47AE8846-F21F-4E4C-B4A3-D44DA4BF791C}" srcOrd="0" destOrd="0" presId="urn:microsoft.com/office/officeart/2008/layout/HorizontalMultiLevelHierarchy"/>
    <dgm:cxn modelId="{58CD3A44-F55B-445F-A094-B7B98F02C8F5}" type="presParOf" srcId="{270F17E6-7730-4FCF-B2C8-87132A2A2953}" destId="{00B6C323-8ADF-4C2C-A98F-03A35CC9AEB8}" srcOrd="1" destOrd="0" presId="urn:microsoft.com/office/officeart/2008/layout/HorizontalMultiLevelHierarchy"/>
    <dgm:cxn modelId="{3EDD4C2B-3B84-46BB-A195-B796BC954891}" type="presParOf" srcId="{00B6C323-8ADF-4C2C-A98F-03A35CC9AEB8}" destId="{10902F1B-76A0-42BF-B8B6-85638234AC1B}" srcOrd="0" destOrd="0" presId="urn:microsoft.com/office/officeart/2008/layout/HorizontalMultiLevelHierarchy"/>
    <dgm:cxn modelId="{1B7195E8-6E56-4465-BDDF-DA3CDB173628}" type="presParOf" srcId="{10902F1B-76A0-42BF-B8B6-85638234AC1B}" destId="{C9A2B145-5387-4B1F-A759-774CCECBB1E5}" srcOrd="0" destOrd="0" presId="urn:microsoft.com/office/officeart/2008/layout/HorizontalMultiLevelHierarchy"/>
    <dgm:cxn modelId="{58CEBAC4-72C8-4DF3-B49D-B1B50BA0455C}" type="presParOf" srcId="{00B6C323-8ADF-4C2C-A98F-03A35CC9AEB8}" destId="{B80AF7FE-B4A1-49B4-8432-E40926974E76}" srcOrd="1" destOrd="0" presId="urn:microsoft.com/office/officeart/2008/layout/HorizontalMultiLevelHierarchy"/>
    <dgm:cxn modelId="{660BEF7C-591B-450E-9B30-2BC105DD4793}" type="presParOf" srcId="{B80AF7FE-B4A1-49B4-8432-E40926974E76}" destId="{D456BF37-646F-420A-817B-2C6FE870644F}" srcOrd="0" destOrd="0" presId="urn:microsoft.com/office/officeart/2008/layout/HorizontalMultiLevelHierarchy"/>
    <dgm:cxn modelId="{6E668A59-4586-4B03-A21A-D02C9F67E5D6}" type="presParOf" srcId="{B80AF7FE-B4A1-49B4-8432-E40926974E76}" destId="{2E4195E7-C526-43C1-8251-2AF2A6B49243}" srcOrd="1" destOrd="0" presId="urn:microsoft.com/office/officeart/2008/layout/HorizontalMultiLevelHierarchy"/>
    <dgm:cxn modelId="{AD34EE12-5868-4E17-A121-733CC11ECF57}" type="presParOf" srcId="{2E4195E7-C526-43C1-8251-2AF2A6B49243}" destId="{1DE34B09-0CEC-41CE-8BB8-7D4C03D8BCE7}" srcOrd="0" destOrd="0" presId="urn:microsoft.com/office/officeart/2008/layout/HorizontalMultiLevelHierarchy"/>
    <dgm:cxn modelId="{BF52B0E3-EB81-45D4-9F36-F3FC8B70CC2B}" type="presParOf" srcId="{1DE34B09-0CEC-41CE-8BB8-7D4C03D8BCE7}" destId="{F71C2386-1867-4101-BFE5-261DDD867418}" srcOrd="0" destOrd="0" presId="urn:microsoft.com/office/officeart/2008/layout/HorizontalMultiLevelHierarchy"/>
    <dgm:cxn modelId="{FBA5BF4C-0FA9-495F-8EED-EDA7CEF3AB19}" type="presParOf" srcId="{2E4195E7-C526-43C1-8251-2AF2A6B49243}" destId="{7A593F18-41E5-4957-A0AB-DFEC5B4117A6}" srcOrd="1" destOrd="0" presId="urn:microsoft.com/office/officeart/2008/layout/HorizontalMultiLevelHierarchy"/>
    <dgm:cxn modelId="{0884FDBD-36C3-4526-85C2-E1E13E2DAE4A}" type="presParOf" srcId="{7A593F18-41E5-4957-A0AB-DFEC5B4117A6}" destId="{58E186A9-FB5E-4DDE-9E5A-A6D3A9A7F131}" srcOrd="0" destOrd="0" presId="urn:microsoft.com/office/officeart/2008/layout/HorizontalMultiLevelHierarchy"/>
    <dgm:cxn modelId="{BA673972-431A-4ACE-8D71-009E0D4FD411}" type="presParOf" srcId="{7A593F18-41E5-4957-A0AB-DFEC5B4117A6}" destId="{7B36D3C1-F614-44E8-90EE-6F8576DECF2F}" srcOrd="1" destOrd="0" presId="urn:microsoft.com/office/officeart/2008/layout/HorizontalMultiLevelHierarchy"/>
    <dgm:cxn modelId="{3FE6528C-26E7-45B9-8AA3-991E6D1A35D5}" type="presParOf" srcId="{7B36D3C1-F614-44E8-90EE-6F8576DECF2F}" destId="{84A01E5C-C4CF-406B-A41A-7AB7998E9E76}" srcOrd="0" destOrd="0" presId="urn:microsoft.com/office/officeart/2008/layout/HorizontalMultiLevelHierarchy"/>
    <dgm:cxn modelId="{B51F8682-E676-4338-BA1D-7B68470C8F00}" type="presParOf" srcId="{84A01E5C-C4CF-406B-A41A-7AB7998E9E76}" destId="{848EC421-1D95-4D85-9403-BC40705A81FD}" srcOrd="0" destOrd="0" presId="urn:microsoft.com/office/officeart/2008/layout/HorizontalMultiLevelHierarchy"/>
    <dgm:cxn modelId="{192F49FD-515F-4FC3-AEB8-155685913862}" type="presParOf" srcId="{7B36D3C1-F614-44E8-90EE-6F8576DECF2F}" destId="{5EEC98F8-14F8-4DCB-B2E8-F4907A59E057}" srcOrd="1" destOrd="0" presId="urn:microsoft.com/office/officeart/2008/layout/HorizontalMultiLevelHierarchy"/>
    <dgm:cxn modelId="{EF02A943-8F59-42F9-9C31-52B61C4F2AB3}" type="presParOf" srcId="{5EEC98F8-14F8-4DCB-B2E8-F4907A59E057}" destId="{FF4A85EF-ADD9-46F4-A4CD-81E655CE1694}" srcOrd="0" destOrd="0" presId="urn:microsoft.com/office/officeart/2008/layout/HorizontalMultiLevelHierarchy"/>
    <dgm:cxn modelId="{D0C78B85-F9DC-404D-8719-614DBB3DEBAD}" type="presParOf" srcId="{5EEC98F8-14F8-4DCB-B2E8-F4907A59E057}" destId="{6B6C57EE-5C74-491D-9835-B2F482017AD4}" srcOrd="1" destOrd="0" presId="urn:microsoft.com/office/officeart/2008/layout/HorizontalMultiLevelHierarchy"/>
    <dgm:cxn modelId="{690E7EC7-42C3-4D97-86DF-70FF5E03552B}" type="presParOf" srcId="{7B36D3C1-F614-44E8-90EE-6F8576DECF2F}" destId="{3CE8D2C2-7F31-48F4-96CE-BB88B848A680}" srcOrd="2" destOrd="0" presId="urn:microsoft.com/office/officeart/2008/layout/HorizontalMultiLevelHierarchy"/>
    <dgm:cxn modelId="{21D664F6-CE91-421E-B4BA-45FCDD1DE22B}" type="presParOf" srcId="{3CE8D2C2-7F31-48F4-96CE-BB88B848A680}" destId="{C778E37D-1DF5-4B38-8605-6FB4AE059F4A}" srcOrd="0" destOrd="0" presId="urn:microsoft.com/office/officeart/2008/layout/HorizontalMultiLevelHierarchy"/>
    <dgm:cxn modelId="{8EF93BDC-C2DD-4022-829E-5A4081B160B5}" type="presParOf" srcId="{7B36D3C1-F614-44E8-90EE-6F8576DECF2F}" destId="{EA30EDB8-D97D-41EA-8781-A5C6D9998C2C}" srcOrd="3" destOrd="0" presId="urn:microsoft.com/office/officeart/2008/layout/HorizontalMultiLevelHierarchy"/>
    <dgm:cxn modelId="{9258CC58-CB00-4A3D-8B64-78980DD4ABB4}" type="presParOf" srcId="{EA30EDB8-D97D-41EA-8781-A5C6D9998C2C}" destId="{6DCC1907-DB64-475B-98EF-AFA4C6CD6423}" srcOrd="0" destOrd="0" presId="urn:microsoft.com/office/officeart/2008/layout/HorizontalMultiLevelHierarchy"/>
    <dgm:cxn modelId="{7988F97E-585B-4A03-9F94-75D73F747060}" type="presParOf" srcId="{EA30EDB8-D97D-41EA-8781-A5C6D9998C2C}" destId="{9E581C6A-0F36-429C-919C-5CEDD3C1254B}" srcOrd="1" destOrd="0" presId="urn:microsoft.com/office/officeart/2008/layout/HorizontalMultiLevelHierarchy"/>
    <dgm:cxn modelId="{1C12C998-58FE-4358-AC16-DE26BC517731}" type="presParOf" srcId="{7B36D3C1-F614-44E8-90EE-6F8576DECF2F}" destId="{C487F586-D33A-4E02-99B3-0403008A4CF2}" srcOrd="4" destOrd="0" presId="urn:microsoft.com/office/officeart/2008/layout/HorizontalMultiLevelHierarchy"/>
    <dgm:cxn modelId="{0C1A5C51-D967-42FA-8385-1416CC13AE58}" type="presParOf" srcId="{C487F586-D33A-4E02-99B3-0403008A4CF2}" destId="{CF199112-CC7F-452B-A75E-991EE4332B31}" srcOrd="0" destOrd="0" presId="urn:microsoft.com/office/officeart/2008/layout/HorizontalMultiLevelHierarchy"/>
    <dgm:cxn modelId="{E1668234-3D99-4E36-9019-7497BC49E3F2}" type="presParOf" srcId="{7B36D3C1-F614-44E8-90EE-6F8576DECF2F}" destId="{CA13E5CA-B329-41CA-85C1-702C04D17EA0}" srcOrd="5" destOrd="0" presId="urn:microsoft.com/office/officeart/2008/layout/HorizontalMultiLevelHierarchy"/>
    <dgm:cxn modelId="{3F0E1FED-5E0B-4A31-A4D4-F69FEC51C188}" type="presParOf" srcId="{CA13E5CA-B329-41CA-85C1-702C04D17EA0}" destId="{BAB9FEC2-09F4-4D2E-8148-F8895C69783D}" srcOrd="0" destOrd="0" presId="urn:microsoft.com/office/officeart/2008/layout/HorizontalMultiLevelHierarchy"/>
    <dgm:cxn modelId="{346691B8-7286-47D1-BECB-C9C322BA204E}" type="presParOf" srcId="{CA13E5CA-B329-41CA-85C1-702C04D17EA0}" destId="{09D7D322-DFFA-4EA1-8FB4-67B551565E93}" srcOrd="1" destOrd="0" presId="urn:microsoft.com/office/officeart/2008/layout/HorizontalMultiLevelHierarchy"/>
    <dgm:cxn modelId="{A883DB99-4B98-4DCD-8D6F-B2ADD5C1F86C}" type="presParOf" srcId="{2E4195E7-C526-43C1-8251-2AF2A6B49243}" destId="{D79E68D3-E046-4F10-8D02-A49E5AF4B6A4}" srcOrd="2" destOrd="0" presId="urn:microsoft.com/office/officeart/2008/layout/HorizontalMultiLevelHierarchy"/>
    <dgm:cxn modelId="{4C88F347-BC58-4486-BDC0-BCE06BB0A363}" type="presParOf" srcId="{D79E68D3-E046-4F10-8D02-A49E5AF4B6A4}" destId="{05E1FA1D-5AF8-44C2-9906-6EC21F08890E}" srcOrd="0" destOrd="0" presId="urn:microsoft.com/office/officeart/2008/layout/HorizontalMultiLevelHierarchy"/>
    <dgm:cxn modelId="{0D702E20-099B-4B0C-9392-5AAC7B070F3B}" type="presParOf" srcId="{2E4195E7-C526-43C1-8251-2AF2A6B49243}" destId="{8CAF9941-0CEC-4663-81EA-7CAFC9C332FE}" srcOrd="3" destOrd="0" presId="urn:microsoft.com/office/officeart/2008/layout/HorizontalMultiLevelHierarchy"/>
    <dgm:cxn modelId="{4283D60C-9AED-4A26-ADC3-1878E82F093B}" type="presParOf" srcId="{8CAF9941-0CEC-4663-81EA-7CAFC9C332FE}" destId="{5B77D17F-1FB5-432E-A882-FB04AA313D52}" srcOrd="0" destOrd="0" presId="urn:microsoft.com/office/officeart/2008/layout/HorizontalMultiLevelHierarchy"/>
    <dgm:cxn modelId="{FE5D71DA-751D-4DEC-A592-4A179AEA65D0}" type="presParOf" srcId="{8CAF9941-0CEC-4663-81EA-7CAFC9C332FE}" destId="{91E3D2EF-C3D1-44C9-8112-BF7A5A745EA3}" srcOrd="1" destOrd="0" presId="urn:microsoft.com/office/officeart/2008/layout/HorizontalMultiLevelHierarchy"/>
    <dgm:cxn modelId="{9DC9A2B8-47DF-46BC-8376-A33622E221EF}" type="presParOf" srcId="{91E3D2EF-C3D1-44C9-8112-BF7A5A745EA3}" destId="{17A751B1-886E-4DFE-825B-47FDE8E0FC2B}" srcOrd="0" destOrd="0" presId="urn:microsoft.com/office/officeart/2008/layout/HorizontalMultiLevelHierarchy"/>
    <dgm:cxn modelId="{F2139439-39D6-414D-99A7-6F9C51314D3F}" type="presParOf" srcId="{17A751B1-886E-4DFE-825B-47FDE8E0FC2B}" destId="{596C0523-541E-49A1-BD6A-D8C53040BB57}" srcOrd="0" destOrd="0" presId="urn:microsoft.com/office/officeart/2008/layout/HorizontalMultiLevelHierarchy"/>
    <dgm:cxn modelId="{BE143724-D90D-4916-9B67-8F3ECF51F601}" type="presParOf" srcId="{91E3D2EF-C3D1-44C9-8112-BF7A5A745EA3}" destId="{7DDF3020-A995-410A-853C-83EF0AEF1399}" srcOrd="1" destOrd="0" presId="urn:microsoft.com/office/officeart/2008/layout/HorizontalMultiLevelHierarchy"/>
    <dgm:cxn modelId="{88A3BB83-4391-4251-BAE1-5BAB6CC46626}" type="presParOf" srcId="{7DDF3020-A995-410A-853C-83EF0AEF1399}" destId="{2872164C-8246-44B0-A0A3-B7FA0C1EA77A}" srcOrd="0" destOrd="0" presId="urn:microsoft.com/office/officeart/2008/layout/HorizontalMultiLevelHierarchy"/>
    <dgm:cxn modelId="{C79F6D08-6819-4FC3-B987-E4C9089D2A2F}" type="presParOf" srcId="{7DDF3020-A995-410A-853C-83EF0AEF1399}" destId="{2903B9E3-FB98-430C-A2B1-A91F4D1D4310}" srcOrd="1" destOrd="0" presId="urn:microsoft.com/office/officeart/2008/layout/HorizontalMultiLevelHierarchy"/>
    <dgm:cxn modelId="{A0EB8DE8-4382-4E22-80BA-32E7EF0E42B9}" type="presParOf" srcId="{91E3D2EF-C3D1-44C9-8112-BF7A5A745EA3}" destId="{BDFD0AA1-79E5-44CD-88B1-E31F32152E75}" srcOrd="2" destOrd="0" presId="urn:microsoft.com/office/officeart/2008/layout/HorizontalMultiLevelHierarchy"/>
    <dgm:cxn modelId="{995BFF73-1C10-4271-81CC-5F6C131EBF2C}" type="presParOf" srcId="{BDFD0AA1-79E5-44CD-88B1-E31F32152E75}" destId="{AD6B23EF-1653-4FD0-B960-43C071294B8B}" srcOrd="0" destOrd="0" presId="urn:microsoft.com/office/officeart/2008/layout/HorizontalMultiLevelHierarchy"/>
    <dgm:cxn modelId="{66CD8E40-03E3-477D-89AB-4B13FD86D964}" type="presParOf" srcId="{91E3D2EF-C3D1-44C9-8112-BF7A5A745EA3}" destId="{44697DB9-D93F-4857-BCE4-845400D2F15B}" srcOrd="3" destOrd="0" presId="urn:microsoft.com/office/officeart/2008/layout/HorizontalMultiLevelHierarchy"/>
    <dgm:cxn modelId="{A3FFBAE7-B7F2-46F0-AF32-B73FF1101CEA}" type="presParOf" srcId="{44697DB9-D93F-4857-BCE4-845400D2F15B}" destId="{1CA95829-97CF-4BF7-913A-F53039A80401}" srcOrd="0" destOrd="0" presId="urn:microsoft.com/office/officeart/2008/layout/HorizontalMultiLevelHierarchy"/>
    <dgm:cxn modelId="{35FCECC0-13C3-4C53-82FD-C5D0465C2473}" type="presParOf" srcId="{44697DB9-D93F-4857-BCE4-845400D2F15B}" destId="{DC4AAB8E-5E5D-4374-8697-AE28A2D350CD}" srcOrd="1" destOrd="0" presId="urn:microsoft.com/office/officeart/2008/layout/HorizontalMultiLevelHierarchy"/>
    <dgm:cxn modelId="{E79FE1C2-6395-4DED-8A18-20862D32B4E3}" type="presParOf" srcId="{91E3D2EF-C3D1-44C9-8112-BF7A5A745EA3}" destId="{540AA288-6BC9-4AEA-A49D-DD0AAF6E480A}" srcOrd="4" destOrd="0" presId="urn:microsoft.com/office/officeart/2008/layout/HorizontalMultiLevelHierarchy"/>
    <dgm:cxn modelId="{A4625952-7AFC-497F-897E-B8FE2B3A2E5A}" type="presParOf" srcId="{540AA288-6BC9-4AEA-A49D-DD0AAF6E480A}" destId="{8AC4C9B0-99C5-4DC2-AE45-23CC77FE3457}" srcOrd="0" destOrd="0" presId="urn:microsoft.com/office/officeart/2008/layout/HorizontalMultiLevelHierarchy"/>
    <dgm:cxn modelId="{90502524-37D4-4E15-9F54-182B03E79E6A}" type="presParOf" srcId="{91E3D2EF-C3D1-44C9-8112-BF7A5A745EA3}" destId="{D1BE2CD0-6EDE-4A55-AE49-D2032C24049A}" srcOrd="5" destOrd="0" presId="urn:microsoft.com/office/officeart/2008/layout/HorizontalMultiLevelHierarchy"/>
    <dgm:cxn modelId="{661490F6-950D-411C-BCA2-F2B7E7BB83C7}" type="presParOf" srcId="{D1BE2CD0-6EDE-4A55-AE49-D2032C24049A}" destId="{3D722FA4-0351-401B-A80E-DBD77A5BADEC}" srcOrd="0" destOrd="0" presId="urn:microsoft.com/office/officeart/2008/layout/HorizontalMultiLevelHierarchy"/>
    <dgm:cxn modelId="{14E6D7EC-8344-4511-B90D-BCC61E030B70}" type="presParOf" srcId="{D1BE2CD0-6EDE-4A55-AE49-D2032C24049A}" destId="{A9BB7339-0FCB-4DD2-BEE5-4062098D292B}" srcOrd="1" destOrd="0" presId="urn:microsoft.com/office/officeart/2008/layout/HorizontalMultiLevelHierarchy"/>
    <dgm:cxn modelId="{031AFC20-553D-4AF0-86AF-785299E8DAB7}" type="presParOf" srcId="{2E4195E7-C526-43C1-8251-2AF2A6B49243}" destId="{F1254FD0-8054-4A01-9BB5-DAF029D79E79}" srcOrd="4" destOrd="0" presId="urn:microsoft.com/office/officeart/2008/layout/HorizontalMultiLevelHierarchy"/>
    <dgm:cxn modelId="{6B3D28F5-8A88-4ED6-9670-B0851473BFC7}" type="presParOf" srcId="{F1254FD0-8054-4A01-9BB5-DAF029D79E79}" destId="{5EF2A711-6539-4B40-82F4-1D7ACF857AF7}" srcOrd="0" destOrd="0" presId="urn:microsoft.com/office/officeart/2008/layout/HorizontalMultiLevelHierarchy"/>
    <dgm:cxn modelId="{5CC45845-02BB-4DEB-99B2-5966B7BB1892}" type="presParOf" srcId="{2E4195E7-C526-43C1-8251-2AF2A6B49243}" destId="{B5CC62BD-C3D7-429F-B9EC-0B5D8AC3ADAF}" srcOrd="5" destOrd="0" presId="urn:microsoft.com/office/officeart/2008/layout/HorizontalMultiLevelHierarchy"/>
    <dgm:cxn modelId="{08A4051C-F54A-419D-AA43-834F87C38BAA}" type="presParOf" srcId="{B5CC62BD-C3D7-429F-B9EC-0B5D8AC3ADAF}" destId="{80600A35-84AA-43CE-81F3-F98690856545}" srcOrd="0" destOrd="0" presId="urn:microsoft.com/office/officeart/2008/layout/HorizontalMultiLevelHierarchy"/>
    <dgm:cxn modelId="{6C046BB1-50A9-4557-98D6-71ED7C9C8253}" type="presParOf" srcId="{B5CC62BD-C3D7-429F-B9EC-0B5D8AC3ADAF}" destId="{524E3F09-EDD1-4C4E-9154-C3DF6038309F}" srcOrd="1" destOrd="0" presId="urn:microsoft.com/office/officeart/2008/layout/HorizontalMultiLevelHierarchy"/>
    <dgm:cxn modelId="{7379EC20-E39D-4F15-AA75-AF768D9B3311}" type="presParOf" srcId="{524E3F09-EDD1-4C4E-9154-C3DF6038309F}" destId="{08EC2D9E-EEF5-4DFB-B18C-04297E92FEFA}" srcOrd="0" destOrd="0" presId="urn:microsoft.com/office/officeart/2008/layout/HorizontalMultiLevelHierarchy"/>
    <dgm:cxn modelId="{F2597177-65D2-4B74-90E3-96923B9939A4}" type="presParOf" srcId="{08EC2D9E-EEF5-4DFB-B18C-04297E92FEFA}" destId="{DF9BAD71-EF23-4CA3-83FF-AB3C82F6A16F}" srcOrd="0" destOrd="0" presId="urn:microsoft.com/office/officeart/2008/layout/HorizontalMultiLevelHierarchy"/>
    <dgm:cxn modelId="{0AA6A33C-BF17-45AD-A5ED-BA19F54F38FD}" type="presParOf" srcId="{524E3F09-EDD1-4C4E-9154-C3DF6038309F}" destId="{CFD0EF6D-F7DA-4E10-89FF-BE4E2630F12D}" srcOrd="1" destOrd="0" presId="urn:microsoft.com/office/officeart/2008/layout/HorizontalMultiLevelHierarchy"/>
    <dgm:cxn modelId="{94550F67-470F-43BF-9E5D-F0D981455754}" type="presParOf" srcId="{CFD0EF6D-F7DA-4E10-89FF-BE4E2630F12D}" destId="{A9B15C1A-4C4B-4F3A-A878-84EA420CF092}" srcOrd="0" destOrd="0" presId="urn:microsoft.com/office/officeart/2008/layout/HorizontalMultiLevelHierarchy"/>
    <dgm:cxn modelId="{BB061E09-0A97-49C7-836C-CA0F56DC5DF2}" type="presParOf" srcId="{CFD0EF6D-F7DA-4E10-89FF-BE4E2630F12D}" destId="{34ADDADB-DF4A-484B-8460-B0D255B0589C}" srcOrd="1" destOrd="0" presId="urn:microsoft.com/office/officeart/2008/layout/HorizontalMultiLevelHierarchy"/>
    <dgm:cxn modelId="{941089DA-7766-43F5-9F32-2D495FB72F54}" type="presParOf" srcId="{34ADDADB-DF4A-484B-8460-B0D255B0589C}" destId="{0E37451E-15C8-4893-9384-6B375F0C9335}" srcOrd="0" destOrd="0" presId="urn:microsoft.com/office/officeart/2008/layout/HorizontalMultiLevelHierarchy"/>
    <dgm:cxn modelId="{B2C1D463-EA08-4CAD-A008-BEC72572D371}" type="presParOf" srcId="{0E37451E-15C8-4893-9384-6B375F0C9335}" destId="{510D6105-0401-48EC-99E4-27819E99024B}" srcOrd="0" destOrd="0" presId="urn:microsoft.com/office/officeart/2008/layout/HorizontalMultiLevelHierarchy"/>
    <dgm:cxn modelId="{3F9CF1B6-E7AF-4659-9F12-1BDBE71FA7DB}" type="presParOf" srcId="{34ADDADB-DF4A-484B-8460-B0D255B0589C}" destId="{3CE88F2F-09FB-403E-91BD-B9F51DCE0675}" srcOrd="1" destOrd="0" presId="urn:microsoft.com/office/officeart/2008/layout/HorizontalMultiLevelHierarchy"/>
    <dgm:cxn modelId="{46F82E2E-1E81-4C73-BE22-759E87B40283}" type="presParOf" srcId="{3CE88F2F-09FB-403E-91BD-B9F51DCE0675}" destId="{ADF7B469-2F81-4FE6-96D6-71E8044C2F66}" srcOrd="0" destOrd="0" presId="urn:microsoft.com/office/officeart/2008/layout/HorizontalMultiLevelHierarchy"/>
    <dgm:cxn modelId="{D087FCF7-543C-4599-B051-F978FCBEC7A3}" type="presParOf" srcId="{3CE88F2F-09FB-403E-91BD-B9F51DCE0675}" destId="{936E83B9-7842-4361-940E-FE0D637692C2}" srcOrd="1" destOrd="0" presId="urn:microsoft.com/office/officeart/2008/layout/HorizontalMultiLevelHierarchy"/>
    <dgm:cxn modelId="{FB4042CF-9499-4F09-A638-1CBCFFFBF0A5}" type="presParOf" srcId="{34ADDADB-DF4A-484B-8460-B0D255B0589C}" destId="{F132217D-8FEC-4723-8A83-1533C59BA444}" srcOrd="2" destOrd="0" presId="urn:microsoft.com/office/officeart/2008/layout/HorizontalMultiLevelHierarchy"/>
    <dgm:cxn modelId="{994C67C0-68B9-488F-B98B-8486FA3F2E96}" type="presParOf" srcId="{F132217D-8FEC-4723-8A83-1533C59BA444}" destId="{93B0A4D3-ACBD-49AB-8BCA-EE2623F0863B}" srcOrd="0" destOrd="0" presId="urn:microsoft.com/office/officeart/2008/layout/HorizontalMultiLevelHierarchy"/>
    <dgm:cxn modelId="{52AB12A2-97D3-41D1-9F6A-D3B689C94D8A}" type="presParOf" srcId="{34ADDADB-DF4A-484B-8460-B0D255B0589C}" destId="{04041D80-5BFD-4D3A-B2E4-76269CE0BAE3}" srcOrd="3" destOrd="0" presId="urn:microsoft.com/office/officeart/2008/layout/HorizontalMultiLevelHierarchy"/>
    <dgm:cxn modelId="{1BC85449-8520-4823-9475-950708E09F7C}" type="presParOf" srcId="{04041D80-5BFD-4D3A-B2E4-76269CE0BAE3}" destId="{D1E6A091-01F4-4200-9687-3EADDBBA45E6}" srcOrd="0" destOrd="0" presId="urn:microsoft.com/office/officeart/2008/layout/HorizontalMultiLevelHierarchy"/>
    <dgm:cxn modelId="{38A5C6BC-1128-4E61-9B13-AEF1A33B69FE}" type="presParOf" srcId="{04041D80-5BFD-4D3A-B2E4-76269CE0BAE3}" destId="{368282FD-E950-4895-BFC0-7E9B2D725ACA}" srcOrd="1" destOrd="0" presId="urn:microsoft.com/office/officeart/2008/layout/HorizontalMultiLevelHierarchy"/>
    <dgm:cxn modelId="{7C68FB13-86B7-44D6-9DD8-F8C1F1E7BC5A}" type="presParOf" srcId="{34ADDADB-DF4A-484B-8460-B0D255B0589C}" destId="{7F8387DF-9E28-400D-882B-9A4CA6483C08}" srcOrd="4" destOrd="0" presId="urn:microsoft.com/office/officeart/2008/layout/HorizontalMultiLevelHierarchy"/>
    <dgm:cxn modelId="{CACF21A1-226E-4570-83AA-1D126973EBFF}" type="presParOf" srcId="{7F8387DF-9E28-400D-882B-9A4CA6483C08}" destId="{535241FA-49BF-4803-BC95-D4AE3EE86D42}" srcOrd="0" destOrd="0" presId="urn:microsoft.com/office/officeart/2008/layout/HorizontalMultiLevelHierarchy"/>
    <dgm:cxn modelId="{12D28084-20AD-4405-8380-DCB12D664CF3}" type="presParOf" srcId="{34ADDADB-DF4A-484B-8460-B0D255B0589C}" destId="{73F9EE1B-09FE-4E8C-A9A5-D25AE6A3D50B}" srcOrd="5" destOrd="0" presId="urn:microsoft.com/office/officeart/2008/layout/HorizontalMultiLevelHierarchy"/>
    <dgm:cxn modelId="{03C743BB-69A5-4515-9B7B-C4E996223D42}" type="presParOf" srcId="{73F9EE1B-09FE-4E8C-A9A5-D25AE6A3D50B}" destId="{1DFC91C9-BF1C-4E5B-9454-C4F526D9F0C3}" srcOrd="0" destOrd="0" presId="urn:microsoft.com/office/officeart/2008/layout/HorizontalMultiLevelHierarchy"/>
    <dgm:cxn modelId="{120A6CFB-349F-4E9A-AF96-9641FD945CA5}" type="presParOf" srcId="{73F9EE1B-09FE-4E8C-A9A5-D25AE6A3D50B}" destId="{BC4DD5D1-C1B0-4E58-A4BC-0071F5E0C446}" srcOrd="1" destOrd="0" presId="urn:microsoft.com/office/officeart/2008/layout/HorizontalMultiLevelHierarchy"/>
    <dgm:cxn modelId="{0157BEC7-1FA2-446E-9C9C-32434339DA5E}" type="presParOf" srcId="{524E3F09-EDD1-4C4E-9154-C3DF6038309F}" destId="{5E667D2D-4B10-4108-B6E4-762C607EF61C}" srcOrd="2" destOrd="0" presId="urn:microsoft.com/office/officeart/2008/layout/HorizontalMultiLevelHierarchy"/>
    <dgm:cxn modelId="{90A1F415-D136-481F-9218-136F2FE697B2}" type="presParOf" srcId="{5E667D2D-4B10-4108-B6E4-762C607EF61C}" destId="{8764467C-89FE-4FBF-BB97-6C429063E7AE}" srcOrd="0" destOrd="0" presId="urn:microsoft.com/office/officeart/2008/layout/HorizontalMultiLevelHierarchy"/>
    <dgm:cxn modelId="{2205FD49-9128-4A13-9FF7-4796903CFDD4}" type="presParOf" srcId="{524E3F09-EDD1-4C4E-9154-C3DF6038309F}" destId="{D84BE1B9-7C14-4BA6-A212-EB4C91E42B3B}" srcOrd="3" destOrd="0" presId="urn:microsoft.com/office/officeart/2008/layout/HorizontalMultiLevelHierarchy"/>
    <dgm:cxn modelId="{2D71CDA1-AC69-46C2-BDFE-624B78A39D13}" type="presParOf" srcId="{D84BE1B9-7C14-4BA6-A212-EB4C91E42B3B}" destId="{A51D047A-3DBD-43AC-BE03-A664B5692EBC}" srcOrd="0" destOrd="0" presId="urn:microsoft.com/office/officeart/2008/layout/HorizontalMultiLevelHierarchy"/>
    <dgm:cxn modelId="{0A58CC16-DE00-4B9A-86C9-8299133FCA57}" type="presParOf" srcId="{D84BE1B9-7C14-4BA6-A212-EB4C91E42B3B}" destId="{7E80C11F-FB7E-428B-A1BC-C84ABE0B4F1F}" srcOrd="1" destOrd="0" presId="urn:microsoft.com/office/officeart/2008/layout/HorizontalMultiLevelHierarchy"/>
    <dgm:cxn modelId="{81BD8AB4-F5EA-4DB3-A06C-FFF7C27DB957}" type="presParOf" srcId="{7E80C11F-FB7E-428B-A1BC-C84ABE0B4F1F}" destId="{888B8318-CB6B-48F2-BB54-BFF8A8E8C6DD}" srcOrd="0" destOrd="0" presId="urn:microsoft.com/office/officeart/2008/layout/HorizontalMultiLevelHierarchy"/>
    <dgm:cxn modelId="{6567521E-5576-4A7E-8240-F075650DA6F9}" type="presParOf" srcId="{888B8318-CB6B-48F2-BB54-BFF8A8E8C6DD}" destId="{ABE584AD-AAF9-4463-B23E-C853F8216FF5}" srcOrd="0" destOrd="0" presId="urn:microsoft.com/office/officeart/2008/layout/HorizontalMultiLevelHierarchy"/>
    <dgm:cxn modelId="{C8B2230B-91D0-4E4B-A5B0-BFB6255F1F12}" type="presParOf" srcId="{7E80C11F-FB7E-428B-A1BC-C84ABE0B4F1F}" destId="{7DE30010-BCC8-4FC1-8856-8B6761633C27}" srcOrd="1" destOrd="0" presId="urn:microsoft.com/office/officeart/2008/layout/HorizontalMultiLevelHierarchy"/>
    <dgm:cxn modelId="{F56E4988-F7B5-4FDA-86CA-AB8C57029A94}" type="presParOf" srcId="{7DE30010-BCC8-4FC1-8856-8B6761633C27}" destId="{245A8501-9B5E-40CA-A9E0-7EE29CB1CC46}" srcOrd="0" destOrd="0" presId="urn:microsoft.com/office/officeart/2008/layout/HorizontalMultiLevelHierarchy"/>
    <dgm:cxn modelId="{C8FA9ADF-AD35-4C43-B882-8ED16B113B11}" type="presParOf" srcId="{7DE30010-BCC8-4FC1-8856-8B6761633C27}" destId="{A8C6CEBF-E486-44C6-972E-D23253E453A1}" srcOrd="1" destOrd="0" presId="urn:microsoft.com/office/officeart/2008/layout/HorizontalMultiLevelHierarchy"/>
    <dgm:cxn modelId="{0EBE1C73-8338-4C64-99BC-BC8C33E83047}" type="presParOf" srcId="{2E4195E7-C526-43C1-8251-2AF2A6B49243}" destId="{D63A1DBF-B929-4CFF-8038-A3BB430E8F26}" srcOrd="6" destOrd="0" presId="urn:microsoft.com/office/officeart/2008/layout/HorizontalMultiLevelHierarchy"/>
    <dgm:cxn modelId="{B6B14F22-7D9B-4078-A328-A07E40788550}" type="presParOf" srcId="{D63A1DBF-B929-4CFF-8038-A3BB430E8F26}" destId="{A07D2B16-18B0-4891-AD6C-B0FEE6F96AD4}" srcOrd="0" destOrd="0" presId="urn:microsoft.com/office/officeart/2008/layout/HorizontalMultiLevelHierarchy"/>
    <dgm:cxn modelId="{EEE92EBA-7740-4E2E-98D6-AB7F436D0C74}" type="presParOf" srcId="{2E4195E7-C526-43C1-8251-2AF2A6B49243}" destId="{39136F3B-9E22-425B-8889-CCC380A7F9B6}" srcOrd="7" destOrd="0" presId="urn:microsoft.com/office/officeart/2008/layout/HorizontalMultiLevelHierarchy"/>
    <dgm:cxn modelId="{0506C023-3C2C-46E3-9DC6-64864574602B}" type="presParOf" srcId="{39136F3B-9E22-425B-8889-CCC380A7F9B6}" destId="{EB700C83-D138-423A-A329-081ADA9166E0}" srcOrd="0" destOrd="0" presId="urn:microsoft.com/office/officeart/2008/layout/HorizontalMultiLevelHierarchy"/>
    <dgm:cxn modelId="{73F10294-493C-48FE-9C3E-86FA20D09C8F}" type="presParOf" srcId="{39136F3B-9E22-425B-8889-CCC380A7F9B6}" destId="{6A41031D-8A53-4275-BD6F-7878BD65EC5D}" srcOrd="1" destOrd="0" presId="urn:microsoft.com/office/officeart/2008/layout/HorizontalMultiLevelHierarchy"/>
    <dgm:cxn modelId="{2303BFC8-F176-47A5-AB1F-0840DDF374DE}" type="presParOf" srcId="{6A41031D-8A53-4275-BD6F-7878BD65EC5D}" destId="{99C9DC06-46A2-44DD-A1D1-C2E38AA19217}" srcOrd="0" destOrd="0" presId="urn:microsoft.com/office/officeart/2008/layout/HorizontalMultiLevelHierarchy"/>
    <dgm:cxn modelId="{D223FEB5-9874-417D-83D3-2358F30505C0}" type="presParOf" srcId="{99C9DC06-46A2-44DD-A1D1-C2E38AA19217}" destId="{784B0B30-E1B0-4383-AD79-97ED4285BF8F}" srcOrd="0" destOrd="0" presId="urn:microsoft.com/office/officeart/2008/layout/HorizontalMultiLevelHierarchy"/>
    <dgm:cxn modelId="{E869D625-3C71-4584-93DD-B62EC863B411}" type="presParOf" srcId="{6A41031D-8A53-4275-BD6F-7878BD65EC5D}" destId="{DF37D178-421B-41B0-9DDF-F35283663ACF}" srcOrd="1" destOrd="0" presId="urn:microsoft.com/office/officeart/2008/layout/HorizontalMultiLevelHierarchy"/>
    <dgm:cxn modelId="{91BA61C5-41D2-4F43-B749-FACC1D0906F9}" type="presParOf" srcId="{DF37D178-421B-41B0-9DDF-F35283663ACF}" destId="{B06A7D04-F40A-4C7F-88A5-F8F50AF33A81}" srcOrd="0" destOrd="0" presId="urn:microsoft.com/office/officeart/2008/layout/HorizontalMultiLevelHierarchy"/>
    <dgm:cxn modelId="{7CDBBD03-C81B-4247-B6F1-41879C7EEE27}" type="presParOf" srcId="{DF37D178-421B-41B0-9DDF-F35283663ACF}" destId="{F0AFD424-F834-4AD2-AD43-6CD06EACF8FF}" srcOrd="1" destOrd="0" presId="urn:microsoft.com/office/officeart/2008/layout/HorizontalMultiLevelHierarchy"/>
    <dgm:cxn modelId="{CD3348A7-BAC1-475D-BF14-78D805FF9112}" type="presParOf" srcId="{6A41031D-8A53-4275-BD6F-7878BD65EC5D}" destId="{1C5848CA-636D-446D-9062-32BD984D989D}" srcOrd="2" destOrd="0" presId="urn:microsoft.com/office/officeart/2008/layout/HorizontalMultiLevelHierarchy"/>
    <dgm:cxn modelId="{0AF57532-A79F-4D26-8ACD-D65FF9A04B98}" type="presParOf" srcId="{1C5848CA-636D-446D-9062-32BD984D989D}" destId="{C8C6CD9D-C5BC-4981-B2EF-768BAB9AB2D3}" srcOrd="0" destOrd="0" presId="urn:microsoft.com/office/officeart/2008/layout/HorizontalMultiLevelHierarchy"/>
    <dgm:cxn modelId="{0FFAF230-8ACB-445F-BF39-FC2B6FA2E8C0}" type="presParOf" srcId="{6A41031D-8A53-4275-BD6F-7878BD65EC5D}" destId="{FC4AD13F-A07B-4745-B7E4-667061BD5684}" srcOrd="3" destOrd="0" presId="urn:microsoft.com/office/officeart/2008/layout/HorizontalMultiLevelHierarchy"/>
    <dgm:cxn modelId="{0BE6BEA0-47B2-48A0-B420-2690BC8DE005}" type="presParOf" srcId="{FC4AD13F-A07B-4745-B7E4-667061BD5684}" destId="{BC624B5F-9ACF-40EA-8730-39097B9F9662}" srcOrd="0" destOrd="0" presId="urn:microsoft.com/office/officeart/2008/layout/HorizontalMultiLevelHierarchy"/>
    <dgm:cxn modelId="{A7F0BE97-146C-4CA6-83DC-F8F659C9EC60}" type="presParOf" srcId="{FC4AD13F-A07B-4745-B7E4-667061BD5684}" destId="{A5EEBF1F-7747-4698-A2DC-DDE4A9C541DD}" srcOrd="1" destOrd="0" presId="urn:microsoft.com/office/officeart/2008/layout/HorizontalMultiLevelHierarchy"/>
    <dgm:cxn modelId="{C67219E5-AFDA-4400-8156-7009B91026C6}" type="presParOf" srcId="{00B6C323-8ADF-4C2C-A98F-03A35CC9AEB8}" destId="{7C1111C3-71C8-4A59-B707-B9C768098517}" srcOrd="2" destOrd="0" presId="urn:microsoft.com/office/officeart/2008/layout/HorizontalMultiLevelHierarchy"/>
    <dgm:cxn modelId="{A81DC799-3102-4B12-A403-A3EAA0E3AC0D}" type="presParOf" srcId="{7C1111C3-71C8-4A59-B707-B9C768098517}" destId="{691C4B03-F193-462B-8563-0CBB3DFC5ADA}" srcOrd="0" destOrd="0" presId="urn:microsoft.com/office/officeart/2008/layout/HorizontalMultiLevelHierarchy"/>
    <dgm:cxn modelId="{E3053811-06BE-4BC0-9ED4-50DDB88C5F92}" type="presParOf" srcId="{00B6C323-8ADF-4C2C-A98F-03A35CC9AEB8}" destId="{9D5FED48-469F-4A5A-AF8C-3669D6E19E26}" srcOrd="3" destOrd="0" presId="urn:microsoft.com/office/officeart/2008/layout/HorizontalMultiLevelHierarchy"/>
    <dgm:cxn modelId="{E5633AE4-4B62-489B-8494-458867FFCC2E}" type="presParOf" srcId="{9D5FED48-469F-4A5A-AF8C-3669D6E19E26}" destId="{E2CE8335-163F-4FC8-9EB2-2F1AB9A3494D}" srcOrd="0" destOrd="0" presId="urn:microsoft.com/office/officeart/2008/layout/HorizontalMultiLevelHierarchy"/>
    <dgm:cxn modelId="{B0055A84-F91C-4283-9B81-935A14563318}" type="presParOf" srcId="{9D5FED48-469F-4A5A-AF8C-3669D6E19E26}" destId="{5BF7830B-9D4F-4B32-9BAC-79401EA7EBFE}" srcOrd="1" destOrd="0" presId="urn:microsoft.com/office/officeart/2008/layout/HorizontalMultiLevelHierarchy"/>
    <dgm:cxn modelId="{20D2E46A-D19A-4FFA-BF9B-83A69D7D67EB}" type="presParOf" srcId="{5BF7830B-9D4F-4B32-9BAC-79401EA7EBFE}" destId="{54E594E6-7D2B-4531-96DB-A1636EFE0947}" srcOrd="0" destOrd="0" presId="urn:microsoft.com/office/officeart/2008/layout/HorizontalMultiLevelHierarchy"/>
    <dgm:cxn modelId="{05CB4CF0-0EA5-4695-A5F5-E485D1C525E5}" type="presParOf" srcId="{54E594E6-7D2B-4531-96DB-A1636EFE0947}" destId="{B75D1C65-AC72-4EEC-AA94-080494310887}" srcOrd="0" destOrd="0" presId="urn:microsoft.com/office/officeart/2008/layout/HorizontalMultiLevelHierarchy"/>
    <dgm:cxn modelId="{C14E4F3F-2163-4F4F-8EB5-9AFB6F76343F}" type="presParOf" srcId="{5BF7830B-9D4F-4B32-9BAC-79401EA7EBFE}" destId="{61508467-4D43-4640-AEDE-CF606F6EC1D1}" srcOrd="1" destOrd="0" presId="urn:microsoft.com/office/officeart/2008/layout/HorizontalMultiLevelHierarchy"/>
    <dgm:cxn modelId="{04609A36-7691-43E9-9279-A89C1818FAE0}" type="presParOf" srcId="{61508467-4D43-4640-AEDE-CF606F6EC1D1}" destId="{A6245687-1FD2-4154-A109-2FB42B15ECB5}" srcOrd="0" destOrd="0" presId="urn:microsoft.com/office/officeart/2008/layout/HorizontalMultiLevelHierarchy"/>
    <dgm:cxn modelId="{FD52F15F-2A89-48BD-9B35-E994ACA39EC1}" type="presParOf" srcId="{61508467-4D43-4640-AEDE-CF606F6EC1D1}" destId="{540335D3-3A4F-431D-9A38-4ECDFC82A8BF}" srcOrd="1" destOrd="0" presId="urn:microsoft.com/office/officeart/2008/layout/HorizontalMultiLevelHierarchy"/>
    <dgm:cxn modelId="{FD3B82D1-39FB-4740-B76C-7BD01DCFE651}" type="presParOf" srcId="{5BF7830B-9D4F-4B32-9BAC-79401EA7EBFE}" destId="{65055C2D-2B2C-4D84-ACA4-59F12A018C1E}" srcOrd="2" destOrd="0" presId="urn:microsoft.com/office/officeart/2008/layout/HorizontalMultiLevelHierarchy"/>
    <dgm:cxn modelId="{7BAC0E88-8AD6-4330-A407-CC725E33FE96}" type="presParOf" srcId="{65055C2D-2B2C-4D84-ACA4-59F12A018C1E}" destId="{34044C52-B2E6-48E7-B324-5D6AF4102F09}" srcOrd="0" destOrd="0" presId="urn:microsoft.com/office/officeart/2008/layout/HorizontalMultiLevelHierarchy"/>
    <dgm:cxn modelId="{1A66C0FE-C0D6-4AAD-8675-F4C6DD5C1F13}" type="presParOf" srcId="{5BF7830B-9D4F-4B32-9BAC-79401EA7EBFE}" destId="{991B1D36-CB77-46A1-BC4C-6CAE14BF46FA}" srcOrd="3" destOrd="0" presId="urn:microsoft.com/office/officeart/2008/layout/HorizontalMultiLevelHierarchy"/>
    <dgm:cxn modelId="{192AFB17-D243-4604-96A1-41185A1F5180}" type="presParOf" srcId="{991B1D36-CB77-46A1-BC4C-6CAE14BF46FA}" destId="{D39F0EBD-FE23-49ED-8731-BF50C8139E65}" srcOrd="0" destOrd="0" presId="urn:microsoft.com/office/officeart/2008/layout/HorizontalMultiLevelHierarchy"/>
    <dgm:cxn modelId="{72A637F2-6D80-40AD-9D16-0E0ED86F42EE}" type="presParOf" srcId="{991B1D36-CB77-46A1-BC4C-6CAE14BF46FA}" destId="{F1DCEF4C-BF38-4656-83D5-2569D9AB8F90}" srcOrd="1" destOrd="0" presId="urn:microsoft.com/office/officeart/2008/layout/HorizontalMultiLevelHierarchy"/>
    <dgm:cxn modelId="{7B22C896-CF77-41B9-859A-4CA6700178D9}" type="presParOf" srcId="{F1DCEF4C-BF38-4656-83D5-2569D9AB8F90}" destId="{E5ED6FB0-7FE4-432D-A7E2-1C05993FCA60}" srcOrd="0" destOrd="0" presId="urn:microsoft.com/office/officeart/2008/layout/HorizontalMultiLevelHierarchy"/>
    <dgm:cxn modelId="{5A970587-3DAC-4699-91E8-0D953B395758}" type="presParOf" srcId="{E5ED6FB0-7FE4-432D-A7E2-1C05993FCA60}" destId="{AD5F8567-37F6-4CAA-8B49-515B5BB217E9}" srcOrd="0" destOrd="0" presId="urn:microsoft.com/office/officeart/2008/layout/HorizontalMultiLevelHierarchy"/>
    <dgm:cxn modelId="{D99B9559-CBB1-4BFC-A052-45369BCF5E1E}" type="presParOf" srcId="{F1DCEF4C-BF38-4656-83D5-2569D9AB8F90}" destId="{C64367B0-CE7E-4A5B-8B59-965B994772BA}" srcOrd="1" destOrd="0" presId="urn:microsoft.com/office/officeart/2008/layout/HorizontalMultiLevelHierarchy"/>
    <dgm:cxn modelId="{9732BBF9-A6B0-4553-8572-B4114C1D7765}" type="presParOf" srcId="{C64367B0-CE7E-4A5B-8B59-965B994772BA}" destId="{53AEF0C2-BE19-450F-87F1-3F6A8CDD2C4F}" srcOrd="0" destOrd="0" presId="urn:microsoft.com/office/officeart/2008/layout/HorizontalMultiLevelHierarchy"/>
    <dgm:cxn modelId="{5B15948E-D951-4AB0-84CC-9652D779D977}" type="presParOf" srcId="{C64367B0-CE7E-4A5B-8B59-965B994772BA}" destId="{B8A8BEA3-1D8C-4173-8CBF-E46AE9E50268}" srcOrd="1" destOrd="0" presId="urn:microsoft.com/office/officeart/2008/layout/HorizontalMultiLevelHierarchy"/>
    <dgm:cxn modelId="{96CDB102-9148-4F53-ADE8-BE051F322572}" type="presParOf" srcId="{5BF7830B-9D4F-4B32-9BAC-79401EA7EBFE}" destId="{FDCE8F53-E322-4B1B-8535-1DF807DB34B9}" srcOrd="4" destOrd="0" presId="urn:microsoft.com/office/officeart/2008/layout/HorizontalMultiLevelHierarchy"/>
    <dgm:cxn modelId="{7F22BC6C-D4A0-43F6-B19F-0AC5437A5F81}" type="presParOf" srcId="{FDCE8F53-E322-4B1B-8535-1DF807DB34B9}" destId="{F560906A-546D-4571-BA60-ACF2D4A854CB}" srcOrd="0" destOrd="0" presId="urn:microsoft.com/office/officeart/2008/layout/HorizontalMultiLevelHierarchy"/>
    <dgm:cxn modelId="{BBAFE35D-2728-49AD-AF8E-F7D4C52166D3}" type="presParOf" srcId="{5BF7830B-9D4F-4B32-9BAC-79401EA7EBFE}" destId="{CB0A0623-DC72-4215-ADD7-0AC25601824B}" srcOrd="5" destOrd="0" presId="urn:microsoft.com/office/officeart/2008/layout/HorizontalMultiLevelHierarchy"/>
    <dgm:cxn modelId="{D2E9F991-B2F7-4FF5-A2FE-CA9A9B486101}" type="presParOf" srcId="{CB0A0623-DC72-4215-ADD7-0AC25601824B}" destId="{7E713748-379C-4B5E-9EC6-622A2DAA67D9}" srcOrd="0" destOrd="0" presId="urn:microsoft.com/office/officeart/2008/layout/HorizontalMultiLevelHierarchy"/>
    <dgm:cxn modelId="{7529E28E-5D80-4711-97DF-80E6351D73F5}" type="presParOf" srcId="{CB0A0623-DC72-4215-ADD7-0AC25601824B}" destId="{0A9C7258-1C75-4D80-BFB2-9E27C4830527}" srcOrd="1" destOrd="0" presId="urn:microsoft.com/office/officeart/2008/layout/HorizontalMultiLevelHierarchy"/>
    <dgm:cxn modelId="{B4CAEE03-A0FB-433B-B0D4-2C5EEF0BB8A9}" type="presParOf" srcId="{0A9C7258-1C75-4D80-BFB2-9E27C4830527}" destId="{613A4E0B-58AB-427D-9051-A8B2C6F55381}" srcOrd="0" destOrd="0" presId="urn:microsoft.com/office/officeart/2008/layout/HorizontalMultiLevelHierarchy"/>
    <dgm:cxn modelId="{7B90E9FC-CEDA-44DF-9D6C-D9CEE9218F55}" type="presParOf" srcId="{613A4E0B-58AB-427D-9051-A8B2C6F55381}" destId="{8C07BC25-D6C9-4CF7-B000-4A39865469A4}" srcOrd="0" destOrd="0" presId="urn:microsoft.com/office/officeart/2008/layout/HorizontalMultiLevelHierarchy"/>
    <dgm:cxn modelId="{8BB6E88F-D2CE-4BBB-B391-EC51C8F8C47E}" type="presParOf" srcId="{0A9C7258-1C75-4D80-BFB2-9E27C4830527}" destId="{248A4993-18CA-48A5-B408-C3E988AC397F}" srcOrd="1" destOrd="0" presId="urn:microsoft.com/office/officeart/2008/layout/HorizontalMultiLevelHierarchy"/>
    <dgm:cxn modelId="{E489DE3B-C3C3-4633-B507-411C36760695}" type="presParOf" srcId="{248A4993-18CA-48A5-B408-C3E988AC397F}" destId="{50DFE8EC-C200-4654-AAE8-1C218BF1FF46}" srcOrd="0" destOrd="0" presId="urn:microsoft.com/office/officeart/2008/layout/HorizontalMultiLevelHierarchy"/>
    <dgm:cxn modelId="{6434BDC4-0FFC-478E-9B7B-2BB2B8697629}" type="presParOf" srcId="{248A4993-18CA-48A5-B408-C3E988AC397F}" destId="{61B40E03-25B9-485F-840B-FABD981193C2}" srcOrd="1" destOrd="0" presId="urn:microsoft.com/office/officeart/2008/layout/HorizontalMultiLevelHierarchy"/>
    <dgm:cxn modelId="{20B1B59A-6BE4-4185-A780-16B2F7450BB4}" type="presParOf" srcId="{61B40E03-25B9-485F-840B-FABD981193C2}" destId="{61EC9F36-6467-4C56-8762-9BDEAEB0558C}" srcOrd="0" destOrd="0" presId="urn:microsoft.com/office/officeart/2008/layout/HorizontalMultiLevelHierarchy"/>
    <dgm:cxn modelId="{EA4562A2-34FF-4EEE-80E3-D624339AC5C6}" type="presParOf" srcId="{61EC9F36-6467-4C56-8762-9BDEAEB0558C}" destId="{56535C95-9828-4467-977E-B10818263CCF}" srcOrd="0" destOrd="0" presId="urn:microsoft.com/office/officeart/2008/layout/HorizontalMultiLevelHierarchy"/>
    <dgm:cxn modelId="{0818E829-893D-429B-891C-5CF9B86AA573}" type="presParOf" srcId="{61B40E03-25B9-485F-840B-FABD981193C2}" destId="{B7972F04-0B60-4B99-91E2-5E6F68EAA60F}" srcOrd="1" destOrd="0" presId="urn:microsoft.com/office/officeart/2008/layout/HorizontalMultiLevelHierarchy"/>
    <dgm:cxn modelId="{A7D1909D-A9BE-43DF-9733-C19315CF76C4}" type="presParOf" srcId="{B7972F04-0B60-4B99-91E2-5E6F68EAA60F}" destId="{550E294F-EC44-419B-ACBA-76EA29C580AF}" srcOrd="0" destOrd="0" presId="urn:microsoft.com/office/officeart/2008/layout/HorizontalMultiLevelHierarchy"/>
    <dgm:cxn modelId="{14FD2A87-681E-423D-8535-F70DA71A05A7}" type="presParOf" srcId="{B7972F04-0B60-4B99-91E2-5E6F68EAA60F}" destId="{8ADD7700-BF9D-4528-AC43-B6211735D275}" srcOrd="1" destOrd="0" presId="urn:microsoft.com/office/officeart/2008/layout/HorizontalMultiLevelHierarchy"/>
    <dgm:cxn modelId="{19B63403-850E-41DF-9E58-ADF6234EBA79}" type="presParOf" srcId="{61B40E03-25B9-485F-840B-FABD981193C2}" destId="{6C375489-D9A3-4C87-8ACE-FC2F5387BA84}" srcOrd="2" destOrd="0" presId="urn:microsoft.com/office/officeart/2008/layout/HorizontalMultiLevelHierarchy"/>
    <dgm:cxn modelId="{7DD3FE63-0B17-40A4-9C2B-8E0C712B181D}" type="presParOf" srcId="{6C375489-D9A3-4C87-8ACE-FC2F5387BA84}" destId="{25DE4A12-627B-481B-A050-DC751BC77A5C}" srcOrd="0" destOrd="0" presId="urn:microsoft.com/office/officeart/2008/layout/HorizontalMultiLevelHierarchy"/>
    <dgm:cxn modelId="{8DE38369-6BE1-465A-A5E2-55A00D52A84A}" type="presParOf" srcId="{61B40E03-25B9-485F-840B-FABD981193C2}" destId="{A0F53D1D-9FF1-4C26-94F1-501E1D735655}" srcOrd="3" destOrd="0" presId="urn:microsoft.com/office/officeart/2008/layout/HorizontalMultiLevelHierarchy"/>
    <dgm:cxn modelId="{6E0C4421-760D-4D13-8D1F-269A5B8B4D2E}" type="presParOf" srcId="{A0F53D1D-9FF1-4C26-94F1-501E1D735655}" destId="{5E50BE45-AF0C-44A3-AA12-417AEB53362F}" srcOrd="0" destOrd="0" presId="urn:microsoft.com/office/officeart/2008/layout/HorizontalMultiLevelHierarchy"/>
    <dgm:cxn modelId="{34E79E62-58A1-4B51-846F-D539217E56BA}" type="presParOf" srcId="{A0F53D1D-9FF1-4C26-94F1-501E1D735655}" destId="{1D79CB33-E270-4A3B-B466-15E45DD4B46D}" srcOrd="1" destOrd="0" presId="urn:microsoft.com/office/officeart/2008/layout/HorizontalMultiLevelHierarchy"/>
    <dgm:cxn modelId="{2F1E2913-B233-4C60-BFBC-9A077A3D28E9}" type="presParOf" srcId="{61B40E03-25B9-485F-840B-FABD981193C2}" destId="{B9B172A0-D21A-4971-8634-2212D1F23382}" srcOrd="4" destOrd="0" presId="urn:microsoft.com/office/officeart/2008/layout/HorizontalMultiLevelHierarchy"/>
    <dgm:cxn modelId="{BC06FE39-2837-4EFF-9F80-46D973CE15A4}" type="presParOf" srcId="{B9B172A0-D21A-4971-8634-2212D1F23382}" destId="{794BD8D8-4B52-404B-BE6F-7CBFE463392B}" srcOrd="0" destOrd="0" presId="urn:microsoft.com/office/officeart/2008/layout/HorizontalMultiLevelHierarchy"/>
    <dgm:cxn modelId="{5B5CC787-1969-47B6-9BCD-C89FEE0B3AC4}" type="presParOf" srcId="{61B40E03-25B9-485F-840B-FABD981193C2}" destId="{739E7D23-702B-4967-BF4A-052F719476F1}" srcOrd="5" destOrd="0" presId="urn:microsoft.com/office/officeart/2008/layout/HorizontalMultiLevelHierarchy"/>
    <dgm:cxn modelId="{EE1D0B84-16E2-4119-BA70-B96D41AD44D5}" type="presParOf" srcId="{739E7D23-702B-4967-BF4A-052F719476F1}" destId="{E18AE2A5-DC03-4931-94FA-010B0E494808}" srcOrd="0" destOrd="0" presId="urn:microsoft.com/office/officeart/2008/layout/HorizontalMultiLevelHierarchy"/>
    <dgm:cxn modelId="{65E6EE3D-9092-4684-B0F4-8C4FED0AA6A4}" type="presParOf" srcId="{739E7D23-702B-4967-BF4A-052F719476F1}" destId="{3DFEA5A0-49C9-4063-B330-EA7FB1CF2611}" srcOrd="1" destOrd="0" presId="urn:microsoft.com/office/officeart/2008/layout/HorizontalMultiLevelHierarchy"/>
    <dgm:cxn modelId="{5BC034AF-E1D8-4544-9DEF-D2499F7CAE7D}" type="presParOf" srcId="{61B40E03-25B9-485F-840B-FABD981193C2}" destId="{3C4CE92F-335B-4A7A-8BB0-EC6AFC5BABCB}" srcOrd="6" destOrd="0" presId="urn:microsoft.com/office/officeart/2008/layout/HorizontalMultiLevelHierarchy"/>
    <dgm:cxn modelId="{2D348533-3FDD-4214-A74C-3501F60926FA}" type="presParOf" srcId="{3C4CE92F-335B-4A7A-8BB0-EC6AFC5BABCB}" destId="{4DD7E8C5-D4E3-4A07-A586-B06A3F0FA0A4}" srcOrd="0" destOrd="0" presId="urn:microsoft.com/office/officeart/2008/layout/HorizontalMultiLevelHierarchy"/>
    <dgm:cxn modelId="{DF313BC7-C3C1-42FF-B81F-7DCF484DC231}" type="presParOf" srcId="{61B40E03-25B9-485F-840B-FABD981193C2}" destId="{87BAE170-9526-4F81-9E7A-EA1B9D22F3DD}" srcOrd="7" destOrd="0" presId="urn:microsoft.com/office/officeart/2008/layout/HorizontalMultiLevelHierarchy"/>
    <dgm:cxn modelId="{E44D3419-38D4-4AA6-BCCA-C349C43F1FAD}" type="presParOf" srcId="{87BAE170-9526-4F81-9E7A-EA1B9D22F3DD}" destId="{964E3496-9F20-4756-A220-FBA1D5E4980C}" srcOrd="0" destOrd="0" presId="urn:microsoft.com/office/officeart/2008/layout/HorizontalMultiLevelHierarchy"/>
    <dgm:cxn modelId="{1DC42217-D301-4D9E-9213-75968367AA5D}" type="presParOf" srcId="{87BAE170-9526-4F81-9E7A-EA1B9D22F3DD}" destId="{7E72DFF7-2DE5-40EC-983E-F3252481647F}" srcOrd="1" destOrd="0" presId="urn:microsoft.com/office/officeart/2008/layout/HorizontalMultiLevelHierarchy"/>
    <dgm:cxn modelId="{F59F6405-BB4A-4EE5-AC7B-5AB46F2B9AF8}" type="presParOf" srcId="{61B40E03-25B9-485F-840B-FABD981193C2}" destId="{BD15981F-569F-4B3E-A29C-E329AE7B81D1}" srcOrd="8" destOrd="0" presId="urn:microsoft.com/office/officeart/2008/layout/HorizontalMultiLevelHierarchy"/>
    <dgm:cxn modelId="{33005BA9-61CD-4A19-A085-072D074420DA}" type="presParOf" srcId="{BD15981F-569F-4B3E-A29C-E329AE7B81D1}" destId="{CB2039D7-A122-4FBD-A84B-449349191360}" srcOrd="0" destOrd="0" presId="urn:microsoft.com/office/officeart/2008/layout/HorizontalMultiLevelHierarchy"/>
    <dgm:cxn modelId="{29833A1F-5B98-4C76-B4C1-061266A4F7EA}" type="presParOf" srcId="{61B40E03-25B9-485F-840B-FABD981193C2}" destId="{4C59AE14-DC1C-4F22-93F7-7076D149C213}" srcOrd="9" destOrd="0" presId="urn:microsoft.com/office/officeart/2008/layout/HorizontalMultiLevelHierarchy"/>
    <dgm:cxn modelId="{FA0B8A0F-2767-4DF1-BBE4-DA02E62EE7BA}" type="presParOf" srcId="{4C59AE14-DC1C-4F22-93F7-7076D149C213}" destId="{5E8E4353-97E3-4769-8745-E51435D5D5C3}" srcOrd="0" destOrd="0" presId="urn:microsoft.com/office/officeart/2008/layout/HorizontalMultiLevelHierarchy"/>
    <dgm:cxn modelId="{106B724D-ED43-444B-97D2-7C4304FBDEA0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7B303FF6-57EA-4CA8-AD1F-141811DBEBFF}">
      <dgm:prSet phldrT="[文本]"/>
      <dgm:spPr/>
      <dgm:t>
        <a:bodyPr/>
        <a:lstStyle/>
        <a:p>
          <a:r>
            <a:rPr lang="en-US" altLang="zh-CN"/>
            <a:t>Cheer you up</a:t>
          </a:r>
          <a:endParaRPr lang="zh-CN" altLang="en-US"/>
        </a:p>
      </dgm:t>
    </dgm:pt>
    <dgm:pt modelId="{DE579506-0ACC-40FD-8F7B-62358E6789F1}" type="par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225B4314-1517-48B9-9ED6-61FBC02DBD49}" type="sib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D9698AFA-C70C-477C-9FFD-D1DA48CEEEAB}" type="pres">
      <dgm:prSet presAssocID="{DE579506-0ACC-40FD-8F7B-62358E6789F1}" presName="conn2-1" presStyleLbl="parChTrans1D4" presStyleIdx="2" presStyleCnt="23"/>
      <dgm:spPr/>
      <dgm:t>
        <a:bodyPr/>
        <a:lstStyle/>
        <a:p>
          <a:endParaRPr lang="zh-CN" altLang="en-US"/>
        </a:p>
      </dgm:t>
    </dgm:pt>
    <dgm:pt modelId="{D3E7C596-6B32-46AD-B03E-494568962089}" type="pres">
      <dgm:prSet presAssocID="{DE579506-0ACC-40FD-8F7B-62358E6789F1}" presName="connTx" presStyleLbl="parChTrans1D4" presStyleIdx="2" presStyleCnt="23"/>
      <dgm:spPr/>
      <dgm:t>
        <a:bodyPr/>
        <a:lstStyle/>
        <a:p>
          <a:endParaRPr lang="zh-CN" altLang="en-US"/>
        </a:p>
      </dgm:t>
    </dgm:pt>
    <dgm:pt modelId="{711745FF-0990-4E53-80AC-2158765DB3C0}" type="pres">
      <dgm:prSet presAssocID="{7B303FF6-57EA-4CA8-AD1F-141811DBEBFF}" presName="root2" presStyleCnt="0"/>
      <dgm:spPr/>
    </dgm:pt>
    <dgm:pt modelId="{97A3A177-556A-4EBC-B2C8-0FFC13FE37B9}" type="pres">
      <dgm:prSet presAssocID="{7B303FF6-57EA-4CA8-AD1F-141811DBEBF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1B67026-32DD-4542-B344-C1A7215DF91A}" type="pres">
      <dgm:prSet presAssocID="{7B303FF6-57EA-4CA8-AD1F-141811DBEBFF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2" presStyleCnt="2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2" presStyleCnt="2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B8A6712F-3567-43E1-80B2-15E3393BA24F}" type="presOf" srcId="{97C55C08-5147-44E6-8963-08835178163D}" destId="{B6795FCA-3D2C-48B7-B60E-2D6D20A09239}" srcOrd="0" destOrd="0" presId="urn:microsoft.com/office/officeart/2008/layout/HorizontalMultiLevelHierarchy"/>
    <dgm:cxn modelId="{A0F8410F-B04B-4E96-A635-2C0033BF733F}" type="presOf" srcId="{E2723EEC-CCC2-450A-8917-20FEC3C92C1C}" destId="{D1A28E63-BA20-46D3-B6EF-1E69D6925056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0BFB534F-A25D-43DA-A92D-51660D6E7E07}" type="presOf" srcId="{8E4C212A-CCCA-45BB-9E98-796210F53B94}" destId="{B613AE4B-1DC6-4199-8DB8-FB4FCFD97C80}" srcOrd="0" destOrd="0" presId="urn:microsoft.com/office/officeart/2008/layout/HorizontalMultiLevelHierarchy"/>
    <dgm:cxn modelId="{545F705F-3362-493A-ACA4-4EA0633F8ABC}" type="presOf" srcId="{E253B8C8-9714-4611-AE3B-3DA49D8C4E2C}" destId="{9C1C14DA-F756-46ED-8E95-4DC5B5DF4902}" srcOrd="0" destOrd="0" presId="urn:microsoft.com/office/officeart/2008/layout/HorizontalMultiLevelHierarchy"/>
    <dgm:cxn modelId="{B590EB55-4DEF-4EA7-A0CE-8259D9F53D3F}" type="presOf" srcId="{C161FC2D-F367-43E7-9842-271BC836C32B}" destId="{246ACCB3-6729-4EC5-906A-78E30ECCEDEC}" srcOrd="0" destOrd="0" presId="urn:microsoft.com/office/officeart/2008/layout/HorizontalMultiLevelHierarchy"/>
    <dgm:cxn modelId="{DAFD722B-3220-429A-A561-F521B7A1B365}" type="presOf" srcId="{188D1AB9-8731-45D1-9203-3503C33159E6}" destId="{DABA05F0-F203-4E51-AAE5-8FA17D326A9A}" srcOrd="0" destOrd="0" presId="urn:microsoft.com/office/officeart/2008/layout/HorizontalMultiLevelHierarchy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B296C660-1F25-45D4-97DE-1D967436518C}" type="presOf" srcId="{9B22DAD0-C431-49EF-9B06-8AC978C77777}" destId="{2A9CE0A3-CD32-42CB-B810-863C196DC7EF}" srcOrd="0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723216D5-AA96-4BBC-89BD-F287F63D2C54}" type="presOf" srcId="{EA2E7DB1-1FB5-436D-BFEF-D123A45322B5}" destId="{DA2225B3-37A6-4291-AF63-09AEE7004252}" srcOrd="0" destOrd="0" presId="urn:microsoft.com/office/officeart/2008/layout/HorizontalMultiLevelHierarchy"/>
    <dgm:cxn modelId="{B9149B1C-E5FA-4D23-A84E-A1AFBC9D4BBD}" type="presOf" srcId="{EB13BC94-AA0A-4E42-9D0F-FB70B7D670BE}" destId="{E1C7835D-3177-4CA3-AA03-39359C941FE3}" srcOrd="0" destOrd="0" presId="urn:microsoft.com/office/officeart/2008/layout/HorizontalMultiLevelHierarchy"/>
    <dgm:cxn modelId="{ACA2315F-494A-48F5-8C4F-3393586E89C8}" type="presOf" srcId="{EB13BC94-AA0A-4E42-9D0F-FB70B7D670BE}" destId="{04D76B8A-6916-415A-96D2-920D356B4CA7}" srcOrd="1" destOrd="0" presId="urn:microsoft.com/office/officeart/2008/layout/HorizontalMultiLevelHierarchy"/>
    <dgm:cxn modelId="{E627B59B-2F5B-45A7-B81B-7BEF7580DE7F}" type="presOf" srcId="{B0BB1160-31C3-4F82-A5A9-09D86C156B61}" destId="{B1567EBD-1E43-4ECC-BFA4-ECB2828AD186}" srcOrd="0" destOrd="0" presId="urn:microsoft.com/office/officeart/2008/layout/HorizontalMultiLevelHierarchy"/>
    <dgm:cxn modelId="{8D6F4F42-5C8C-46DD-B935-68D387FD2F7B}" type="presOf" srcId="{FCCAE72E-3741-4C5F-B697-2CEBFC92CDF7}" destId="{47AE8846-F21F-4E4C-B4A3-D44DA4BF791C}" srcOrd="0" destOrd="0" presId="urn:microsoft.com/office/officeart/2008/layout/HorizontalMultiLevelHierarchy"/>
    <dgm:cxn modelId="{AC7BC637-51C6-4D6C-B06C-DFF289C09728}" type="presOf" srcId="{B6705842-5F9A-4253-83F6-3AC3163BCADB}" destId="{367A6C86-AA66-46F3-BF63-E52242F1CEBA}" srcOrd="1" destOrd="0" presId="urn:microsoft.com/office/officeart/2008/layout/HorizontalMultiLevelHierarchy"/>
    <dgm:cxn modelId="{4435010B-BAD7-4B5F-86B2-A540AA14094E}" type="presOf" srcId="{DE579506-0ACC-40FD-8F7B-62358E6789F1}" destId="{D9698AFA-C70C-477C-9FFD-D1DA48CEEEAB}" srcOrd="0" destOrd="0" presId="urn:microsoft.com/office/officeart/2008/layout/HorizontalMultiLevelHierarchy"/>
    <dgm:cxn modelId="{C4ECD862-76B9-496C-9E54-CF3EBB211D58}" type="presOf" srcId="{DE634813-F9BA-44DA-BA59-ABCC62DAE6D1}" destId="{6C4975BD-F84A-4C3C-8710-4B05717C3ECF}" srcOrd="1" destOrd="0" presId="urn:microsoft.com/office/officeart/2008/layout/HorizontalMultiLevelHierarchy"/>
    <dgm:cxn modelId="{4F2E5D33-A464-4B65-9BEF-23FC4DEA5315}" type="presOf" srcId="{EB0FB645-2A76-4606-806D-3412B5F329F0}" destId="{01A1C3B5-C708-4286-8CCA-6BA605875D87}" srcOrd="1" destOrd="0" presId="urn:microsoft.com/office/officeart/2008/layout/HorizontalMultiLevelHierarchy"/>
    <dgm:cxn modelId="{8AE056DE-03CD-41A1-92DE-3ED74B89C0A8}" type="presOf" srcId="{57AD8457-1891-4D01-9AAA-1D65A24C20E2}" destId="{9BA59819-A74E-4F36-9ADB-BD59E4C99562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2A050B8F-7756-4321-BB22-4930D0B2A018}" type="presOf" srcId="{A2706DE8-6C6D-44A2-AB8B-56EDBA1F4C4F}" destId="{3DBE490C-9619-49A8-9183-87EDD3FFB3D6}" srcOrd="0" destOrd="0" presId="urn:microsoft.com/office/officeart/2008/layout/HorizontalMultiLevelHierarchy"/>
    <dgm:cxn modelId="{8009078D-313F-4FA5-93A8-1305BAFA95BC}" type="presOf" srcId="{FD37CF3C-B712-4138-A3A5-089D9A88586A}" destId="{7BBC2E31-163F-423C-820B-F43F00EEBA16}" srcOrd="1" destOrd="0" presId="urn:microsoft.com/office/officeart/2008/layout/HorizontalMultiLevelHierarchy"/>
    <dgm:cxn modelId="{5E8190AF-1E58-4C5A-A3E5-DABC40B8BC29}" type="presOf" srcId="{2942D2DC-BB2F-45E4-89FA-23DD57EBE2C9}" destId="{3AD7E826-24D0-4602-AAA0-C527D48B2356}" srcOrd="0" destOrd="0" presId="urn:microsoft.com/office/officeart/2008/layout/HorizontalMultiLevelHierarchy"/>
    <dgm:cxn modelId="{637D11AC-DA32-4F74-ACB4-ACC7527C393B}" type="presOf" srcId="{0DAF639E-86CA-4555-AD45-B755DCDDD66B}" destId="{E3AEF452-F265-464B-9DD5-B64CD8CDB938}" srcOrd="1" destOrd="0" presId="urn:microsoft.com/office/officeart/2008/layout/HorizontalMultiLevelHierarchy"/>
    <dgm:cxn modelId="{3FF2F27B-AF8E-4764-90B9-B1893508B183}" type="presOf" srcId="{48DC19ED-F2A3-4389-A332-48AFE204A8AD}" destId="{4463F784-1FE6-4EDF-8CD2-7B915F9E882A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1A71A9DA-4F25-4C63-888F-723498543732}" type="presOf" srcId="{2928DCE4-1802-44C2-9739-4053C9A24F66}" destId="{88D8FE6C-F5C5-4749-856A-B4513DDAEFCB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4E3F2E2-D283-4764-9506-97C563FEAD2F}" type="presOf" srcId="{9FF085CE-92A9-4BE3-852D-6002BEAE1628}" destId="{B558228F-2E0F-44E6-BF22-2DC2C35F7C9B}" srcOrd="0" destOrd="0" presId="urn:microsoft.com/office/officeart/2008/layout/HorizontalMultiLevelHierarchy"/>
    <dgm:cxn modelId="{A2BF4002-9D3C-4396-A49D-AB2B94A90DF0}" type="presOf" srcId="{AA8C4BC3-4E4D-4A52-8AB1-77DFDD6DD379}" destId="{5735FE3E-74EF-4FB3-9C7C-EFF9A4077E40}" srcOrd="0" destOrd="0" presId="urn:microsoft.com/office/officeart/2008/layout/HorizontalMultiLevelHierarchy"/>
    <dgm:cxn modelId="{D863130D-6860-44F7-8776-680B985942B1}" type="presOf" srcId="{E79D608F-8165-43A1-B6DF-AA7424DA248F}" destId="{97C8331E-785B-4D2D-93C2-0C33798F51AA}" srcOrd="1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D2D9743E-091B-45A9-AB02-00BC646B0401}" type="presOf" srcId="{00963F75-C802-4A94-8361-4953CA2B074B}" destId="{E577ED8A-DDB0-47FC-91A1-05DA67246679}" srcOrd="0" destOrd="0" presId="urn:microsoft.com/office/officeart/2008/layout/HorizontalMultiLevelHierarchy"/>
    <dgm:cxn modelId="{C70113E0-183E-4F55-A5F8-E99302EDC64A}" type="presOf" srcId="{4DFEA64A-563B-4133-A49D-824BD8ED52C6}" destId="{E1218E52-8D83-49A5-B2D9-AE0CB3B14A81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1F94A8ED-F944-4015-9434-F485C05D3BF1}" type="presOf" srcId="{8771DDFA-78E6-44BB-B259-831C130785A6}" destId="{9E1F4D6E-758A-4F89-B7C9-6F8E281E0368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BFA5C598-5AA9-45F1-87B4-EB5CAB042C1A}" type="presOf" srcId="{704DA9B1-D6BF-47F5-9C27-8D537D6CF607}" destId="{FE4E5CCB-C2A2-40A2-AFEB-019A5086E0F8}" srcOrd="1" destOrd="0" presId="urn:microsoft.com/office/officeart/2008/layout/HorizontalMultiLevelHierarchy"/>
    <dgm:cxn modelId="{D7C192FB-C804-4978-8F24-CF507BB55A35}" type="presOf" srcId="{020C3CB8-F66F-4A69-ABD9-4C8E9FA7588B}" destId="{6A787B02-266F-428D-84E1-1375B86AEAA4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2694800D-64A7-4E8F-A50C-0A7BABAFD64F}" type="presOf" srcId="{704DA9B1-D6BF-47F5-9C27-8D537D6CF607}" destId="{58FC7E62-60ED-47F8-81ED-B3D997042171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0ECC1CF4-D902-42A1-80A6-35B49681F810}" type="presOf" srcId="{A0280EC0-48F3-4377-B473-9E2E9200A53D}" destId="{52E8EB44-07A8-4451-BF7E-650405FEBF53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B9BF6AD-1524-43AA-A49D-367CA9A8F140}" type="presOf" srcId="{5DABAC95-0790-46AB-AACE-2CC5B99DE08A}" destId="{C89F51ED-3374-442C-92AA-F1197A936B88}" srcOrd="0" destOrd="0" presId="urn:microsoft.com/office/officeart/2008/layout/HorizontalMultiLevelHierarchy"/>
    <dgm:cxn modelId="{FE203A1E-D529-4D3A-B23A-D635DF128141}" type="presOf" srcId="{6C402287-AD38-4F7C-800F-416FFF66AAB9}" destId="{B9D609B1-809C-4965-B514-7AA09B4F36A2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56B8723F-D31E-4838-BE2D-3A091F0C0A7F}" type="presOf" srcId="{A6A3B108-A6CD-47C6-B439-27767AA851FD}" destId="{2EE71629-6410-4266-B4E0-73BEC8BDE22A}" srcOrd="1" destOrd="0" presId="urn:microsoft.com/office/officeart/2008/layout/HorizontalMultiLevelHierarchy"/>
    <dgm:cxn modelId="{0777BA7C-3798-49BB-848C-2E9F5D353576}" type="presOf" srcId="{682E4A84-5404-4D13-9CD6-E74AD3743234}" destId="{9573BB6B-4624-4F21-B6BA-1A5741B20392}" srcOrd="1" destOrd="0" presId="urn:microsoft.com/office/officeart/2008/layout/HorizontalMultiLevelHierarchy"/>
    <dgm:cxn modelId="{44B27BD4-6900-4599-9B30-C66013EE7D99}" type="presOf" srcId="{4E9E7446-BC46-463D-A3B1-77B99D4705FB}" destId="{850E0F57-10EC-4F02-B8C2-8FB4CCEE1863}" srcOrd="0" destOrd="0" presId="urn:microsoft.com/office/officeart/2008/layout/HorizontalMultiLevelHierarchy"/>
    <dgm:cxn modelId="{F95B1FF3-4BEC-4B9C-B4A6-C878D6E6476D}" type="presOf" srcId="{A8FAAB01-E0F3-45D4-BA2D-AB425D2B554A}" destId="{11A54D07-6D6E-40A8-BE64-2A97BA0DE875}" srcOrd="0" destOrd="0" presId="urn:microsoft.com/office/officeart/2008/layout/HorizontalMultiLevelHierarchy"/>
    <dgm:cxn modelId="{AB083879-3883-4832-87C7-776700E58A33}" type="presOf" srcId="{C628B6EF-D8F5-4CE5-9460-9E4ECD79F7CB}" destId="{D25AF45C-8621-41E6-96C3-C7BD2BF6496A}" srcOrd="0" destOrd="0" presId="urn:microsoft.com/office/officeart/2008/layout/HorizontalMultiLevelHierarchy"/>
    <dgm:cxn modelId="{8E7BF11F-43A9-478E-AA53-6BF7AD2F613F}" type="presOf" srcId="{020C3CB8-F66F-4A69-ABD9-4C8E9FA7588B}" destId="{035B84C3-2750-488D-8708-3E690A884370}" srcOrd="1" destOrd="0" presId="urn:microsoft.com/office/officeart/2008/layout/HorizontalMultiLevelHierarchy"/>
    <dgm:cxn modelId="{CB774D79-C80A-4018-94BE-485027EE98A1}" type="presOf" srcId="{7B303FF6-57EA-4CA8-AD1F-141811DBEBFF}" destId="{97A3A177-556A-4EBC-B2C8-0FFC13FE37B9}" srcOrd="0" destOrd="0" presId="urn:microsoft.com/office/officeart/2008/layout/HorizontalMultiLevelHierarchy"/>
    <dgm:cxn modelId="{6C038FEF-BF0F-49BF-A0D5-EF0E721DECC2}" type="presOf" srcId="{A6A3B108-A6CD-47C6-B439-27767AA851FD}" destId="{623146BB-4831-4F81-BA17-6CA64C68F095}" srcOrd="0" destOrd="0" presId="urn:microsoft.com/office/officeart/2008/layout/HorizontalMultiLevelHierarchy"/>
    <dgm:cxn modelId="{559D5E37-5E08-40C6-902A-22B9579A0BCF}" type="presOf" srcId="{21A560F5-D000-44D9-A385-450763F85D12}" destId="{85AD3769-B2A0-4F97-AC09-64FFDA6CF3AC}" srcOrd="0" destOrd="0" presId="urn:microsoft.com/office/officeart/2008/layout/HorizontalMultiLevelHierarchy"/>
    <dgm:cxn modelId="{ECB760C9-6E10-4110-865F-E5F1C33A48A0}" type="presOf" srcId="{161FC228-2781-4EB5-A704-2302BEDB5658}" destId="{D61D9318-CF1C-4027-9FB9-CA3681111D48}" srcOrd="0" destOrd="0" presId="urn:microsoft.com/office/officeart/2008/layout/HorizontalMultiLevelHierarchy"/>
    <dgm:cxn modelId="{4AEF2114-F3BD-4A0E-9757-EC94D10699EF}" type="presOf" srcId="{B6F62293-5A49-4836-9EB5-F64F5641F718}" destId="{089EB4D2-309E-48F6-B6C7-F07A788BD238}" srcOrd="0" destOrd="0" presId="urn:microsoft.com/office/officeart/2008/layout/HorizontalMultiLevelHierarchy"/>
    <dgm:cxn modelId="{4843CE85-B9A0-44D7-A8A3-F61E80B4D515}" type="presOf" srcId="{FB4F863F-804B-4BC0-9A7B-3D189EFEFA79}" destId="{125CB29D-5287-44FE-B6CD-D583FCA9B6FC}" srcOrd="1" destOrd="0" presId="urn:microsoft.com/office/officeart/2008/layout/HorizontalMultiLevelHierarchy"/>
    <dgm:cxn modelId="{B33A3CA6-57CB-4BC2-8082-F02C8B6033C1}" type="presOf" srcId="{77045B65-CA4D-4427-BBC5-A790B43863BF}" destId="{175BCD3D-803C-4269-8FDB-885DF309A51B}" srcOrd="0" destOrd="0" presId="urn:microsoft.com/office/officeart/2008/layout/HorizontalMultiLevelHierarchy"/>
    <dgm:cxn modelId="{085FF83B-D0FC-4DD6-86C9-81F45CEAB4A1}" type="presOf" srcId="{CAFE2F98-C047-45B2-AC41-3BC4559DF3E0}" destId="{E4348112-3497-4B55-A930-99F2D505E6C1}" srcOrd="0" destOrd="0" presId="urn:microsoft.com/office/officeart/2008/layout/HorizontalMultiLevelHierarchy"/>
    <dgm:cxn modelId="{80CDAAF3-8025-4B3D-9212-F43AF83673DA}" type="presOf" srcId="{FD37CF3C-B712-4138-A3A5-089D9A88586A}" destId="{CE5622EA-E03C-42DF-B2F8-357F11A84187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77A318D-7ECA-4BAD-BDE2-140933C9BE54}" type="presOf" srcId="{682E4A84-5404-4D13-9CD6-E74AD3743234}" destId="{B75ABC98-6F28-418F-BAD1-9E28A0B13D07}" srcOrd="0" destOrd="0" presId="urn:microsoft.com/office/officeart/2008/layout/HorizontalMultiLevelHierarchy"/>
    <dgm:cxn modelId="{56928582-798F-4303-859A-44BBC006A93F}" type="presOf" srcId="{445ADEAA-85ED-4619-A310-CB630B0F7CF6}" destId="{54F9A2B1-D935-4998-A27D-9D2702444D72}" srcOrd="1" destOrd="0" presId="urn:microsoft.com/office/officeart/2008/layout/HorizontalMultiLevelHierarchy"/>
    <dgm:cxn modelId="{1FE66DC2-9C8C-4889-84B7-60BD5284CE18}" type="presOf" srcId="{07050F00-6CAB-4479-9938-6DE2679AC471}" destId="{2EF38378-6BAB-4D13-9179-251CC87E9673}" srcOrd="0" destOrd="0" presId="urn:microsoft.com/office/officeart/2008/layout/HorizontalMultiLevelHierarchy"/>
    <dgm:cxn modelId="{1A3D5F90-CD59-4183-A41D-99A095327663}" type="presOf" srcId="{FB4F863F-804B-4BC0-9A7B-3D189EFEFA79}" destId="{FFE6EA94-E597-43CD-B696-4D5C38F81B91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DEE04A00-BFC7-4B06-A3DA-FF4124697570}" type="presOf" srcId="{2928DCE4-1802-44C2-9739-4053C9A24F66}" destId="{9CDE94DE-324B-445A-9036-F23E3DC8ED39}" srcOrd="0" destOrd="0" presId="urn:microsoft.com/office/officeart/2008/layout/HorizontalMultiLevelHierarchy"/>
    <dgm:cxn modelId="{CF2CEAB4-DEC5-4419-9CC6-8735DF1272BD}" srcId="{8DAE49A2-5A65-464D-834F-85A3315272C6}" destId="{7B303FF6-57EA-4CA8-AD1F-141811DBEBFF}" srcOrd="1" destOrd="0" parTransId="{DE579506-0ACC-40FD-8F7B-62358E6789F1}" sibTransId="{225B4314-1517-48B9-9ED6-61FBC02DBD49}"/>
    <dgm:cxn modelId="{EAB8B59C-3E04-48C4-A742-1FF066CA9DAC}" type="presOf" srcId="{36EE5E4E-5357-4CD9-A18A-8614DE00D70E}" destId="{51256108-3E04-409B-BF38-F3E9918F32C3}" srcOrd="0" destOrd="0" presId="urn:microsoft.com/office/officeart/2008/layout/HorizontalMultiLevelHierarchy"/>
    <dgm:cxn modelId="{982BEFA1-70CF-4702-BEA1-9DEF809B60E4}" type="presOf" srcId="{74363645-C3FB-4B32-9BD4-6D7C76DC77D9}" destId="{F94E27A2-06B0-4D02-BDCB-938B94E8148D}" srcOrd="0" destOrd="0" presId="urn:microsoft.com/office/officeart/2008/layout/HorizontalMultiLevelHierarchy"/>
    <dgm:cxn modelId="{EFFE9447-F576-4964-A306-4425715DF329}" type="presOf" srcId="{E3F72AB1-9CF8-425B-9059-CB568EF7DB75}" destId="{64A8B0B5-D591-4771-BF42-9841FA3D0B97}" srcOrd="1" destOrd="0" presId="urn:microsoft.com/office/officeart/2008/layout/HorizontalMultiLevelHierarchy"/>
    <dgm:cxn modelId="{C7428D55-77B7-47EA-958F-F8562C26E7A3}" type="presOf" srcId="{A4E790DF-628F-4A0F-BEB2-DC2B27532B7C}" destId="{EC4FAAE3-3A08-4E62-B0A2-18D177DFE4D8}" srcOrd="0" destOrd="0" presId="urn:microsoft.com/office/officeart/2008/layout/HorizontalMultiLevelHierarchy"/>
    <dgm:cxn modelId="{102F8FD7-CB15-4AD6-B979-1CFFBF6DEDB4}" type="presOf" srcId="{B740FAFE-1E08-443E-97FC-31DE6C1DB1D4}" destId="{81ACF7FA-B099-40F5-95DF-D5D0D173EDC1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C2AD9F73-91B8-47E9-9EC0-6FC728E75AFC}" type="presOf" srcId="{74363645-C3FB-4B32-9BD4-6D7C76DC77D9}" destId="{D76B4BAA-C4F5-4621-85F3-C2814AD4168E}" srcOrd="1" destOrd="0" presId="urn:microsoft.com/office/officeart/2008/layout/HorizontalMultiLevelHierarchy"/>
    <dgm:cxn modelId="{590357CA-53CF-4FCF-86BB-CA133F2A07DE}" type="presOf" srcId="{9B22DAD0-C431-49EF-9B06-8AC978C77777}" destId="{40DAE00E-BC31-458A-9ABD-1B2487556F06}" srcOrd="1" destOrd="0" presId="urn:microsoft.com/office/officeart/2008/layout/HorizontalMultiLevelHierarchy"/>
    <dgm:cxn modelId="{BF449F51-AC28-4FA8-A572-256A8AF17195}" type="presOf" srcId="{8E4C212A-CCCA-45BB-9E98-796210F53B94}" destId="{39C92F96-B8D8-4EA0-9695-4A2C544C35B8}" srcOrd="1" destOrd="0" presId="urn:microsoft.com/office/officeart/2008/layout/HorizontalMultiLevelHierarchy"/>
    <dgm:cxn modelId="{7863044E-1FCD-4570-AF2D-F79160357BDC}" type="presOf" srcId="{A36AD48E-9B8D-485A-A2CF-BFD1D25C3E0E}" destId="{8AC247F6-DD61-43A1-98D8-13B81424B6D9}" srcOrd="0" destOrd="0" presId="urn:microsoft.com/office/officeart/2008/layout/HorizontalMultiLevelHierarchy"/>
    <dgm:cxn modelId="{111AC924-AFBC-47E4-AC40-A049CCFF015C}" type="presOf" srcId="{7C96C2F9-42F3-4FA9-AF39-DFDA6D8A6B17}" destId="{35230147-08DE-412B-B61C-482C3D2BC7EE}" srcOrd="0" destOrd="0" presId="urn:microsoft.com/office/officeart/2008/layout/HorizontalMultiLevelHierarchy"/>
    <dgm:cxn modelId="{61CEA3F2-779B-4A93-99AE-13BDEEA97138}" type="presOf" srcId="{D4F533A4-1FE3-4CA0-8875-70D57BA67D77}" destId="{36BFE567-3ED6-4E24-9B27-7075E6F3F7F8}" srcOrd="1" destOrd="0" presId="urn:microsoft.com/office/officeart/2008/layout/HorizontalMultiLevelHierarchy"/>
    <dgm:cxn modelId="{D5CC514B-3A1A-4D99-9243-A752A085289C}" type="presOf" srcId="{D3B5CC17-6111-4B23-B037-7D4F04978128}" destId="{F10B2F85-6CA4-4DEE-A905-C17E5F756A51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79152CA2-DF2A-4B7E-AF26-0F8ACAF32352}" type="presOf" srcId="{2E3C7345-DA01-4D3A-A646-1CB5B1463BA4}" destId="{11939ED3-8FFD-4797-A85B-92A0BC202556}" srcOrd="0" destOrd="0" presId="urn:microsoft.com/office/officeart/2008/layout/HorizontalMultiLevelHierarchy"/>
    <dgm:cxn modelId="{7131E163-C2A7-4DF4-B7CD-6756A2648033}" type="presOf" srcId="{2F6C1EF3-588B-4766-85AE-3B5515CA5AF4}" destId="{3B1A3685-9A27-4EC4-BEFC-1FDA25274BFA}" srcOrd="0" destOrd="0" presId="urn:microsoft.com/office/officeart/2008/layout/HorizontalMultiLevelHierarchy"/>
    <dgm:cxn modelId="{8BB258B2-9970-4362-81D0-5D979BCC56A3}" type="presOf" srcId="{DBF55084-F06A-431D-AEE1-512277319DBA}" destId="{825BE01C-D7B3-4F41-B894-43E47067F56C}" srcOrd="0" destOrd="0" presId="urn:microsoft.com/office/officeart/2008/layout/HorizontalMultiLevelHierarchy"/>
    <dgm:cxn modelId="{DE9021DE-BEB5-4792-9640-ECE5EDFD60EF}" type="presOf" srcId="{DBF55084-F06A-431D-AEE1-512277319DBA}" destId="{B7DB7C01-779B-414C-B3C2-A762A4FF8187}" srcOrd="1" destOrd="0" presId="urn:microsoft.com/office/officeart/2008/layout/HorizontalMultiLevelHierarchy"/>
    <dgm:cxn modelId="{70A4C802-8961-4E92-9380-661365E3ECC2}" type="presOf" srcId="{A15528EF-1EC8-4C3A-99CB-748F4025BF2A}" destId="{7A6D3758-B1CC-411D-8AF9-0F8DDF2A0DAE}" srcOrd="1" destOrd="0" presId="urn:microsoft.com/office/officeart/2008/layout/HorizontalMultiLevelHierarchy"/>
    <dgm:cxn modelId="{ED64D33F-DC8B-478C-B3A3-FD88AF884327}" type="presOf" srcId="{EB0FB645-2A76-4606-806D-3412B5F329F0}" destId="{4515FAEF-36C9-4116-9605-1B965FA33EC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35C87C8A-A386-4898-A643-818271EE0866}" type="presOf" srcId="{6481EF35-7431-4867-A768-7E1D6BAEE836}" destId="{44B612DB-1CDC-482D-9BF4-4CBC9FBC4299}" srcOrd="0" destOrd="0" presId="urn:microsoft.com/office/officeart/2008/layout/HorizontalMultiLevelHierarchy"/>
    <dgm:cxn modelId="{4ABBBE5E-CFD0-421E-B206-CF14DE2AA99F}" type="presOf" srcId="{2F6C1EF3-588B-4766-85AE-3B5515CA5AF4}" destId="{CC9EEFE9-F203-4C3A-89C0-45943F6D1FD8}" srcOrd="1" destOrd="0" presId="urn:microsoft.com/office/officeart/2008/layout/HorizontalMultiLevelHierarchy"/>
    <dgm:cxn modelId="{5A7B65E5-3AA4-4B53-8AE5-50E74055A2EE}" type="presOf" srcId="{29897DF1-5A99-4FC2-AD7A-38BA3A9BF8E9}" destId="{0C040E66-16C7-48D7-AD27-B7067DD30C0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4A8EF27A-EF9F-4D9B-90F6-519693B73979}" type="presOf" srcId="{445ADEAA-85ED-4619-A310-CB630B0F7CF6}" destId="{183178E7-3652-4F80-BF96-DFBA1D9849F1}" srcOrd="0" destOrd="0" presId="urn:microsoft.com/office/officeart/2008/layout/HorizontalMultiLevelHierarchy"/>
    <dgm:cxn modelId="{0A186669-F176-40C7-9C55-FEF6CFC695CF}" type="presOf" srcId="{A0280EC0-48F3-4377-B473-9E2E9200A53D}" destId="{98EB8797-52D0-4634-91D7-2FF2144FD328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42CA4EF0-5731-4A0D-A0B1-9A921E146CBC}" type="presOf" srcId="{440A8EC3-34CF-417B-8C32-6550E42871F2}" destId="{D8029DD7-C3D4-4A1B-A556-4867F2CA8583}" srcOrd="0" destOrd="0" presId="urn:microsoft.com/office/officeart/2008/layout/HorizontalMultiLevelHierarchy"/>
    <dgm:cxn modelId="{009E7D7E-7656-4410-8FB0-677DB67C7DF7}" type="presOf" srcId="{36EE5E4E-5357-4CD9-A18A-8614DE00D70E}" destId="{448823C4-1E8D-46E3-8B01-F3B98CBD625A}" srcOrd="1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6751D568-3174-49E8-A3EF-2C93A12DD246}" type="presOf" srcId="{1FF9B760-B4AF-4548-BD8A-82A7133A970A}" destId="{5B2A2679-3A76-4E9A-9D97-1CE4131E5F19}" srcOrd="0" destOrd="0" presId="urn:microsoft.com/office/officeart/2008/layout/HorizontalMultiLevelHierarchy"/>
    <dgm:cxn modelId="{F4402697-CDCD-4959-9803-395C04868687}" type="presOf" srcId="{A36AD48E-9B8D-485A-A2CF-BFD1D25C3E0E}" destId="{390BC07F-E4C9-4AA8-90F7-0DD96B04E8D3}" srcOrd="1" destOrd="0" presId="urn:microsoft.com/office/officeart/2008/layout/HorizontalMultiLevelHierarchy"/>
    <dgm:cxn modelId="{2249F217-69AF-4CE7-BE48-2452E74B032C}" type="presOf" srcId="{B6705842-5F9A-4253-83F6-3AC3163BCADB}" destId="{D7F89198-7E14-4F67-8FA2-B38F544D07B9}" srcOrd="0" destOrd="0" presId="urn:microsoft.com/office/officeart/2008/layout/HorizontalMultiLevelHierarchy"/>
    <dgm:cxn modelId="{83C147A1-926B-4E09-B812-D369E3A15F3C}" type="presOf" srcId="{469C2EA8-C99D-4A72-8FB5-77415700E92F}" destId="{852C6AE3-077A-4ED2-ACB6-D3C5F64796D8}" srcOrd="0" destOrd="0" presId="urn:microsoft.com/office/officeart/2008/layout/HorizontalMultiLevelHierarchy"/>
    <dgm:cxn modelId="{32BD37C3-6BE4-4987-AD00-B2A785B939D9}" type="presOf" srcId="{FE212220-8D95-4B58-BFE2-E9A5A7A458E9}" destId="{9B37C1F2-3150-4098-8688-F1640A570471}" srcOrd="0" destOrd="0" presId="urn:microsoft.com/office/officeart/2008/layout/HorizontalMultiLevelHierarchy"/>
    <dgm:cxn modelId="{0CF6CC56-3539-4533-91CC-D0E1A5950432}" type="presOf" srcId="{B740FAFE-1E08-443E-97FC-31DE6C1DB1D4}" destId="{123B4E25-34AD-4FB8-A83D-06F7F67D9D13}" srcOrd="1" destOrd="0" presId="urn:microsoft.com/office/officeart/2008/layout/HorizontalMultiLevelHierarchy"/>
    <dgm:cxn modelId="{D626C938-02F1-417F-A6A2-5E61C52A50CB}" type="presOf" srcId="{205FFB4D-4274-4047-B935-6F5013375A43}" destId="{0B695C86-3F6C-4648-A15A-8533D9EA1FFD}" srcOrd="0" destOrd="0" presId="urn:microsoft.com/office/officeart/2008/layout/HorizontalMultiLevelHierarchy"/>
    <dgm:cxn modelId="{8C4B1937-2476-4D04-946D-B24DF3B3F189}" type="presOf" srcId="{3040EC1C-1FBA-4FE8-B044-4B5781EBB76D}" destId="{991CE33F-43E7-40DB-9B80-B5E9EFEAB066}" srcOrd="0" destOrd="0" presId="urn:microsoft.com/office/officeart/2008/layout/HorizontalMultiLevelHierarchy"/>
    <dgm:cxn modelId="{8D9018C5-9DE3-469F-BCEF-1BF6D45CF004}" type="presOf" srcId="{FEBE9865-0CC4-4161-B6AD-C8A2C552EB78}" destId="{F49FBDA6-9523-404F-8026-E9439F9AAA03}" srcOrd="0" destOrd="0" presId="urn:microsoft.com/office/officeart/2008/layout/HorizontalMultiLevelHierarchy"/>
    <dgm:cxn modelId="{556DA8CE-A51C-4356-A836-C2E987F32C9D}" type="presOf" srcId="{48DC19ED-F2A3-4389-A332-48AFE204A8AD}" destId="{677A5D06-DD83-4331-8E8B-FACEDB1BD5FA}" srcOrd="1" destOrd="0" presId="urn:microsoft.com/office/officeart/2008/layout/HorizontalMultiLevelHierarchy"/>
    <dgm:cxn modelId="{F5DEFFB7-CCC7-416B-A1FE-1B1C179C5B26}" type="presOf" srcId="{87CA76E2-ED6A-4E28-9BB7-DBC0ED364C42}" destId="{C377E685-80F1-48EF-B51F-AFD781041C01}" srcOrd="0" destOrd="0" presId="urn:microsoft.com/office/officeart/2008/layout/HorizontalMultiLevelHierarchy"/>
    <dgm:cxn modelId="{F7CEF57C-8A3A-47FB-92F2-547908D138DD}" type="presOf" srcId="{B9AE2228-8FF3-4E3C-9159-E08C3A0E486F}" destId="{1076CA54-8877-47C3-961B-A276127581B5}" srcOrd="1" destOrd="0" presId="urn:microsoft.com/office/officeart/2008/layout/HorizontalMultiLevelHierarchy"/>
    <dgm:cxn modelId="{1E35E258-6F27-4BB9-A9C7-EA949D3737EB}" type="presOf" srcId="{0DAF639E-86CA-4555-AD45-B755DCDDD66B}" destId="{240045D8-BDBE-4748-A76B-F30093301C3D}" srcOrd="0" destOrd="0" presId="urn:microsoft.com/office/officeart/2008/layout/HorizontalMultiLevelHierarchy"/>
    <dgm:cxn modelId="{F96217B4-BF8E-45B3-AB95-B0312951035C}" type="presOf" srcId="{6481EF35-7431-4867-A768-7E1D6BAEE836}" destId="{7E3E815A-1F38-46CD-A198-F6CFEAA05F9D}" srcOrd="1" destOrd="0" presId="urn:microsoft.com/office/officeart/2008/layout/HorizontalMultiLevelHierarchy"/>
    <dgm:cxn modelId="{25CA6331-D264-4CEC-926A-90BDA0F9499D}" type="presOf" srcId="{E2723EEC-CCC2-450A-8917-20FEC3C92C1C}" destId="{AB50A51B-F20A-4F5E-94BD-F9D77A9332BC}" srcOrd="0" destOrd="0" presId="urn:microsoft.com/office/officeart/2008/layout/HorizontalMultiLevelHierarchy"/>
    <dgm:cxn modelId="{4202DED8-DFCB-43BF-A389-137854CFAB25}" type="presOf" srcId="{F1DCE6A1-12E4-4782-B18A-C50D1E8742E1}" destId="{20A12149-8214-4EBF-A5C5-2EA238C468D1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11ADA17-7F39-4E15-96DE-7F576A2854A8}" type="presOf" srcId="{62A442AA-CB55-4131-9E1F-9B8474AF9C8E}" destId="{CF0EF262-19CE-4132-A2D9-4CAAE2B86226}" srcOrd="0" destOrd="0" presId="urn:microsoft.com/office/officeart/2008/layout/HorizontalMultiLevelHierarchy"/>
    <dgm:cxn modelId="{5BC4D752-522E-44AF-9944-8FADE5FD114E}" type="presOf" srcId="{E79D608F-8165-43A1-B6DF-AA7424DA248F}" destId="{8542F5B9-67D9-4447-8C29-940F39DB9407}" srcOrd="0" destOrd="0" presId="urn:microsoft.com/office/officeart/2008/layout/HorizontalMultiLevelHierarchy"/>
    <dgm:cxn modelId="{804BEC53-10B4-49BA-95BC-850CFDDEC4E0}" type="presOf" srcId="{D4F533A4-1FE3-4CA0-8875-70D57BA67D77}" destId="{F55DD936-1830-4F80-96CA-9FA972970547}" srcOrd="0" destOrd="0" presId="urn:microsoft.com/office/officeart/2008/layout/HorizontalMultiLevelHierarchy"/>
    <dgm:cxn modelId="{13AB6FD0-BE80-44AA-935A-618CE9822BB3}" type="presOf" srcId="{38A870F0-D051-40EF-8F8B-794D39F39A58}" destId="{927FCCAB-98F8-4BEA-99B1-454338C8A10F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B623E44-E303-428D-8868-FA0CBEA0347B}" type="presOf" srcId="{DE634813-F9BA-44DA-BA59-ABCC62DAE6D1}" destId="{E8D8CEE9-FA90-4415-AAE3-E34B668155C6}" srcOrd="0" destOrd="0" presId="urn:microsoft.com/office/officeart/2008/layout/HorizontalMultiLevelHierarchy"/>
    <dgm:cxn modelId="{129DEB73-33C0-4C28-866E-FD83945636FE}" type="presOf" srcId="{A8FAAB01-E0F3-45D4-BA2D-AB425D2B554A}" destId="{D05D1B16-7B8F-4130-B566-BC5561F104A1}" srcOrd="1" destOrd="0" presId="urn:microsoft.com/office/officeart/2008/layout/HorizontalMultiLevelHierarchy"/>
    <dgm:cxn modelId="{DCC02EF0-5B40-4278-9E54-DDE2F591231F}" type="presOf" srcId="{F1DCE6A1-12E4-4782-B18A-C50D1E8742E1}" destId="{B9B45462-C1C6-4D94-A251-DDBCA47F40F6}" srcOrd="1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28D2FC70-62D7-4AE1-89A1-C8F4F4610471}" type="presOf" srcId="{FE212220-8D95-4B58-BFE2-E9A5A7A458E9}" destId="{1BB2FA1E-B66C-44DD-9494-939424D7DCD8}" srcOrd="1" destOrd="0" presId="urn:microsoft.com/office/officeart/2008/layout/HorizontalMultiLevelHierarchy"/>
    <dgm:cxn modelId="{71A92513-D3BA-45F7-B05D-0C3D898CCFDD}" type="presOf" srcId="{A15528EF-1EC8-4C3A-99CB-748F4025BF2A}" destId="{2D32AA52-C83F-4380-88DB-E084883807B3}" srcOrd="0" destOrd="0" presId="urn:microsoft.com/office/officeart/2008/layout/HorizontalMultiLevelHierarchy"/>
    <dgm:cxn modelId="{5BFB9E03-298A-4501-9E9A-A8DAE6EF9B9B}" type="presOf" srcId="{7EA7337D-CD1F-4A2C-94ED-4703CB7A21B7}" destId="{DC3EFA0E-F7D3-488D-BAB2-83AB040D5D03}" srcOrd="0" destOrd="0" presId="urn:microsoft.com/office/officeart/2008/layout/HorizontalMultiLevelHierarchy"/>
    <dgm:cxn modelId="{6F3A8BB5-AF03-4CC0-BCB5-34B9B2F9B5F8}" type="presOf" srcId="{9A885259-DEC4-4E82-9941-7849C2E51E8F}" destId="{DD4916BE-0368-4708-B222-FC87BB8E704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18133D21-6066-48FD-BACB-9A151790DF44}" type="presOf" srcId="{4E9E7446-BC46-463D-A3B1-77B99D4705FB}" destId="{C0882C33-E5F1-472C-AF78-41512B6D8EF2}" srcOrd="1" destOrd="0" presId="urn:microsoft.com/office/officeart/2008/layout/HorizontalMultiLevelHierarchy"/>
    <dgm:cxn modelId="{F423F17C-7023-46AB-A886-4AFD09E75D58}" type="presOf" srcId="{B9AE2228-8FF3-4E3C-9159-E08C3A0E486F}" destId="{3D594C2F-E3B3-49E4-91B1-8021AB724E6F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A037ADE8-EB8A-494D-A28F-790386E73B8D}" type="presOf" srcId="{E3F72AB1-9CF8-425B-9059-CB568EF7DB75}" destId="{13B31FC7-D576-4A66-BE14-D30919A7EFCC}" srcOrd="0" destOrd="0" presId="urn:microsoft.com/office/officeart/2008/layout/HorizontalMultiLevelHierarchy"/>
    <dgm:cxn modelId="{32D5655F-D1EF-4D06-820A-68CF2B85A300}" type="presOf" srcId="{91881DA2-9747-4E30-BFAB-DB612DE014D4}" destId="{5EB78EB3-5C99-470D-90EF-7A16B04F841C}" srcOrd="0" destOrd="0" presId="urn:microsoft.com/office/officeart/2008/layout/HorizontalMultiLevelHierarchy"/>
    <dgm:cxn modelId="{374BF1E6-5FAF-4A37-A4BF-C1B600615948}" type="presOf" srcId="{8CC61EA7-EE54-490B-9935-B83FD564FA16}" destId="{45849D85-2531-49E0-B359-6E8C5A7A5BB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25272D76-4AE9-40D7-9243-26B1AC93E12E}" type="presOf" srcId="{8DAE49A2-5A65-464D-834F-85A3315272C6}" destId="{BE85E3C4-D515-4F47-B414-22F146448CAE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364B3F27-F8C1-45FE-BD0B-D892BA740A4D}" type="presOf" srcId="{FF1693FC-A6C7-41D2-B5C2-CDFB0F2CE212}" destId="{BAF5A9AF-AC41-4985-9A67-D805AF466D92}" srcOrd="0" destOrd="0" presId="urn:microsoft.com/office/officeart/2008/layout/HorizontalMultiLevelHierarchy"/>
    <dgm:cxn modelId="{C9D4F058-2C61-4C63-BE95-7ED6DF0A22BD}" type="presOf" srcId="{0591ABFB-B513-4F53-954A-BE0CCA84D3F4}" destId="{5FA76DB7-CD34-4E9A-92C7-9C3011E2AE05}" srcOrd="1" destOrd="0" presId="urn:microsoft.com/office/officeart/2008/layout/HorizontalMultiLevelHierarchy"/>
    <dgm:cxn modelId="{369D3EC7-CEDA-4BF3-B94A-1D4762421B3D}" type="presOf" srcId="{2942D2DC-BB2F-45E4-89FA-23DD57EBE2C9}" destId="{39C89B63-185D-4E8F-9069-ABF04E398351}" srcOrd="1" destOrd="0" presId="urn:microsoft.com/office/officeart/2008/layout/HorizontalMultiLevelHierarchy"/>
    <dgm:cxn modelId="{865F3ADD-F4C4-4582-A17F-5E1FB691E985}" type="presOf" srcId="{9D177D0E-9F9D-48EA-9D36-DC2112BB6656}" destId="{7B296622-3203-4C3C-BADC-76263B452119}" srcOrd="0" destOrd="0" presId="urn:microsoft.com/office/officeart/2008/layout/HorizontalMultiLevelHierarchy"/>
    <dgm:cxn modelId="{0E86EE75-120A-4B26-9871-C43F17A00672}" type="presOf" srcId="{D8BEDA56-2337-457C-9B17-F7DCAB585C50}" destId="{06A6E930-5542-4ACE-8392-2222848CB92B}" srcOrd="0" destOrd="0" presId="urn:microsoft.com/office/officeart/2008/layout/HorizontalMultiLevelHierarchy"/>
    <dgm:cxn modelId="{68E2F26F-3368-447C-AF10-45166C076239}" type="presOf" srcId="{C161FC2D-F367-43E7-9842-271BC836C32B}" destId="{06C30667-D5A0-4F9D-A7A4-84636AD5CB4D}" srcOrd="1" destOrd="0" presId="urn:microsoft.com/office/officeart/2008/layout/HorizontalMultiLevelHierarchy"/>
    <dgm:cxn modelId="{6400F7DF-38DB-4E91-82F5-63816ECDB0E6}" type="presOf" srcId="{7BC838D6-6157-470F-82D4-29E432FC9ACF}" destId="{F9BD1C4A-88E0-4CF9-A171-FCFEF63FA9A1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DDC164F9-F575-48C9-9E7F-4398BA3930C1}" type="presOf" srcId="{7C96C2F9-42F3-4FA9-AF39-DFDA6D8A6B17}" destId="{535A9C15-4D87-43A0-AE9D-D623AB577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5F1E01C-57AB-481D-860F-7A06BF9C01A1}" type="presOf" srcId="{0591ABFB-B513-4F53-954A-BE0CCA84D3F4}" destId="{E5B9F434-C9E2-442A-861A-604679066E5A}" srcOrd="0" destOrd="0" presId="urn:microsoft.com/office/officeart/2008/layout/HorizontalMultiLevelHierarchy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3FCAFADA-7C79-4381-BDCD-3A57DCC19E88}" type="presOf" srcId="{DE579506-0ACC-40FD-8F7B-62358E6789F1}" destId="{D3E7C596-6B32-46AD-B03E-494568962089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38579F2C-51B9-4E90-A276-EE25BBA10BF9}" type="presOf" srcId="{D3B5CC17-6111-4B23-B037-7D4F04978128}" destId="{EB499143-0A51-4A84-9BCC-171DB7295B2C}" srcOrd="0" destOrd="0" presId="urn:microsoft.com/office/officeart/2008/layout/HorizontalMultiLevelHierarchy"/>
    <dgm:cxn modelId="{93048FFB-D965-4BAD-81AF-7FF440217981}" type="presOf" srcId="{57AD8457-1891-4D01-9AAA-1D65A24C20E2}" destId="{6ACE9C91-8BF6-4434-AEF4-BAACC2D67AAF}" srcOrd="1" destOrd="0" presId="urn:microsoft.com/office/officeart/2008/layout/HorizontalMultiLevelHierarchy"/>
    <dgm:cxn modelId="{39AE7821-DF07-483C-BE23-EB114066CE5B}" type="presParOf" srcId="{D61D9318-CF1C-4027-9FB9-CA3681111D48}" destId="{270F17E6-7730-4FCF-B2C8-87132A2A2953}" srcOrd="0" destOrd="0" presId="urn:microsoft.com/office/officeart/2008/layout/HorizontalMultiLevelHierarchy"/>
    <dgm:cxn modelId="{096D4424-1ED6-4F46-A960-8BBD50A5594A}" type="presParOf" srcId="{270F17E6-7730-4FCF-B2C8-87132A2A2953}" destId="{47AE8846-F21F-4E4C-B4A3-D44DA4BF791C}" srcOrd="0" destOrd="0" presId="urn:microsoft.com/office/officeart/2008/layout/HorizontalMultiLevelHierarchy"/>
    <dgm:cxn modelId="{08DD3CBD-C390-48B5-A4D7-23FE5F3E6106}" type="presParOf" srcId="{270F17E6-7730-4FCF-B2C8-87132A2A2953}" destId="{00B6C323-8ADF-4C2C-A98F-03A35CC9AEB8}" srcOrd="1" destOrd="0" presId="urn:microsoft.com/office/officeart/2008/layout/HorizontalMultiLevelHierarchy"/>
    <dgm:cxn modelId="{EED879CE-18E6-4B05-8603-D842B1F10CEE}" type="presParOf" srcId="{00B6C323-8ADF-4C2C-A98F-03A35CC9AEB8}" destId="{13B31FC7-D576-4A66-BE14-D30919A7EFCC}" srcOrd="0" destOrd="0" presId="urn:microsoft.com/office/officeart/2008/layout/HorizontalMultiLevelHierarchy"/>
    <dgm:cxn modelId="{B9958A27-E4E3-4F5B-ACCC-6BD79BA2CADE}" type="presParOf" srcId="{13B31FC7-D576-4A66-BE14-D30919A7EFCC}" destId="{64A8B0B5-D591-4771-BF42-9841FA3D0B97}" srcOrd="0" destOrd="0" presId="urn:microsoft.com/office/officeart/2008/layout/HorizontalMultiLevelHierarchy"/>
    <dgm:cxn modelId="{C42847C6-C054-4973-8139-8F39E93ACC4B}" type="presParOf" srcId="{00B6C323-8ADF-4C2C-A98F-03A35CC9AEB8}" destId="{CC2B1991-F28B-4882-8182-CD51B58E474C}" srcOrd="1" destOrd="0" presId="urn:microsoft.com/office/officeart/2008/layout/HorizontalMultiLevelHierarchy"/>
    <dgm:cxn modelId="{12454517-58FE-4048-BFA5-E4E3A0DB23A0}" type="presParOf" srcId="{CC2B1991-F28B-4882-8182-CD51B58E474C}" destId="{D8029DD7-C3D4-4A1B-A556-4867F2CA8583}" srcOrd="0" destOrd="0" presId="urn:microsoft.com/office/officeart/2008/layout/HorizontalMultiLevelHierarchy"/>
    <dgm:cxn modelId="{D25C006D-AA24-4E4F-B434-37A19EE2DFCE}" type="presParOf" srcId="{CC2B1991-F28B-4882-8182-CD51B58E474C}" destId="{680F4A64-CDDD-4A06-A124-B944A10F0BDA}" srcOrd="1" destOrd="0" presId="urn:microsoft.com/office/officeart/2008/layout/HorizontalMultiLevelHierarchy"/>
    <dgm:cxn modelId="{02040C8E-E8BA-4010-8B99-AFC748EA086C}" type="presParOf" srcId="{680F4A64-CDDD-4A06-A124-B944A10F0BDA}" destId="{4463F784-1FE6-4EDF-8CD2-7B915F9E882A}" srcOrd="0" destOrd="0" presId="urn:microsoft.com/office/officeart/2008/layout/HorizontalMultiLevelHierarchy"/>
    <dgm:cxn modelId="{D0CFB142-91A4-4B99-AC75-8C2462E4DE0D}" type="presParOf" srcId="{4463F784-1FE6-4EDF-8CD2-7B915F9E882A}" destId="{677A5D06-DD83-4331-8E8B-FACEDB1BD5FA}" srcOrd="0" destOrd="0" presId="urn:microsoft.com/office/officeart/2008/layout/HorizontalMultiLevelHierarchy"/>
    <dgm:cxn modelId="{44C9E8B7-E2BC-44FA-9D7E-891BE2BBA97B}" type="presParOf" srcId="{680F4A64-CDDD-4A06-A124-B944A10F0BDA}" destId="{A11F7845-11D6-4DD0-986A-DA3416D206A8}" srcOrd="1" destOrd="0" presId="urn:microsoft.com/office/officeart/2008/layout/HorizontalMultiLevelHierarchy"/>
    <dgm:cxn modelId="{82906D86-199B-4EC7-9B8F-4D61EAC28193}" type="presParOf" srcId="{A11F7845-11D6-4DD0-986A-DA3416D206A8}" destId="{11939ED3-8FFD-4797-A85B-92A0BC202556}" srcOrd="0" destOrd="0" presId="urn:microsoft.com/office/officeart/2008/layout/HorizontalMultiLevelHierarchy"/>
    <dgm:cxn modelId="{BC82BE30-21FA-407E-9567-0EEC6D008BB7}" type="presParOf" srcId="{A11F7845-11D6-4DD0-986A-DA3416D206A8}" destId="{7ABDB52D-5252-40AA-9FC9-09941AFDB56A}" srcOrd="1" destOrd="0" presId="urn:microsoft.com/office/officeart/2008/layout/HorizontalMultiLevelHierarchy"/>
    <dgm:cxn modelId="{3E38A042-254D-4CD8-855A-27805F6DBD8F}" type="presParOf" srcId="{7ABDB52D-5252-40AA-9FC9-09941AFDB56A}" destId="{E5B9F434-C9E2-442A-861A-604679066E5A}" srcOrd="0" destOrd="0" presId="urn:microsoft.com/office/officeart/2008/layout/HorizontalMultiLevelHierarchy"/>
    <dgm:cxn modelId="{61808626-3DF6-48FE-B5DC-276055CE03C3}" type="presParOf" srcId="{E5B9F434-C9E2-442A-861A-604679066E5A}" destId="{5FA76DB7-CD34-4E9A-92C7-9C3011E2AE05}" srcOrd="0" destOrd="0" presId="urn:microsoft.com/office/officeart/2008/layout/HorizontalMultiLevelHierarchy"/>
    <dgm:cxn modelId="{72ED4FAE-D3A6-486F-B8E3-7682E3B45185}" type="presParOf" srcId="{7ABDB52D-5252-40AA-9FC9-09941AFDB56A}" destId="{6749D5B5-61B2-4E4E-A26C-4D1AA9FA4723}" srcOrd="1" destOrd="0" presId="urn:microsoft.com/office/officeart/2008/layout/HorizontalMultiLevelHierarchy"/>
    <dgm:cxn modelId="{5FB73387-07C1-4D61-8FBD-2A31E85B6871}" type="presParOf" srcId="{6749D5B5-61B2-4E4E-A26C-4D1AA9FA4723}" destId="{BE85E3C4-D515-4F47-B414-22F146448CAE}" srcOrd="0" destOrd="0" presId="urn:microsoft.com/office/officeart/2008/layout/HorizontalMultiLevelHierarchy"/>
    <dgm:cxn modelId="{00C27229-1A27-4C3E-ACBE-12BDE7934326}" type="presParOf" srcId="{6749D5B5-61B2-4E4E-A26C-4D1AA9FA4723}" destId="{5C0D8683-51F5-4EB2-9E85-8B1C36A8C7D9}" srcOrd="1" destOrd="0" presId="urn:microsoft.com/office/officeart/2008/layout/HorizontalMultiLevelHierarchy"/>
    <dgm:cxn modelId="{BCB1FB21-ADA0-4C75-B451-330A130CC74A}" type="presParOf" srcId="{5C0D8683-51F5-4EB2-9E85-8B1C36A8C7D9}" destId="{35230147-08DE-412B-B61C-482C3D2BC7EE}" srcOrd="0" destOrd="0" presId="urn:microsoft.com/office/officeart/2008/layout/HorizontalMultiLevelHierarchy"/>
    <dgm:cxn modelId="{ED710385-D0A4-45EC-BF7B-DDB7FDF9B409}" type="presParOf" srcId="{35230147-08DE-412B-B61C-482C3D2BC7EE}" destId="{535A9C15-4D87-43A0-AE9D-D623AB577CD8}" srcOrd="0" destOrd="0" presId="urn:microsoft.com/office/officeart/2008/layout/HorizontalMultiLevelHierarchy"/>
    <dgm:cxn modelId="{061508F0-CA7E-447C-B182-D32A71A7939F}" type="presParOf" srcId="{5C0D8683-51F5-4EB2-9E85-8B1C36A8C7D9}" destId="{DF3673B5-3956-4938-82D5-C96831413A47}" srcOrd="1" destOrd="0" presId="urn:microsoft.com/office/officeart/2008/layout/HorizontalMultiLevelHierarchy"/>
    <dgm:cxn modelId="{92050F98-01F4-4CEA-A24D-0A32015B859D}" type="presParOf" srcId="{DF3673B5-3956-4938-82D5-C96831413A47}" destId="{06A6E930-5542-4ACE-8392-2222848CB92B}" srcOrd="0" destOrd="0" presId="urn:microsoft.com/office/officeart/2008/layout/HorizontalMultiLevelHierarchy"/>
    <dgm:cxn modelId="{EFEFEF0C-8B81-4976-A725-31C62038EBD8}" type="presParOf" srcId="{DF3673B5-3956-4938-82D5-C96831413A47}" destId="{95EB8DC6-C13C-49A4-80DD-79D3932C6ABF}" srcOrd="1" destOrd="0" presId="urn:microsoft.com/office/officeart/2008/layout/HorizontalMultiLevelHierarchy"/>
    <dgm:cxn modelId="{2A0240A5-C594-462A-9276-71D0C948E8C4}" type="presParOf" srcId="{5C0D8683-51F5-4EB2-9E85-8B1C36A8C7D9}" destId="{D9698AFA-C70C-477C-9FFD-D1DA48CEEEAB}" srcOrd="2" destOrd="0" presId="urn:microsoft.com/office/officeart/2008/layout/HorizontalMultiLevelHierarchy"/>
    <dgm:cxn modelId="{C48FAF2C-1CD9-4985-9413-7BE3D7F0709A}" type="presParOf" srcId="{D9698AFA-C70C-477C-9FFD-D1DA48CEEEAB}" destId="{D3E7C596-6B32-46AD-B03E-494568962089}" srcOrd="0" destOrd="0" presId="urn:microsoft.com/office/officeart/2008/layout/HorizontalMultiLevelHierarchy"/>
    <dgm:cxn modelId="{E7313156-7D41-4E6B-8320-569A3B9ADA43}" type="presParOf" srcId="{5C0D8683-51F5-4EB2-9E85-8B1C36A8C7D9}" destId="{711745FF-0990-4E53-80AC-2158765DB3C0}" srcOrd="3" destOrd="0" presId="urn:microsoft.com/office/officeart/2008/layout/HorizontalMultiLevelHierarchy"/>
    <dgm:cxn modelId="{9FB36351-517D-4450-B7ED-DCFB187F6EC3}" type="presParOf" srcId="{711745FF-0990-4E53-80AC-2158765DB3C0}" destId="{97A3A177-556A-4EBC-B2C8-0FFC13FE37B9}" srcOrd="0" destOrd="0" presId="urn:microsoft.com/office/officeart/2008/layout/HorizontalMultiLevelHierarchy"/>
    <dgm:cxn modelId="{3B0E5D36-4392-468B-B291-14F65DEC4E33}" type="presParOf" srcId="{711745FF-0990-4E53-80AC-2158765DB3C0}" destId="{71B67026-32DD-4542-B344-C1A7215DF91A}" srcOrd="1" destOrd="0" presId="urn:microsoft.com/office/officeart/2008/layout/HorizontalMultiLevelHierarchy"/>
    <dgm:cxn modelId="{C14306C1-84AA-4C17-9658-7A0F22C4432B}" type="presParOf" srcId="{7ABDB52D-5252-40AA-9FC9-09941AFDB56A}" destId="{623146BB-4831-4F81-BA17-6CA64C68F095}" srcOrd="2" destOrd="0" presId="urn:microsoft.com/office/officeart/2008/layout/HorizontalMultiLevelHierarchy"/>
    <dgm:cxn modelId="{97E4AF42-A86B-452C-88C3-A8B236DC4A70}" type="presParOf" srcId="{623146BB-4831-4F81-BA17-6CA64C68F095}" destId="{2EE71629-6410-4266-B4E0-73BEC8BDE22A}" srcOrd="0" destOrd="0" presId="urn:microsoft.com/office/officeart/2008/layout/HorizontalMultiLevelHierarchy"/>
    <dgm:cxn modelId="{14067BB7-5374-4827-B64F-E8E6B906C7DC}" type="presParOf" srcId="{7ABDB52D-5252-40AA-9FC9-09941AFDB56A}" destId="{80804311-1980-4CFA-A74F-7CCA3764DC5B}" srcOrd="3" destOrd="0" presId="urn:microsoft.com/office/officeart/2008/layout/HorizontalMultiLevelHierarchy"/>
    <dgm:cxn modelId="{0688F869-F1E8-4449-9EDA-1AF2C55AD3AE}" type="presParOf" srcId="{80804311-1980-4CFA-A74F-7CCA3764DC5B}" destId="{2EF38378-6BAB-4D13-9179-251CC87E9673}" srcOrd="0" destOrd="0" presId="urn:microsoft.com/office/officeart/2008/layout/HorizontalMultiLevelHierarchy"/>
    <dgm:cxn modelId="{562350C4-7CB7-49B8-B9CE-8A68C5158A3D}" type="presParOf" srcId="{80804311-1980-4CFA-A74F-7CCA3764DC5B}" destId="{BDE9FA03-B0A6-4C64-8D6B-59AF9F120F72}" srcOrd="1" destOrd="0" presId="urn:microsoft.com/office/officeart/2008/layout/HorizontalMultiLevelHierarchy"/>
    <dgm:cxn modelId="{EE909F7E-4A0B-42EE-B47B-0011A48B60AA}" type="presParOf" srcId="{BDE9FA03-B0A6-4C64-8D6B-59AF9F120F72}" destId="{52E8EB44-07A8-4451-BF7E-650405FEBF53}" srcOrd="0" destOrd="0" presId="urn:microsoft.com/office/officeart/2008/layout/HorizontalMultiLevelHierarchy"/>
    <dgm:cxn modelId="{400C656D-520B-4C42-BE2D-6ADBDECA1AEF}" type="presParOf" srcId="{52E8EB44-07A8-4451-BF7E-650405FEBF53}" destId="{98EB8797-52D0-4634-91D7-2FF2144FD328}" srcOrd="0" destOrd="0" presId="urn:microsoft.com/office/officeart/2008/layout/HorizontalMultiLevelHierarchy"/>
    <dgm:cxn modelId="{D95B28D9-DE08-47FF-A008-4D38A7259E13}" type="presParOf" srcId="{BDE9FA03-B0A6-4C64-8D6B-59AF9F120F72}" destId="{6F3D5F11-7111-4141-8C71-EC983BDA7497}" srcOrd="1" destOrd="0" presId="urn:microsoft.com/office/officeart/2008/layout/HorizontalMultiLevelHierarchy"/>
    <dgm:cxn modelId="{86A97E30-5E4C-4567-982C-497B8A83575B}" type="presParOf" srcId="{6F3D5F11-7111-4141-8C71-EC983BDA7497}" destId="{45849D85-2531-49E0-B359-6E8C5A7A5BB1}" srcOrd="0" destOrd="0" presId="urn:microsoft.com/office/officeart/2008/layout/HorizontalMultiLevelHierarchy"/>
    <dgm:cxn modelId="{531A3229-6722-4263-B7E8-8ABA6B65D469}" type="presParOf" srcId="{6F3D5F11-7111-4141-8C71-EC983BDA7497}" destId="{4B18EEA4-8B5B-4AAC-92C4-FE268BD18EE4}" srcOrd="1" destOrd="0" presId="urn:microsoft.com/office/officeart/2008/layout/HorizontalMultiLevelHierarchy"/>
    <dgm:cxn modelId="{16CF5CDA-96D0-4C06-906F-4D34A48F0C11}" type="presParOf" srcId="{BDE9FA03-B0A6-4C64-8D6B-59AF9F120F72}" destId="{240045D8-BDBE-4748-A76B-F30093301C3D}" srcOrd="2" destOrd="0" presId="urn:microsoft.com/office/officeart/2008/layout/HorizontalMultiLevelHierarchy"/>
    <dgm:cxn modelId="{92D63F54-0649-49DD-BF56-D9CEED41F4AB}" type="presParOf" srcId="{240045D8-BDBE-4748-A76B-F30093301C3D}" destId="{E3AEF452-F265-464B-9DD5-B64CD8CDB938}" srcOrd="0" destOrd="0" presId="urn:microsoft.com/office/officeart/2008/layout/HorizontalMultiLevelHierarchy"/>
    <dgm:cxn modelId="{772BF7E6-BEDF-47F7-9BC3-CAF059431AD8}" type="presParOf" srcId="{BDE9FA03-B0A6-4C64-8D6B-59AF9F120F72}" destId="{8DE97EDB-725E-4A5D-9FAC-401EEFA8AE93}" srcOrd="3" destOrd="0" presId="urn:microsoft.com/office/officeart/2008/layout/HorizontalMultiLevelHierarchy"/>
    <dgm:cxn modelId="{9CB6ED53-80F5-4546-A62B-44425EDE5029}" type="presParOf" srcId="{8DE97EDB-725E-4A5D-9FAC-401EEFA8AE93}" destId="{3DBE490C-9619-49A8-9183-87EDD3FFB3D6}" srcOrd="0" destOrd="0" presId="urn:microsoft.com/office/officeart/2008/layout/HorizontalMultiLevelHierarchy"/>
    <dgm:cxn modelId="{B2547DAB-BF99-4DF6-B767-240F703BA024}" type="presParOf" srcId="{8DE97EDB-725E-4A5D-9FAC-401EEFA8AE93}" destId="{30C623C8-7D93-4934-8BB3-C743A52E2FBF}" srcOrd="1" destOrd="0" presId="urn:microsoft.com/office/officeart/2008/layout/HorizontalMultiLevelHierarchy"/>
    <dgm:cxn modelId="{3993E516-6382-44DD-956D-2DBAD4026C5B}" type="presParOf" srcId="{680F4A64-CDDD-4A06-A124-B944A10F0BDA}" destId="{E8D8CEE9-FA90-4415-AAE3-E34B668155C6}" srcOrd="2" destOrd="0" presId="urn:microsoft.com/office/officeart/2008/layout/HorizontalMultiLevelHierarchy"/>
    <dgm:cxn modelId="{B7497844-A90E-4304-8DF6-D4D4CB012815}" type="presParOf" srcId="{E8D8CEE9-FA90-4415-AAE3-E34B668155C6}" destId="{6C4975BD-F84A-4C3C-8710-4B05717C3ECF}" srcOrd="0" destOrd="0" presId="urn:microsoft.com/office/officeart/2008/layout/HorizontalMultiLevelHierarchy"/>
    <dgm:cxn modelId="{063BA729-A547-4FFB-971E-4D0EDE3C30B5}" type="presParOf" srcId="{680F4A64-CDDD-4A06-A124-B944A10F0BDA}" destId="{AC9AB124-C813-4045-B30F-7EEA7D8C1E2F}" srcOrd="3" destOrd="0" presId="urn:microsoft.com/office/officeart/2008/layout/HorizontalMultiLevelHierarchy"/>
    <dgm:cxn modelId="{1FD2699A-64F0-4434-B34F-20E0D6374E72}" type="presParOf" srcId="{AC9AB124-C813-4045-B30F-7EEA7D8C1E2F}" destId="{B1567EBD-1E43-4ECC-BFA4-ECB2828AD186}" srcOrd="0" destOrd="0" presId="urn:microsoft.com/office/officeart/2008/layout/HorizontalMultiLevelHierarchy"/>
    <dgm:cxn modelId="{0466A8F4-6CF2-4DD1-847A-854D1B4F66F9}" type="presParOf" srcId="{AC9AB124-C813-4045-B30F-7EEA7D8C1E2F}" destId="{CD295087-5161-4282-8D47-2CFBDD8D30D2}" srcOrd="1" destOrd="0" presId="urn:microsoft.com/office/officeart/2008/layout/HorizontalMultiLevelHierarchy"/>
    <dgm:cxn modelId="{5D798782-3B1A-4562-ADF7-42F3C8E247F6}" type="presParOf" srcId="{CD295087-5161-4282-8D47-2CFBDD8D30D2}" destId="{4515FAEF-36C9-4116-9605-1B965FA33EC8}" srcOrd="0" destOrd="0" presId="urn:microsoft.com/office/officeart/2008/layout/HorizontalMultiLevelHierarchy"/>
    <dgm:cxn modelId="{58A78B94-AAFC-4556-9AFC-9C4CD7D40674}" type="presParOf" srcId="{4515FAEF-36C9-4116-9605-1B965FA33EC8}" destId="{01A1C3B5-C708-4286-8CCA-6BA605875D87}" srcOrd="0" destOrd="0" presId="urn:microsoft.com/office/officeart/2008/layout/HorizontalMultiLevelHierarchy"/>
    <dgm:cxn modelId="{E824782F-97CC-4D99-845C-65269AAFAF14}" type="presParOf" srcId="{CD295087-5161-4282-8D47-2CFBDD8D30D2}" destId="{FBFF907A-74D9-4423-A9FA-501E138C8099}" srcOrd="1" destOrd="0" presId="urn:microsoft.com/office/officeart/2008/layout/HorizontalMultiLevelHierarchy"/>
    <dgm:cxn modelId="{E0D6DBBB-1E13-4152-9899-B47B3EE5DB93}" type="presParOf" srcId="{FBFF907A-74D9-4423-A9FA-501E138C8099}" destId="{D25AF45C-8621-41E6-96C3-C7BD2BF6496A}" srcOrd="0" destOrd="0" presId="urn:microsoft.com/office/officeart/2008/layout/HorizontalMultiLevelHierarchy"/>
    <dgm:cxn modelId="{09FBDD77-90FE-4DA1-90B0-54D031401946}" type="presParOf" srcId="{FBFF907A-74D9-4423-A9FA-501E138C8099}" destId="{A7FEDD77-F410-4CFF-A54C-E9BAFAFF46DA}" srcOrd="1" destOrd="0" presId="urn:microsoft.com/office/officeart/2008/layout/HorizontalMultiLevelHierarchy"/>
    <dgm:cxn modelId="{63782D35-D249-49FA-B3DC-C9EFE932C7E8}" type="presParOf" srcId="{CD295087-5161-4282-8D47-2CFBDD8D30D2}" destId="{F55DD936-1830-4F80-96CA-9FA972970547}" srcOrd="2" destOrd="0" presId="urn:microsoft.com/office/officeart/2008/layout/HorizontalMultiLevelHierarchy"/>
    <dgm:cxn modelId="{0A0DDBFB-0646-4041-BB0E-4C2BD8BC32EB}" type="presParOf" srcId="{F55DD936-1830-4F80-96CA-9FA972970547}" destId="{36BFE567-3ED6-4E24-9B27-7075E6F3F7F8}" srcOrd="0" destOrd="0" presId="urn:microsoft.com/office/officeart/2008/layout/HorizontalMultiLevelHierarchy"/>
    <dgm:cxn modelId="{9D2C3B51-85E9-4D45-B8A3-E70073CB8841}" type="presParOf" srcId="{CD295087-5161-4282-8D47-2CFBDD8D30D2}" destId="{910D2D29-E114-4BB9-98B8-50A232CDBAE8}" srcOrd="3" destOrd="0" presId="urn:microsoft.com/office/officeart/2008/layout/HorizontalMultiLevelHierarchy"/>
    <dgm:cxn modelId="{D4DF5E30-B0BA-4D9F-9196-6D74CEC153CD}" type="presParOf" srcId="{910D2D29-E114-4BB9-98B8-50A232CDBAE8}" destId="{CF0EF262-19CE-4132-A2D9-4CAAE2B86226}" srcOrd="0" destOrd="0" presId="urn:microsoft.com/office/officeart/2008/layout/HorizontalMultiLevelHierarchy"/>
    <dgm:cxn modelId="{06521F71-E1BC-4178-BF7D-C8C31FC448F7}" type="presParOf" srcId="{910D2D29-E114-4BB9-98B8-50A232CDBAE8}" destId="{2626100F-24BB-4B8B-AB4E-17D12360106C}" srcOrd="1" destOrd="0" presId="urn:microsoft.com/office/officeart/2008/layout/HorizontalMultiLevelHierarchy"/>
    <dgm:cxn modelId="{05180A80-AA12-4D6A-97C9-AD34AEFC23E9}" type="presParOf" srcId="{2626100F-24BB-4B8B-AB4E-17D12360106C}" destId="{850E0F57-10EC-4F02-B8C2-8FB4CCEE1863}" srcOrd="0" destOrd="0" presId="urn:microsoft.com/office/officeart/2008/layout/HorizontalMultiLevelHierarchy"/>
    <dgm:cxn modelId="{C7E7C1A5-57DF-4617-9619-477321FFFD9A}" type="presParOf" srcId="{850E0F57-10EC-4F02-B8C2-8FB4CCEE1863}" destId="{C0882C33-E5F1-472C-AF78-41512B6D8EF2}" srcOrd="0" destOrd="0" presId="urn:microsoft.com/office/officeart/2008/layout/HorizontalMultiLevelHierarchy"/>
    <dgm:cxn modelId="{5CB5F828-4773-4E54-8450-05A303FE067C}" type="presParOf" srcId="{2626100F-24BB-4B8B-AB4E-17D12360106C}" destId="{7AA62FBB-18ED-45DA-A738-13BF1EC0281B}" srcOrd="1" destOrd="0" presId="urn:microsoft.com/office/officeart/2008/layout/HorizontalMultiLevelHierarchy"/>
    <dgm:cxn modelId="{1BEDF02F-7EE8-4947-81EB-767929BEC7E4}" type="presParOf" srcId="{7AA62FBB-18ED-45DA-A738-13BF1EC0281B}" destId="{E577ED8A-DDB0-47FC-91A1-05DA67246679}" srcOrd="0" destOrd="0" presId="urn:microsoft.com/office/officeart/2008/layout/HorizontalMultiLevelHierarchy"/>
    <dgm:cxn modelId="{B403AD43-8EE1-497E-BE05-E6DED930E556}" type="presParOf" srcId="{7AA62FBB-18ED-45DA-A738-13BF1EC0281B}" destId="{B9D75FC9-7765-4433-875C-DC5A7A3DDB99}" srcOrd="1" destOrd="0" presId="urn:microsoft.com/office/officeart/2008/layout/HorizontalMultiLevelHierarchy"/>
    <dgm:cxn modelId="{E1AF8877-95DB-49BC-88D5-646313050DF4}" type="presParOf" srcId="{680F4A64-CDDD-4A06-A124-B944A10F0BDA}" destId="{246ACCB3-6729-4EC5-906A-78E30ECCEDEC}" srcOrd="4" destOrd="0" presId="urn:microsoft.com/office/officeart/2008/layout/HorizontalMultiLevelHierarchy"/>
    <dgm:cxn modelId="{364D94CF-79CD-45AD-888B-E340FE278269}" type="presParOf" srcId="{246ACCB3-6729-4EC5-906A-78E30ECCEDEC}" destId="{06C30667-D5A0-4F9D-A7A4-84636AD5CB4D}" srcOrd="0" destOrd="0" presId="urn:microsoft.com/office/officeart/2008/layout/HorizontalMultiLevelHierarchy"/>
    <dgm:cxn modelId="{9BC8E27E-9842-4A57-B759-AE6279ECC55C}" type="presParOf" srcId="{680F4A64-CDDD-4A06-A124-B944A10F0BDA}" destId="{97DDDD05-5AC1-4455-BA08-BBA0D3D95A87}" srcOrd="5" destOrd="0" presId="urn:microsoft.com/office/officeart/2008/layout/HorizontalMultiLevelHierarchy"/>
    <dgm:cxn modelId="{BDFECADC-84B7-4F85-BD55-1B9F1F875BDF}" type="presParOf" srcId="{97DDDD05-5AC1-4455-BA08-BBA0D3D95A87}" destId="{DC3EFA0E-F7D3-488D-BAB2-83AB040D5D03}" srcOrd="0" destOrd="0" presId="urn:microsoft.com/office/officeart/2008/layout/HorizontalMultiLevelHierarchy"/>
    <dgm:cxn modelId="{5CF5EF98-8E01-4453-A87B-98DAEB7F92BC}" type="presParOf" srcId="{97DDDD05-5AC1-4455-BA08-BBA0D3D95A87}" destId="{5F9236E0-32DC-4E6A-AC60-D484FD7900B4}" srcOrd="1" destOrd="0" presId="urn:microsoft.com/office/officeart/2008/layout/HorizontalMultiLevelHierarchy"/>
    <dgm:cxn modelId="{D797CF7E-9C34-46FB-9955-B9BA770B7571}" type="presParOf" srcId="{5F9236E0-32DC-4E6A-AC60-D484FD7900B4}" destId="{E1C7835D-3177-4CA3-AA03-39359C941FE3}" srcOrd="0" destOrd="0" presId="urn:microsoft.com/office/officeart/2008/layout/HorizontalMultiLevelHierarchy"/>
    <dgm:cxn modelId="{AA531E5F-0B80-49FB-AE4E-AEB765B29982}" type="presParOf" srcId="{E1C7835D-3177-4CA3-AA03-39359C941FE3}" destId="{04D76B8A-6916-415A-96D2-920D356B4CA7}" srcOrd="0" destOrd="0" presId="urn:microsoft.com/office/officeart/2008/layout/HorizontalMultiLevelHierarchy"/>
    <dgm:cxn modelId="{AB2375FA-2FD5-4717-BD0D-9D6964AD8E0C}" type="presParOf" srcId="{5F9236E0-32DC-4E6A-AC60-D484FD7900B4}" destId="{F567F4B5-649B-4F2C-B8F3-17799BF662D4}" srcOrd="1" destOrd="0" presId="urn:microsoft.com/office/officeart/2008/layout/HorizontalMultiLevelHierarchy"/>
    <dgm:cxn modelId="{6830BF20-7133-42FE-8A48-799C9A4A035E}" type="presParOf" srcId="{F567F4B5-649B-4F2C-B8F3-17799BF662D4}" destId="{F49FBDA6-9523-404F-8026-E9439F9AAA03}" srcOrd="0" destOrd="0" presId="urn:microsoft.com/office/officeart/2008/layout/HorizontalMultiLevelHierarchy"/>
    <dgm:cxn modelId="{6EF9A46F-1160-4DF7-8479-2CFE7A515753}" type="presParOf" srcId="{F567F4B5-649B-4F2C-B8F3-17799BF662D4}" destId="{387CA76D-56D2-44BB-BB9F-FD19290195DD}" srcOrd="1" destOrd="0" presId="urn:microsoft.com/office/officeart/2008/layout/HorizontalMultiLevelHierarchy"/>
    <dgm:cxn modelId="{698972FF-B939-45CC-94DF-5F47CAF66849}" type="presParOf" srcId="{00B6C323-8ADF-4C2C-A98F-03A35CC9AEB8}" destId="{3AD7E826-24D0-4602-AAA0-C527D48B2356}" srcOrd="2" destOrd="0" presId="urn:microsoft.com/office/officeart/2008/layout/HorizontalMultiLevelHierarchy"/>
    <dgm:cxn modelId="{E28DA990-48CC-4296-8985-E94F5D9C11B4}" type="presParOf" srcId="{3AD7E826-24D0-4602-AAA0-C527D48B2356}" destId="{39C89B63-185D-4E8F-9069-ABF04E398351}" srcOrd="0" destOrd="0" presId="urn:microsoft.com/office/officeart/2008/layout/HorizontalMultiLevelHierarchy"/>
    <dgm:cxn modelId="{5226FC44-9FFB-401B-80B5-24ABEB67FA2D}" type="presParOf" srcId="{00B6C323-8ADF-4C2C-A98F-03A35CC9AEB8}" destId="{E8F390C0-ED85-4DBE-9C95-F392A41732F1}" srcOrd="3" destOrd="0" presId="urn:microsoft.com/office/officeart/2008/layout/HorizontalMultiLevelHierarchy"/>
    <dgm:cxn modelId="{4A844E28-B70F-4136-A6CE-A3186E77C3FB}" type="presParOf" srcId="{E8F390C0-ED85-4DBE-9C95-F392A41732F1}" destId="{C89F51ED-3374-442C-92AA-F1197A936B88}" srcOrd="0" destOrd="0" presId="urn:microsoft.com/office/officeart/2008/layout/HorizontalMultiLevelHierarchy"/>
    <dgm:cxn modelId="{C6B29D3A-DAFD-4FFC-B79B-51F7DCC20A43}" type="presParOf" srcId="{E8F390C0-ED85-4DBE-9C95-F392A41732F1}" destId="{E7DB3972-2AD1-402C-9479-96973D555613}" srcOrd="1" destOrd="0" presId="urn:microsoft.com/office/officeart/2008/layout/HorizontalMultiLevelHierarchy"/>
    <dgm:cxn modelId="{972DEF64-CD38-4DEF-9D75-7FE455015C4D}" type="presParOf" srcId="{E7DB3972-2AD1-402C-9479-96973D555613}" destId="{11A54D07-6D6E-40A8-BE64-2A97BA0DE875}" srcOrd="0" destOrd="0" presId="urn:microsoft.com/office/officeart/2008/layout/HorizontalMultiLevelHierarchy"/>
    <dgm:cxn modelId="{6127BE52-0C28-4A22-9218-89E43ABE7F2A}" type="presParOf" srcId="{11A54D07-6D6E-40A8-BE64-2A97BA0DE875}" destId="{D05D1B16-7B8F-4130-B566-BC5561F104A1}" srcOrd="0" destOrd="0" presId="urn:microsoft.com/office/officeart/2008/layout/HorizontalMultiLevelHierarchy"/>
    <dgm:cxn modelId="{B607B312-5F78-4520-8453-191F627C7395}" type="presParOf" srcId="{E7DB3972-2AD1-402C-9479-96973D555613}" destId="{99404A9D-B3F1-49E4-A545-2121B0EAF382}" srcOrd="1" destOrd="0" presId="urn:microsoft.com/office/officeart/2008/layout/HorizontalMultiLevelHierarchy"/>
    <dgm:cxn modelId="{A4AA067D-C928-40BC-9989-F9FB75E3F70B}" type="presParOf" srcId="{99404A9D-B3F1-49E4-A545-2121B0EAF382}" destId="{852C6AE3-077A-4ED2-ACB6-D3C5F64796D8}" srcOrd="0" destOrd="0" presId="urn:microsoft.com/office/officeart/2008/layout/HorizontalMultiLevelHierarchy"/>
    <dgm:cxn modelId="{94CCEDB4-633F-468C-9475-7F9EC168936E}" type="presParOf" srcId="{99404A9D-B3F1-49E4-A545-2121B0EAF382}" destId="{EBB03F3C-4A90-43C0-8F01-C096BC6450B0}" srcOrd="1" destOrd="0" presId="urn:microsoft.com/office/officeart/2008/layout/HorizontalMultiLevelHierarchy"/>
    <dgm:cxn modelId="{37B30C4C-B7C1-4AF8-97E0-37F4599827F1}" type="presParOf" srcId="{E7DB3972-2AD1-402C-9479-96973D555613}" destId="{AB50A51B-F20A-4F5E-94BD-F9D77A9332BC}" srcOrd="2" destOrd="0" presId="urn:microsoft.com/office/officeart/2008/layout/HorizontalMultiLevelHierarchy"/>
    <dgm:cxn modelId="{5866D2ED-63E7-4D85-A273-CF4E51CE7591}" type="presParOf" srcId="{AB50A51B-F20A-4F5E-94BD-F9D77A9332BC}" destId="{D1A28E63-BA20-46D3-B6EF-1E69D6925056}" srcOrd="0" destOrd="0" presId="urn:microsoft.com/office/officeart/2008/layout/HorizontalMultiLevelHierarchy"/>
    <dgm:cxn modelId="{9E326BBB-D425-4C92-81B0-1079A04D23CD}" type="presParOf" srcId="{E7DB3972-2AD1-402C-9479-96973D555613}" destId="{B5364D54-6AA4-46C5-8D1A-BE0550C7DDD0}" srcOrd="3" destOrd="0" presId="urn:microsoft.com/office/officeart/2008/layout/HorizontalMultiLevelHierarchy"/>
    <dgm:cxn modelId="{22F6A548-625C-492D-BAE2-E00A695A354B}" type="presParOf" srcId="{B5364D54-6AA4-46C5-8D1A-BE0550C7DDD0}" destId="{5735FE3E-74EF-4FB3-9C7C-EFF9A4077E40}" srcOrd="0" destOrd="0" presId="urn:microsoft.com/office/officeart/2008/layout/HorizontalMultiLevelHierarchy"/>
    <dgm:cxn modelId="{21516910-88E9-480D-B64A-FE09E79A0881}" type="presParOf" srcId="{B5364D54-6AA4-46C5-8D1A-BE0550C7DDD0}" destId="{ECE4E2F4-E61A-40FF-8D6F-8C8174D32E5A}" srcOrd="1" destOrd="0" presId="urn:microsoft.com/office/officeart/2008/layout/HorizontalMultiLevelHierarchy"/>
    <dgm:cxn modelId="{7A270D93-41FE-454F-87CE-7A434C82D7C8}" type="presParOf" srcId="{00B6C323-8ADF-4C2C-A98F-03A35CC9AEB8}" destId="{8542F5B9-67D9-4447-8C29-940F39DB9407}" srcOrd="4" destOrd="0" presId="urn:microsoft.com/office/officeart/2008/layout/HorizontalMultiLevelHierarchy"/>
    <dgm:cxn modelId="{3022A797-D5D8-44B9-9322-41B42C884F30}" type="presParOf" srcId="{8542F5B9-67D9-4447-8C29-940F39DB9407}" destId="{97C8331E-785B-4D2D-93C2-0C33798F51AA}" srcOrd="0" destOrd="0" presId="urn:microsoft.com/office/officeart/2008/layout/HorizontalMultiLevelHierarchy"/>
    <dgm:cxn modelId="{087BB882-9221-4E3F-84E1-816FB74ECE31}" type="presParOf" srcId="{00B6C323-8ADF-4C2C-A98F-03A35CC9AEB8}" destId="{01EBFCC8-F820-4397-B328-2BA3D8120441}" srcOrd="5" destOrd="0" presId="urn:microsoft.com/office/officeart/2008/layout/HorizontalMultiLevelHierarchy"/>
    <dgm:cxn modelId="{55BF1005-0B8D-4AE2-9837-2983EB01D4B4}" type="presParOf" srcId="{01EBFCC8-F820-4397-B328-2BA3D8120441}" destId="{7B296622-3203-4C3C-BADC-76263B452119}" srcOrd="0" destOrd="0" presId="urn:microsoft.com/office/officeart/2008/layout/HorizontalMultiLevelHierarchy"/>
    <dgm:cxn modelId="{39302294-3D29-46F3-9497-70C594D22450}" type="presParOf" srcId="{01EBFCC8-F820-4397-B328-2BA3D8120441}" destId="{68EBC3ED-03F1-4668-9EF5-7D048CF4A6A1}" srcOrd="1" destOrd="0" presId="urn:microsoft.com/office/officeart/2008/layout/HorizontalMultiLevelHierarchy"/>
    <dgm:cxn modelId="{0594F267-E83A-4625-9D7E-F1EC65D6C483}" type="presParOf" srcId="{68EBC3ED-03F1-4668-9EF5-7D048CF4A6A1}" destId="{9CDE94DE-324B-445A-9036-F23E3DC8ED39}" srcOrd="0" destOrd="0" presId="urn:microsoft.com/office/officeart/2008/layout/HorizontalMultiLevelHierarchy"/>
    <dgm:cxn modelId="{D1228CC5-4D55-4DB6-BB53-F9B31B0DF0E0}" type="presParOf" srcId="{9CDE94DE-324B-445A-9036-F23E3DC8ED39}" destId="{88D8FE6C-F5C5-4749-856A-B4513DDAEFCB}" srcOrd="0" destOrd="0" presId="urn:microsoft.com/office/officeart/2008/layout/HorizontalMultiLevelHierarchy"/>
    <dgm:cxn modelId="{5F1498C1-CBDB-4299-AA4B-3BE0E8D12C47}" type="presParOf" srcId="{68EBC3ED-03F1-4668-9EF5-7D048CF4A6A1}" destId="{C62FA6B9-2A82-4DA1-B226-375A240E8464}" srcOrd="1" destOrd="0" presId="urn:microsoft.com/office/officeart/2008/layout/HorizontalMultiLevelHierarchy"/>
    <dgm:cxn modelId="{5681B09F-BA5C-46DB-98B9-32947E5BB686}" type="presParOf" srcId="{C62FA6B9-2A82-4DA1-B226-375A240E8464}" destId="{0B695C86-3F6C-4648-A15A-8533D9EA1FFD}" srcOrd="0" destOrd="0" presId="urn:microsoft.com/office/officeart/2008/layout/HorizontalMultiLevelHierarchy"/>
    <dgm:cxn modelId="{6E931240-6BAD-4314-959D-F2E014C5675F}" type="presParOf" srcId="{C62FA6B9-2A82-4DA1-B226-375A240E8464}" destId="{10F0B74F-F004-48B4-9D65-E70C37BE4954}" srcOrd="1" destOrd="0" presId="urn:microsoft.com/office/officeart/2008/layout/HorizontalMultiLevelHierarchy"/>
    <dgm:cxn modelId="{144D9425-71A6-4AA3-9CEE-B56217792E95}" type="presParOf" srcId="{10F0B74F-F004-48B4-9D65-E70C37BE4954}" destId="{51256108-3E04-409B-BF38-F3E9918F32C3}" srcOrd="0" destOrd="0" presId="urn:microsoft.com/office/officeart/2008/layout/HorizontalMultiLevelHierarchy"/>
    <dgm:cxn modelId="{0EB7F714-5F65-46C7-A4F9-5C55845DAFD5}" type="presParOf" srcId="{51256108-3E04-409B-BF38-F3E9918F32C3}" destId="{448823C4-1E8D-46E3-8B01-F3B98CBD625A}" srcOrd="0" destOrd="0" presId="urn:microsoft.com/office/officeart/2008/layout/HorizontalMultiLevelHierarchy"/>
    <dgm:cxn modelId="{C0A78FB4-B34A-475E-A11C-170FE1E0C3AD}" type="presParOf" srcId="{10F0B74F-F004-48B4-9D65-E70C37BE4954}" destId="{48D10E98-1234-4D14-9CAE-6CD6175DC018}" srcOrd="1" destOrd="0" presId="urn:microsoft.com/office/officeart/2008/layout/HorizontalMultiLevelHierarchy"/>
    <dgm:cxn modelId="{F4830BB3-6C29-4444-8C54-60BD4394BCB5}" type="presParOf" srcId="{48D10E98-1234-4D14-9CAE-6CD6175DC018}" destId="{5EB78EB3-5C99-470D-90EF-7A16B04F841C}" srcOrd="0" destOrd="0" presId="urn:microsoft.com/office/officeart/2008/layout/HorizontalMultiLevelHierarchy"/>
    <dgm:cxn modelId="{15B0A910-84AB-4471-B94F-962D0AE23973}" type="presParOf" srcId="{48D10E98-1234-4D14-9CAE-6CD6175DC018}" destId="{1CD486AF-00CB-4B6E-B2CC-E3638E92A61D}" srcOrd="1" destOrd="0" presId="urn:microsoft.com/office/officeart/2008/layout/HorizontalMultiLevelHierarchy"/>
    <dgm:cxn modelId="{E8C40FEA-E6E7-4140-B9B9-D17038071EF9}" type="presParOf" srcId="{1CD486AF-00CB-4B6E-B2CC-E3638E92A61D}" destId="{58FC7E62-60ED-47F8-81ED-B3D997042171}" srcOrd="0" destOrd="0" presId="urn:microsoft.com/office/officeart/2008/layout/HorizontalMultiLevelHierarchy"/>
    <dgm:cxn modelId="{03BB84BF-C0C7-4444-9974-F407AE8C0A6A}" type="presParOf" srcId="{58FC7E62-60ED-47F8-81ED-B3D997042171}" destId="{FE4E5CCB-C2A2-40A2-AFEB-019A5086E0F8}" srcOrd="0" destOrd="0" presId="urn:microsoft.com/office/officeart/2008/layout/HorizontalMultiLevelHierarchy"/>
    <dgm:cxn modelId="{1F83E970-D22A-4A9C-81F3-50B0C200C0B5}" type="presParOf" srcId="{1CD486AF-00CB-4B6E-B2CC-E3638E92A61D}" destId="{4E81F7EB-EA8B-4B8B-8259-BDE36964115E}" srcOrd="1" destOrd="0" presId="urn:microsoft.com/office/officeart/2008/layout/HorizontalMultiLevelHierarchy"/>
    <dgm:cxn modelId="{238B1242-9DE4-4CB2-AE46-34DD87B01FDA}" type="presParOf" srcId="{4E81F7EB-EA8B-4B8B-8259-BDE36964115E}" destId="{DA2225B3-37A6-4291-AF63-09AEE7004252}" srcOrd="0" destOrd="0" presId="urn:microsoft.com/office/officeart/2008/layout/HorizontalMultiLevelHierarchy"/>
    <dgm:cxn modelId="{7A915E1D-1A09-4A44-BF98-C4339E11B0C5}" type="presParOf" srcId="{4E81F7EB-EA8B-4B8B-8259-BDE36964115E}" destId="{62F9E3CA-0448-4C7A-B509-FF367C1B0898}" srcOrd="1" destOrd="0" presId="urn:microsoft.com/office/officeart/2008/layout/HorizontalMultiLevelHierarchy"/>
    <dgm:cxn modelId="{53B8B7A9-956B-4352-A29D-DBCA1711F5C8}" type="presParOf" srcId="{1CD486AF-00CB-4B6E-B2CC-E3638E92A61D}" destId="{20A12149-8214-4EBF-A5C5-2EA238C468D1}" srcOrd="2" destOrd="0" presId="urn:microsoft.com/office/officeart/2008/layout/HorizontalMultiLevelHierarchy"/>
    <dgm:cxn modelId="{2BC6EAF2-F0BC-43AE-B02F-C5C3E1D049C2}" type="presParOf" srcId="{20A12149-8214-4EBF-A5C5-2EA238C468D1}" destId="{B9B45462-C1C6-4D94-A251-DDBCA47F40F6}" srcOrd="0" destOrd="0" presId="urn:microsoft.com/office/officeart/2008/layout/HorizontalMultiLevelHierarchy"/>
    <dgm:cxn modelId="{F2A32F9F-E18C-495F-BF4D-A74CD41BE3E9}" type="presParOf" srcId="{1CD486AF-00CB-4B6E-B2CC-E3638E92A61D}" destId="{05CDF916-58D1-475A-A460-B88BDD853256}" srcOrd="3" destOrd="0" presId="urn:microsoft.com/office/officeart/2008/layout/HorizontalMultiLevelHierarchy"/>
    <dgm:cxn modelId="{70ECF289-8C51-440C-8731-62B1798DB6B8}" type="presParOf" srcId="{05CDF916-58D1-475A-A460-B88BDD853256}" destId="{B558228F-2E0F-44E6-BF22-2DC2C35F7C9B}" srcOrd="0" destOrd="0" presId="urn:microsoft.com/office/officeart/2008/layout/HorizontalMultiLevelHierarchy"/>
    <dgm:cxn modelId="{26FC50CE-F6BE-4D50-AA4E-ADB14C2A0652}" type="presParOf" srcId="{05CDF916-58D1-475A-A460-B88BDD853256}" destId="{9E95DDE9-551C-4D0C-B796-FB9CF192EFCF}" srcOrd="1" destOrd="0" presId="urn:microsoft.com/office/officeart/2008/layout/HorizontalMultiLevelHierarchy"/>
    <dgm:cxn modelId="{591D96B2-1DC6-45D0-B7C2-6DE8ACEE22D9}" type="presParOf" srcId="{10F0B74F-F004-48B4-9D65-E70C37BE4954}" destId="{CE5622EA-E03C-42DF-B2F8-357F11A84187}" srcOrd="2" destOrd="0" presId="urn:microsoft.com/office/officeart/2008/layout/HorizontalMultiLevelHierarchy"/>
    <dgm:cxn modelId="{23ACA3A9-6C03-423F-B8C5-28B6B4C31748}" type="presParOf" srcId="{CE5622EA-E03C-42DF-B2F8-357F11A84187}" destId="{7BBC2E31-163F-423C-820B-F43F00EEBA16}" srcOrd="0" destOrd="0" presId="urn:microsoft.com/office/officeart/2008/layout/HorizontalMultiLevelHierarchy"/>
    <dgm:cxn modelId="{6711941E-BEBA-47A6-B405-B07C93EE98D9}" type="presParOf" srcId="{10F0B74F-F004-48B4-9D65-E70C37BE4954}" destId="{8E03112F-686C-46C2-9219-C9F5C3B0F402}" srcOrd="3" destOrd="0" presId="urn:microsoft.com/office/officeart/2008/layout/HorizontalMultiLevelHierarchy"/>
    <dgm:cxn modelId="{B79B004C-3EE7-44BE-BAE2-077EE0677976}" type="presParOf" srcId="{8E03112F-686C-46C2-9219-C9F5C3B0F402}" destId="{F9BD1C4A-88E0-4CF9-A171-FCFEF63FA9A1}" srcOrd="0" destOrd="0" presId="urn:microsoft.com/office/officeart/2008/layout/HorizontalMultiLevelHierarchy"/>
    <dgm:cxn modelId="{0DC3CE1B-D127-4F05-8E54-C89DDFE105C5}" type="presParOf" srcId="{8E03112F-686C-46C2-9219-C9F5C3B0F402}" destId="{BA46BECC-2E74-4E4C-86AE-7DAE1E0769F5}" srcOrd="1" destOrd="0" presId="urn:microsoft.com/office/officeart/2008/layout/HorizontalMultiLevelHierarchy"/>
    <dgm:cxn modelId="{331A8F25-2812-4484-88B9-D0DAEA28108D}" type="presParOf" srcId="{10F0B74F-F004-48B4-9D65-E70C37BE4954}" destId="{44B612DB-1CDC-482D-9BF4-4CBC9FBC4299}" srcOrd="4" destOrd="0" presId="urn:microsoft.com/office/officeart/2008/layout/HorizontalMultiLevelHierarchy"/>
    <dgm:cxn modelId="{A924F332-0AB4-47BD-8495-6932D4EDEF43}" type="presParOf" srcId="{44B612DB-1CDC-482D-9BF4-4CBC9FBC4299}" destId="{7E3E815A-1F38-46CD-A198-F6CFEAA05F9D}" srcOrd="0" destOrd="0" presId="urn:microsoft.com/office/officeart/2008/layout/HorizontalMultiLevelHierarchy"/>
    <dgm:cxn modelId="{3266D74B-C531-45B1-850C-87AA11509AB3}" type="presParOf" srcId="{10F0B74F-F004-48B4-9D65-E70C37BE4954}" destId="{2DA5E7FD-3108-4EDF-B3C0-E39ED8112396}" srcOrd="5" destOrd="0" presId="urn:microsoft.com/office/officeart/2008/layout/HorizontalMultiLevelHierarchy"/>
    <dgm:cxn modelId="{509D2C10-E192-495B-A0CB-5884807A5739}" type="presParOf" srcId="{2DA5E7FD-3108-4EDF-B3C0-E39ED8112396}" destId="{E4348112-3497-4B55-A930-99F2D505E6C1}" srcOrd="0" destOrd="0" presId="urn:microsoft.com/office/officeart/2008/layout/HorizontalMultiLevelHierarchy"/>
    <dgm:cxn modelId="{A0322143-30A7-4F7A-8871-67595D42A9C3}" type="presParOf" srcId="{2DA5E7FD-3108-4EDF-B3C0-E39ED8112396}" destId="{779EEF9F-3A97-4740-B63D-63790E9A7EA1}" srcOrd="1" destOrd="0" presId="urn:microsoft.com/office/officeart/2008/layout/HorizontalMultiLevelHierarchy"/>
    <dgm:cxn modelId="{B9D98C60-CF75-4222-A787-A0A52EA782E3}" type="presParOf" srcId="{779EEF9F-3A97-4740-B63D-63790E9A7EA1}" destId="{9B37C1F2-3150-4098-8688-F1640A570471}" srcOrd="0" destOrd="0" presId="urn:microsoft.com/office/officeart/2008/layout/HorizontalMultiLevelHierarchy"/>
    <dgm:cxn modelId="{5F7BAA74-79BC-48A0-92F0-EE6361812819}" type="presParOf" srcId="{9B37C1F2-3150-4098-8688-F1640A570471}" destId="{1BB2FA1E-B66C-44DD-9494-939424D7DCD8}" srcOrd="0" destOrd="0" presId="urn:microsoft.com/office/officeart/2008/layout/HorizontalMultiLevelHierarchy"/>
    <dgm:cxn modelId="{96A9A0BC-CBD7-4A3D-A6DC-5DE51C4A679E}" type="presParOf" srcId="{779EEF9F-3A97-4740-B63D-63790E9A7EA1}" destId="{4680B564-F37B-46B5-AEC6-9F198C5EBAB4}" srcOrd="1" destOrd="0" presId="urn:microsoft.com/office/officeart/2008/layout/HorizontalMultiLevelHierarchy"/>
    <dgm:cxn modelId="{82995C2B-A558-4C29-980B-E8D786408883}" type="presParOf" srcId="{4680B564-F37B-46B5-AEC6-9F198C5EBAB4}" destId="{175BCD3D-803C-4269-8FDB-885DF309A51B}" srcOrd="0" destOrd="0" presId="urn:microsoft.com/office/officeart/2008/layout/HorizontalMultiLevelHierarchy"/>
    <dgm:cxn modelId="{FE7BB36E-8B21-470B-AB07-026FF86EA427}" type="presParOf" srcId="{4680B564-F37B-46B5-AEC6-9F198C5EBAB4}" destId="{3518636D-E468-42AE-85FC-075D5AE0644F}" srcOrd="1" destOrd="0" presId="urn:microsoft.com/office/officeart/2008/layout/HorizontalMultiLevelHierarchy"/>
    <dgm:cxn modelId="{767C9DA6-7D27-4BFD-809C-85624603960C}" type="presParOf" srcId="{779EEF9F-3A97-4740-B63D-63790E9A7EA1}" destId="{2A9CE0A3-CD32-42CB-B810-863C196DC7EF}" srcOrd="2" destOrd="0" presId="urn:microsoft.com/office/officeart/2008/layout/HorizontalMultiLevelHierarchy"/>
    <dgm:cxn modelId="{A5E8A864-AD4C-45CF-8537-AC655BFBD34B}" type="presParOf" srcId="{2A9CE0A3-CD32-42CB-B810-863C196DC7EF}" destId="{40DAE00E-BC31-458A-9ABD-1B2487556F06}" srcOrd="0" destOrd="0" presId="urn:microsoft.com/office/officeart/2008/layout/HorizontalMultiLevelHierarchy"/>
    <dgm:cxn modelId="{D8498E29-414F-4A70-9420-438CA99D8996}" type="presParOf" srcId="{779EEF9F-3A97-4740-B63D-63790E9A7EA1}" destId="{D7FB8AFD-71AC-4EE1-8D42-0DA65CD09133}" srcOrd="3" destOrd="0" presId="urn:microsoft.com/office/officeart/2008/layout/HorizontalMultiLevelHierarchy"/>
    <dgm:cxn modelId="{0FC7B678-F190-4DDD-BA22-26BE08DBF395}" type="presParOf" srcId="{D7FB8AFD-71AC-4EE1-8D42-0DA65CD09133}" destId="{B9D609B1-809C-4965-B514-7AA09B4F36A2}" srcOrd="0" destOrd="0" presId="urn:microsoft.com/office/officeart/2008/layout/HorizontalMultiLevelHierarchy"/>
    <dgm:cxn modelId="{BF57FC16-FD07-40F1-8F2D-D25E36CB4B23}" type="presParOf" srcId="{D7FB8AFD-71AC-4EE1-8D42-0DA65CD09133}" destId="{8AAA55C5-0D2E-4C70-A1F3-C1CF8524740E}" srcOrd="1" destOrd="0" presId="urn:microsoft.com/office/officeart/2008/layout/HorizontalMultiLevelHierarchy"/>
    <dgm:cxn modelId="{74A7179B-116C-473D-8F6D-F6F5EA300022}" type="presParOf" srcId="{68EBC3ED-03F1-4668-9EF5-7D048CF4A6A1}" destId="{EB499143-0A51-4A84-9BCC-171DB7295B2C}" srcOrd="2" destOrd="0" presId="urn:microsoft.com/office/officeart/2008/layout/HorizontalMultiLevelHierarchy"/>
    <dgm:cxn modelId="{384D3CE0-43AD-4DB4-9D95-8F2A6A31681D}" type="presParOf" srcId="{EB499143-0A51-4A84-9BCC-171DB7295B2C}" destId="{F10B2F85-6CA4-4DEE-A905-C17E5F756A51}" srcOrd="0" destOrd="0" presId="urn:microsoft.com/office/officeart/2008/layout/HorizontalMultiLevelHierarchy"/>
    <dgm:cxn modelId="{66784AE3-204F-426F-B2B3-8EDC1CE4FAF3}" type="presParOf" srcId="{68EBC3ED-03F1-4668-9EF5-7D048CF4A6A1}" destId="{DC1049DB-F57D-4683-8A15-608D368F2952}" srcOrd="3" destOrd="0" presId="urn:microsoft.com/office/officeart/2008/layout/HorizontalMultiLevelHierarchy"/>
    <dgm:cxn modelId="{9F20C462-1BEF-4D7D-875A-8438DD8AEE3E}" type="presParOf" srcId="{DC1049DB-F57D-4683-8A15-608D368F2952}" destId="{EC4FAAE3-3A08-4E62-B0A2-18D177DFE4D8}" srcOrd="0" destOrd="0" presId="urn:microsoft.com/office/officeart/2008/layout/HorizontalMultiLevelHierarchy"/>
    <dgm:cxn modelId="{890CAC74-4116-428A-BE03-FECB95E8420B}" type="presParOf" srcId="{DC1049DB-F57D-4683-8A15-608D368F2952}" destId="{9F5A9DB9-90AF-4666-A088-89C070481FFE}" srcOrd="1" destOrd="0" presId="urn:microsoft.com/office/officeart/2008/layout/HorizontalMultiLevelHierarchy"/>
    <dgm:cxn modelId="{2ED7923A-DF5C-4D06-968A-31A73E80E854}" type="presParOf" srcId="{9F5A9DB9-90AF-4666-A088-89C070481FFE}" destId="{D7F89198-7E14-4F67-8FA2-B38F544D07B9}" srcOrd="0" destOrd="0" presId="urn:microsoft.com/office/officeart/2008/layout/HorizontalMultiLevelHierarchy"/>
    <dgm:cxn modelId="{4011809E-B2EE-49A3-9A2B-D09E7C385015}" type="presParOf" srcId="{D7F89198-7E14-4F67-8FA2-B38F544D07B9}" destId="{367A6C86-AA66-46F3-BF63-E52242F1CEBA}" srcOrd="0" destOrd="0" presId="urn:microsoft.com/office/officeart/2008/layout/HorizontalMultiLevelHierarchy"/>
    <dgm:cxn modelId="{7A7FC891-1411-42EA-9975-FB8FEDC2135C}" type="presParOf" srcId="{9F5A9DB9-90AF-4666-A088-89C070481FFE}" destId="{C23C4356-27E6-440C-ABA7-B60C8B8BF85C}" srcOrd="1" destOrd="0" presId="urn:microsoft.com/office/officeart/2008/layout/HorizontalMultiLevelHierarchy"/>
    <dgm:cxn modelId="{0DC9A3FB-67E5-4240-8889-8290E13FF144}" type="presParOf" srcId="{C23C4356-27E6-440C-ABA7-B60C8B8BF85C}" destId="{9E1F4D6E-758A-4F89-B7C9-6F8E281E0368}" srcOrd="0" destOrd="0" presId="urn:microsoft.com/office/officeart/2008/layout/HorizontalMultiLevelHierarchy"/>
    <dgm:cxn modelId="{6E67400E-465D-4677-BA9A-EF3FEA334055}" type="presParOf" srcId="{C23C4356-27E6-440C-ABA7-B60C8B8BF85C}" destId="{C10F477E-6CA3-4DEF-BC05-737CE68CD0F4}" srcOrd="1" destOrd="0" presId="urn:microsoft.com/office/officeart/2008/layout/HorizontalMultiLevelHierarchy"/>
    <dgm:cxn modelId="{9A38BDBE-0AD6-4139-89F1-F97B17454143}" type="presParOf" srcId="{9F5A9DB9-90AF-4666-A088-89C070481FFE}" destId="{FFE6EA94-E597-43CD-B696-4D5C38F81B91}" srcOrd="2" destOrd="0" presId="urn:microsoft.com/office/officeart/2008/layout/HorizontalMultiLevelHierarchy"/>
    <dgm:cxn modelId="{33B13539-1F4C-4A40-9627-4727A0A3B380}" type="presParOf" srcId="{FFE6EA94-E597-43CD-B696-4D5C38F81B91}" destId="{125CB29D-5287-44FE-B6CD-D583FCA9B6FC}" srcOrd="0" destOrd="0" presId="urn:microsoft.com/office/officeart/2008/layout/HorizontalMultiLevelHierarchy"/>
    <dgm:cxn modelId="{288337DE-4FD4-4152-AE15-AD653770A4CF}" type="presParOf" srcId="{9F5A9DB9-90AF-4666-A088-89C070481FFE}" destId="{3E2257A6-0C85-4CC2-A1F9-103F5D588BA2}" srcOrd="3" destOrd="0" presId="urn:microsoft.com/office/officeart/2008/layout/HorizontalMultiLevelHierarchy"/>
    <dgm:cxn modelId="{DC87CDB9-0ACF-4786-BFC3-4032DB5E3FA4}" type="presParOf" srcId="{3E2257A6-0C85-4CC2-A1F9-103F5D588BA2}" destId="{C377E685-80F1-48EF-B51F-AFD781041C01}" srcOrd="0" destOrd="0" presId="urn:microsoft.com/office/officeart/2008/layout/HorizontalMultiLevelHierarchy"/>
    <dgm:cxn modelId="{2F29F60F-4660-439F-B11E-E1095696BA19}" type="presParOf" srcId="{3E2257A6-0C85-4CC2-A1F9-103F5D588BA2}" destId="{2E34166C-2F57-46A5-870D-A2A8EF6CDB2E}" srcOrd="1" destOrd="0" presId="urn:microsoft.com/office/officeart/2008/layout/HorizontalMultiLevelHierarchy"/>
    <dgm:cxn modelId="{92A9DA97-4380-498A-8432-DE0439C8F54B}" type="presParOf" srcId="{68EBC3ED-03F1-4668-9EF5-7D048CF4A6A1}" destId="{81ACF7FA-B099-40F5-95DF-D5D0D173EDC1}" srcOrd="4" destOrd="0" presId="urn:microsoft.com/office/officeart/2008/layout/HorizontalMultiLevelHierarchy"/>
    <dgm:cxn modelId="{8A9C8125-C418-48F7-B68D-457BB836D948}" type="presParOf" srcId="{81ACF7FA-B099-40F5-95DF-D5D0D173EDC1}" destId="{123B4E25-34AD-4FB8-A83D-06F7F67D9D13}" srcOrd="0" destOrd="0" presId="urn:microsoft.com/office/officeart/2008/layout/HorizontalMultiLevelHierarchy"/>
    <dgm:cxn modelId="{14E91B01-2BE9-404E-BE0D-9756A3457EE9}" type="presParOf" srcId="{68EBC3ED-03F1-4668-9EF5-7D048CF4A6A1}" destId="{B578F0CC-6317-450A-BC85-6CDBD3D5D20C}" srcOrd="5" destOrd="0" presId="urn:microsoft.com/office/officeart/2008/layout/HorizontalMultiLevelHierarchy"/>
    <dgm:cxn modelId="{6155A8A3-F9C8-4EB1-88A4-18559F48982E}" type="presParOf" srcId="{B578F0CC-6317-450A-BC85-6CDBD3D5D20C}" destId="{0C040E66-16C7-48D7-AD27-B7067DD30C09}" srcOrd="0" destOrd="0" presId="urn:microsoft.com/office/officeart/2008/layout/HorizontalMultiLevelHierarchy"/>
    <dgm:cxn modelId="{37E11614-E421-43EF-BAAD-2C16D19D6F46}" type="presParOf" srcId="{B578F0CC-6317-450A-BC85-6CDBD3D5D20C}" destId="{B42F6EBF-8E2B-43C1-85C1-6A6B972C623B}" srcOrd="1" destOrd="0" presId="urn:microsoft.com/office/officeart/2008/layout/HorizontalMultiLevelHierarchy"/>
    <dgm:cxn modelId="{634D3A69-CD12-45B0-995E-132DE1E9FC16}" type="presParOf" srcId="{68EBC3ED-03F1-4668-9EF5-7D048CF4A6A1}" destId="{9BA59819-A74E-4F36-9ADB-BD59E4C99562}" srcOrd="6" destOrd="0" presId="urn:microsoft.com/office/officeart/2008/layout/HorizontalMultiLevelHierarchy"/>
    <dgm:cxn modelId="{71B45962-D37D-4658-934A-171A138DD08B}" type="presParOf" srcId="{9BA59819-A74E-4F36-9ADB-BD59E4C99562}" destId="{6ACE9C91-8BF6-4434-AEF4-BAACC2D67AAF}" srcOrd="0" destOrd="0" presId="urn:microsoft.com/office/officeart/2008/layout/HorizontalMultiLevelHierarchy"/>
    <dgm:cxn modelId="{7E986F1E-8F7F-4BEF-ABA8-130EF1EDA7A2}" type="presParOf" srcId="{68EBC3ED-03F1-4668-9EF5-7D048CF4A6A1}" destId="{10708FC6-0F73-4098-964A-654A1D10DB65}" srcOrd="7" destOrd="0" presId="urn:microsoft.com/office/officeart/2008/layout/HorizontalMultiLevelHierarchy"/>
    <dgm:cxn modelId="{FB495E94-44A4-4232-86EA-2EAC7F6B0658}" type="presParOf" srcId="{10708FC6-0F73-4098-964A-654A1D10DB65}" destId="{BAF5A9AF-AC41-4985-9A67-D805AF466D92}" srcOrd="0" destOrd="0" presId="urn:microsoft.com/office/officeart/2008/layout/HorizontalMultiLevelHierarchy"/>
    <dgm:cxn modelId="{ACCB5D3C-7E6D-4AE8-B5F4-6E6BDECA024A}" type="presParOf" srcId="{10708FC6-0F73-4098-964A-654A1D10DB65}" destId="{B97600D0-9FEC-4047-B59E-B866B86ECCC2}" srcOrd="1" destOrd="0" presId="urn:microsoft.com/office/officeart/2008/layout/HorizontalMultiLevelHierarchy"/>
    <dgm:cxn modelId="{7A3ECD18-5071-43CC-AA32-DFC93F9BDF48}" type="presParOf" srcId="{B97600D0-9FEC-4047-B59E-B866B86ECCC2}" destId="{183178E7-3652-4F80-BF96-DFBA1D9849F1}" srcOrd="0" destOrd="0" presId="urn:microsoft.com/office/officeart/2008/layout/HorizontalMultiLevelHierarchy"/>
    <dgm:cxn modelId="{3493B089-819A-4E3B-A7BB-0E6DBE8A746A}" type="presParOf" srcId="{183178E7-3652-4F80-BF96-DFBA1D9849F1}" destId="{54F9A2B1-D935-4998-A27D-9D2702444D72}" srcOrd="0" destOrd="0" presId="urn:microsoft.com/office/officeart/2008/layout/HorizontalMultiLevelHierarchy"/>
    <dgm:cxn modelId="{1E07D757-BDD2-460D-A1EF-7F39D91532E9}" type="presParOf" srcId="{B97600D0-9FEC-4047-B59E-B866B86ECCC2}" destId="{61163EFC-D994-4AF6-9D28-E9EEACCC11EA}" srcOrd="1" destOrd="0" presId="urn:microsoft.com/office/officeart/2008/layout/HorizontalMultiLevelHierarchy"/>
    <dgm:cxn modelId="{3394B47F-6AD6-49DA-912D-21C8E24715EF}" type="presParOf" srcId="{61163EFC-D994-4AF6-9D28-E9EEACCC11EA}" destId="{DD4916BE-0368-4708-B222-FC87BB8E7049}" srcOrd="0" destOrd="0" presId="urn:microsoft.com/office/officeart/2008/layout/HorizontalMultiLevelHierarchy"/>
    <dgm:cxn modelId="{7D1580C2-FBB7-4E23-B29F-8E42F45915D3}" type="presParOf" srcId="{61163EFC-D994-4AF6-9D28-E9EEACCC11EA}" destId="{1A49FFBD-0214-4A29-9DC6-A99B0707A779}" srcOrd="1" destOrd="0" presId="urn:microsoft.com/office/officeart/2008/layout/HorizontalMultiLevelHierarchy"/>
    <dgm:cxn modelId="{0DECAEC5-B654-41AE-86FB-32FE748DA26B}" type="presParOf" srcId="{68EBC3ED-03F1-4668-9EF5-7D048CF4A6A1}" destId="{2D32AA52-C83F-4380-88DB-E084883807B3}" srcOrd="8" destOrd="0" presId="urn:microsoft.com/office/officeart/2008/layout/HorizontalMultiLevelHierarchy"/>
    <dgm:cxn modelId="{AF39115B-E061-4C14-BC11-9B24CA5BE106}" type="presParOf" srcId="{2D32AA52-C83F-4380-88DB-E084883807B3}" destId="{7A6D3758-B1CC-411D-8AF9-0F8DDF2A0DAE}" srcOrd="0" destOrd="0" presId="urn:microsoft.com/office/officeart/2008/layout/HorizontalMultiLevelHierarchy"/>
    <dgm:cxn modelId="{E7D891EF-8E03-4086-9294-1A07DC3314EF}" type="presParOf" srcId="{68EBC3ED-03F1-4668-9EF5-7D048CF4A6A1}" destId="{E2090636-F3F3-44A0-8880-728793F4E123}" srcOrd="9" destOrd="0" presId="urn:microsoft.com/office/officeart/2008/layout/HorizontalMultiLevelHierarchy"/>
    <dgm:cxn modelId="{2CEED751-734E-43E1-9E69-51A2D2A160EF}" type="presParOf" srcId="{E2090636-F3F3-44A0-8880-728793F4E123}" destId="{85AD3769-B2A0-4F97-AC09-64FFDA6CF3AC}" srcOrd="0" destOrd="0" presId="urn:microsoft.com/office/officeart/2008/layout/HorizontalMultiLevelHierarchy"/>
    <dgm:cxn modelId="{0E18C576-E861-4DE3-BB45-F1D20893ECB5}" type="presParOf" srcId="{E2090636-F3F3-44A0-8880-728793F4E123}" destId="{E34D214F-CE96-4F10-A81D-48C0DB6AC865}" srcOrd="1" destOrd="0" presId="urn:microsoft.com/office/officeart/2008/layout/HorizontalMultiLevelHierarchy"/>
    <dgm:cxn modelId="{9354F44D-A90F-46A1-948D-7F2339EE6684}" type="presParOf" srcId="{E34D214F-CE96-4F10-A81D-48C0DB6AC865}" destId="{8AC247F6-DD61-43A1-98D8-13B81424B6D9}" srcOrd="0" destOrd="0" presId="urn:microsoft.com/office/officeart/2008/layout/HorizontalMultiLevelHierarchy"/>
    <dgm:cxn modelId="{599534BC-D9FA-4D4A-8026-C40303E2186E}" type="presParOf" srcId="{8AC247F6-DD61-43A1-98D8-13B81424B6D9}" destId="{390BC07F-E4C9-4AA8-90F7-0DD96B04E8D3}" srcOrd="0" destOrd="0" presId="urn:microsoft.com/office/officeart/2008/layout/HorizontalMultiLevelHierarchy"/>
    <dgm:cxn modelId="{E53985FD-C71F-4557-9CED-7E0510A53338}" type="presParOf" srcId="{E34D214F-CE96-4F10-A81D-48C0DB6AC865}" destId="{BD75F866-CE74-4856-B5C1-08BA5F663B33}" srcOrd="1" destOrd="0" presId="urn:microsoft.com/office/officeart/2008/layout/HorizontalMultiLevelHierarchy"/>
    <dgm:cxn modelId="{4A0FA2B5-9052-4A3A-BEE1-82DC5EB19CF4}" type="presParOf" srcId="{BD75F866-CE74-4856-B5C1-08BA5F663B33}" destId="{E1218E52-8D83-49A5-B2D9-AE0CB3B14A81}" srcOrd="0" destOrd="0" presId="urn:microsoft.com/office/officeart/2008/layout/HorizontalMultiLevelHierarchy"/>
    <dgm:cxn modelId="{F3335E59-404F-4934-AB02-3D7FC7A2F968}" type="presParOf" srcId="{BD75F866-CE74-4856-B5C1-08BA5F663B33}" destId="{74975E86-35D3-4E68-81A8-37C17E8B0F4E}" srcOrd="1" destOrd="0" presId="urn:microsoft.com/office/officeart/2008/layout/HorizontalMultiLevelHierarchy"/>
    <dgm:cxn modelId="{4E6290AB-4311-472A-B70B-85C86EC24588}" type="presParOf" srcId="{00B6C323-8ADF-4C2C-A98F-03A35CC9AEB8}" destId="{F94E27A2-06B0-4D02-BDCB-938B94E8148D}" srcOrd="6" destOrd="0" presId="urn:microsoft.com/office/officeart/2008/layout/HorizontalMultiLevelHierarchy"/>
    <dgm:cxn modelId="{067BB697-3538-4254-9CD1-DF778AF2E192}" type="presParOf" srcId="{F94E27A2-06B0-4D02-BDCB-938B94E8148D}" destId="{D76B4BAA-C4F5-4621-85F3-C2814AD4168E}" srcOrd="0" destOrd="0" presId="urn:microsoft.com/office/officeart/2008/layout/HorizontalMultiLevelHierarchy"/>
    <dgm:cxn modelId="{498BFFE5-225E-47D0-8F28-80E1738B2C8B}" type="presParOf" srcId="{00B6C323-8ADF-4C2C-A98F-03A35CC9AEB8}" destId="{3E87E69E-F905-45FE-81E1-CF309725DA8D}" srcOrd="7" destOrd="0" presId="urn:microsoft.com/office/officeart/2008/layout/HorizontalMultiLevelHierarchy"/>
    <dgm:cxn modelId="{C4A36BDA-CAEC-4322-B28B-956AB495F9B2}" type="presParOf" srcId="{3E87E69E-F905-45FE-81E1-CF309725DA8D}" destId="{DABA05F0-F203-4E51-AAE5-8FA17D326A9A}" srcOrd="0" destOrd="0" presId="urn:microsoft.com/office/officeart/2008/layout/HorizontalMultiLevelHierarchy"/>
    <dgm:cxn modelId="{AF52D653-A354-4AE1-8206-CE1C8F84F5D9}" type="presParOf" srcId="{3E87E69E-F905-45FE-81E1-CF309725DA8D}" destId="{028FC88A-B452-457D-A95D-F63A5C3E65AF}" srcOrd="1" destOrd="0" presId="urn:microsoft.com/office/officeart/2008/layout/HorizontalMultiLevelHierarchy"/>
    <dgm:cxn modelId="{E3BA56A5-FC78-4CA0-AF83-3F0F9E1E5752}" type="presParOf" srcId="{028FC88A-B452-457D-A95D-F63A5C3E65AF}" destId="{B75ABC98-6F28-418F-BAD1-9E28A0B13D07}" srcOrd="0" destOrd="0" presId="urn:microsoft.com/office/officeart/2008/layout/HorizontalMultiLevelHierarchy"/>
    <dgm:cxn modelId="{8BC758D4-2057-45E5-9AF6-AB5DFE2DF909}" type="presParOf" srcId="{B75ABC98-6F28-418F-BAD1-9E28A0B13D07}" destId="{9573BB6B-4624-4F21-B6BA-1A5741B20392}" srcOrd="0" destOrd="0" presId="urn:microsoft.com/office/officeart/2008/layout/HorizontalMultiLevelHierarchy"/>
    <dgm:cxn modelId="{B3609563-E6E7-4634-98B9-0CA249096ED8}" type="presParOf" srcId="{028FC88A-B452-457D-A95D-F63A5C3E65AF}" destId="{379AA2D9-F60C-49A1-A50B-E0A52DBE9FBE}" srcOrd="1" destOrd="0" presId="urn:microsoft.com/office/officeart/2008/layout/HorizontalMultiLevelHierarchy"/>
    <dgm:cxn modelId="{B377BBB3-4F3C-446E-9F49-893AC0E75A8C}" type="presParOf" srcId="{379AA2D9-F60C-49A1-A50B-E0A52DBE9FBE}" destId="{B6795FCA-3D2C-48B7-B60E-2D6D20A09239}" srcOrd="0" destOrd="0" presId="urn:microsoft.com/office/officeart/2008/layout/HorizontalMultiLevelHierarchy"/>
    <dgm:cxn modelId="{82D0B831-23C9-4A14-B43B-011C87930255}" type="presParOf" srcId="{379AA2D9-F60C-49A1-A50B-E0A52DBE9FBE}" destId="{3779806A-337E-4741-B471-502E8DA41B7A}" srcOrd="1" destOrd="0" presId="urn:microsoft.com/office/officeart/2008/layout/HorizontalMultiLevelHierarchy"/>
    <dgm:cxn modelId="{B52C4398-5662-48B2-8D08-0226A503A288}" type="presParOf" srcId="{00B6C323-8ADF-4C2C-A98F-03A35CC9AEB8}" destId="{3D594C2F-E3B3-49E4-91B1-8021AB724E6F}" srcOrd="8" destOrd="0" presId="urn:microsoft.com/office/officeart/2008/layout/HorizontalMultiLevelHierarchy"/>
    <dgm:cxn modelId="{5396692A-4D79-4273-A417-318451C41B67}" type="presParOf" srcId="{3D594C2F-E3B3-49E4-91B1-8021AB724E6F}" destId="{1076CA54-8877-47C3-961B-A276127581B5}" srcOrd="0" destOrd="0" presId="urn:microsoft.com/office/officeart/2008/layout/HorizontalMultiLevelHierarchy"/>
    <dgm:cxn modelId="{BFB718EB-4F2C-49C4-BC7E-EDC2EFE2D71D}" type="presParOf" srcId="{00B6C323-8ADF-4C2C-A98F-03A35CC9AEB8}" destId="{3E87E138-0B30-410D-8FA7-5208A5EAB9E9}" srcOrd="9" destOrd="0" presId="urn:microsoft.com/office/officeart/2008/layout/HorizontalMultiLevelHierarchy"/>
    <dgm:cxn modelId="{0D7258DF-C5CA-4443-A5E5-4AFB7BF97B15}" type="presParOf" srcId="{3E87E138-0B30-410D-8FA7-5208A5EAB9E9}" destId="{5B2A2679-3A76-4E9A-9D97-1CE4131E5F19}" srcOrd="0" destOrd="0" presId="urn:microsoft.com/office/officeart/2008/layout/HorizontalMultiLevelHierarchy"/>
    <dgm:cxn modelId="{B3A95592-2CDE-4D91-95A4-79A99B1DE784}" type="presParOf" srcId="{3E87E138-0B30-410D-8FA7-5208A5EAB9E9}" destId="{7D18A1EB-180C-439B-B9C4-01A5CC1965C1}" srcOrd="1" destOrd="0" presId="urn:microsoft.com/office/officeart/2008/layout/HorizontalMultiLevelHierarchy"/>
    <dgm:cxn modelId="{0415F4CA-0315-473B-BE9A-21FAB92839B7}" type="presParOf" srcId="{7D18A1EB-180C-439B-B9C4-01A5CC1965C1}" destId="{3B1A3685-9A27-4EC4-BEFC-1FDA25274BFA}" srcOrd="0" destOrd="0" presId="urn:microsoft.com/office/officeart/2008/layout/HorizontalMultiLevelHierarchy"/>
    <dgm:cxn modelId="{6A6BD374-0086-4C97-BD38-3666CABF8406}" type="presParOf" srcId="{3B1A3685-9A27-4EC4-BEFC-1FDA25274BFA}" destId="{CC9EEFE9-F203-4C3A-89C0-45943F6D1FD8}" srcOrd="0" destOrd="0" presId="urn:microsoft.com/office/officeart/2008/layout/HorizontalMultiLevelHierarchy"/>
    <dgm:cxn modelId="{CE63806B-F021-41C6-BFB7-8284E79F7677}" type="presParOf" srcId="{7D18A1EB-180C-439B-B9C4-01A5CC1965C1}" destId="{CC454943-A32D-46B4-940B-E1FB01EB3541}" srcOrd="1" destOrd="0" presId="urn:microsoft.com/office/officeart/2008/layout/HorizontalMultiLevelHierarchy"/>
    <dgm:cxn modelId="{DE2E41FD-4326-4F8C-AB24-7AB965FB7354}" type="presParOf" srcId="{CC454943-A32D-46B4-940B-E1FB01EB3541}" destId="{9C1C14DA-F756-46ED-8E95-4DC5B5DF4902}" srcOrd="0" destOrd="0" presId="urn:microsoft.com/office/officeart/2008/layout/HorizontalMultiLevelHierarchy"/>
    <dgm:cxn modelId="{E0065E24-7428-4E4A-B596-C0AB2EDC3D7A}" type="presParOf" srcId="{CC454943-A32D-46B4-940B-E1FB01EB3541}" destId="{2B6CC210-4FD6-47E1-8249-D94D41CE3B23}" srcOrd="1" destOrd="0" presId="urn:microsoft.com/office/officeart/2008/layout/HorizontalMultiLevelHierarchy"/>
    <dgm:cxn modelId="{802885D2-3C1D-4BF0-83AC-6036C522C6C2}" type="presParOf" srcId="{2B6CC210-4FD6-47E1-8249-D94D41CE3B23}" destId="{825BE01C-D7B3-4F41-B894-43E47067F56C}" srcOrd="0" destOrd="0" presId="urn:microsoft.com/office/officeart/2008/layout/HorizontalMultiLevelHierarchy"/>
    <dgm:cxn modelId="{522C8B55-9D83-4EA1-ADD8-1D424B8B21A8}" type="presParOf" srcId="{825BE01C-D7B3-4F41-B894-43E47067F56C}" destId="{B7DB7C01-779B-414C-B3C2-A762A4FF8187}" srcOrd="0" destOrd="0" presId="urn:microsoft.com/office/officeart/2008/layout/HorizontalMultiLevelHierarchy"/>
    <dgm:cxn modelId="{CB1AD541-5087-4A6E-BB02-FCBEC3CE49DF}" type="presParOf" srcId="{2B6CC210-4FD6-47E1-8249-D94D41CE3B23}" destId="{37BE14E9-A732-4102-8FDF-449C9F50612A}" srcOrd="1" destOrd="0" presId="urn:microsoft.com/office/officeart/2008/layout/HorizontalMultiLevelHierarchy"/>
    <dgm:cxn modelId="{E75EED79-F36B-4691-B684-C6857C02FEC5}" type="presParOf" srcId="{37BE14E9-A732-4102-8FDF-449C9F50612A}" destId="{089EB4D2-309E-48F6-B6C7-F07A788BD238}" srcOrd="0" destOrd="0" presId="urn:microsoft.com/office/officeart/2008/layout/HorizontalMultiLevelHierarchy"/>
    <dgm:cxn modelId="{3AAD8388-BFC5-4EB9-9761-85F76F74E98D}" type="presParOf" srcId="{37BE14E9-A732-4102-8FDF-449C9F50612A}" destId="{92BF8A12-7DEF-4FFA-BFC4-9CAF286DE65A}" srcOrd="1" destOrd="0" presId="urn:microsoft.com/office/officeart/2008/layout/HorizontalMultiLevelHierarchy"/>
    <dgm:cxn modelId="{B15424D3-2929-4B61-8F16-01C1633DFB70}" type="presParOf" srcId="{2B6CC210-4FD6-47E1-8249-D94D41CE3B23}" destId="{B613AE4B-1DC6-4199-8DB8-FB4FCFD97C80}" srcOrd="2" destOrd="0" presId="urn:microsoft.com/office/officeart/2008/layout/HorizontalMultiLevelHierarchy"/>
    <dgm:cxn modelId="{25D8D3FF-69D7-44E8-9E5A-D0C1C26CA804}" type="presParOf" srcId="{B613AE4B-1DC6-4199-8DB8-FB4FCFD97C80}" destId="{39C92F96-B8D8-4EA0-9695-4A2C544C35B8}" srcOrd="0" destOrd="0" presId="urn:microsoft.com/office/officeart/2008/layout/HorizontalMultiLevelHierarchy"/>
    <dgm:cxn modelId="{6CEFF3C1-346D-4361-B6FD-67AD9FA7EC50}" type="presParOf" srcId="{2B6CC210-4FD6-47E1-8249-D94D41CE3B23}" destId="{0C915FB9-D616-437C-A755-E94769B5EC0D}" srcOrd="3" destOrd="0" presId="urn:microsoft.com/office/officeart/2008/layout/HorizontalMultiLevelHierarchy"/>
    <dgm:cxn modelId="{BCF914FD-08E9-4862-9249-0E8FC736CE80}" type="presParOf" srcId="{0C915FB9-D616-437C-A755-E94769B5EC0D}" destId="{927FCCAB-98F8-4BEA-99B1-454338C8A10F}" srcOrd="0" destOrd="0" presId="urn:microsoft.com/office/officeart/2008/layout/HorizontalMultiLevelHierarchy"/>
    <dgm:cxn modelId="{DCBDAD6F-E490-496D-9CFC-C261DB64AA97}" type="presParOf" srcId="{0C915FB9-D616-437C-A755-E94769B5EC0D}" destId="{F618DA81-5228-4F18-942D-00C284FB0AE0}" srcOrd="1" destOrd="0" presId="urn:microsoft.com/office/officeart/2008/layout/HorizontalMultiLevelHierarchy"/>
    <dgm:cxn modelId="{339570B7-4E63-4C62-96FA-0B1FA4BAB096}" type="presParOf" srcId="{7D18A1EB-180C-439B-B9C4-01A5CC1965C1}" destId="{6A787B02-266F-428D-84E1-1375B86AEAA4}" srcOrd="2" destOrd="0" presId="urn:microsoft.com/office/officeart/2008/layout/HorizontalMultiLevelHierarchy"/>
    <dgm:cxn modelId="{96E4992B-4D81-43F9-84C5-E4B39D2765DF}" type="presParOf" srcId="{6A787B02-266F-428D-84E1-1375B86AEAA4}" destId="{035B84C3-2750-488D-8708-3E690A884370}" srcOrd="0" destOrd="0" presId="urn:microsoft.com/office/officeart/2008/layout/HorizontalMultiLevelHierarchy"/>
    <dgm:cxn modelId="{3FAF972C-2472-4A66-90E1-DF35AA2DCDE2}" type="presParOf" srcId="{7D18A1EB-180C-439B-B9C4-01A5CC1965C1}" destId="{1DEDCD27-B6ED-494D-B8AE-8E5FC88085CE}" srcOrd="3" destOrd="0" presId="urn:microsoft.com/office/officeart/2008/layout/HorizontalMultiLevelHierarchy"/>
    <dgm:cxn modelId="{7E3EE414-6AFF-4FA4-9C81-A4BAE4F54DB2}" type="presParOf" srcId="{1DEDCD27-B6ED-494D-B8AE-8E5FC88085CE}" destId="{991CE33F-43E7-40DB-9B80-B5E9EFEAB066}" srcOrd="0" destOrd="0" presId="urn:microsoft.com/office/officeart/2008/layout/HorizontalMultiLevelHierarchy"/>
    <dgm:cxn modelId="{2FB1BB62-1BF4-4674-A727-B0FF4AA4B5DA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032895" y="10003565"/>
          <a:ext cx="330095" cy="12579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1257986"/>
              </a:lnTo>
              <a:lnTo>
                <a:pt x="330095" y="12579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65429" y="10600044"/>
        <a:ext cx="65028" cy="65028"/>
      </dsp:txXfrm>
    </dsp:sp>
    <dsp:sp modelId="{3C4CE92F-335B-4A7A-8BB0-EC6AFC5BABCB}">
      <dsp:nvSpPr>
        <dsp:cNvPr id="0" name=""/>
        <dsp:cNvSpPr/>
      </dsp:nvSpPr>
      <dsp:spPr>
        <a:xfrm>
          <a:off x="8032895" y="10003565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628993"/>
              </a:lnTo>
              <a:lnTo>
                <a:pt x="330095" y="6289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80184" y="10300303"/>
        <a:ext cx="35517" cy="35517"/>
      </dsp:txXfrm>
    </dsp:sp>
    <dsp:sp modelId="{B9B172A0-D21A-4971-8634-2212D1F23382}">
      <dsp:nvSpPr>
        <dsp:cNvPr id="0" name=""/>
        <dsp:cNvSpPr/>
      </dsp:nvSpPr>
      <dsp:spPr>
        <a:xfrm>
          <a:off x="8032895" y="9957845"/>
          <a:ext cx="3300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0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89690" y="9995313"/>
        <a:ext cx="16504" cy="16504"/>
      </dsp:txXfrm>
    </dsp:sp>
    <dsp:sp modelId="{6C375489-D9A3-4C87-8ACE-FC2F5387BA84}">
      <dsp:nvSpPr>
        <dsp:cNvPr id="0" name=""/>
        <dsp:cNvSpPr/>
      </dsp:nvSpPr>
      <dsp:spPr>
        <a:xfrm>
          <a:off x="8032895" y="9374572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628993"/>
              </a:moveTo>
              <a:lnTo>
                <a:pt x="165047" y="628993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80184" y="9671310"/>
        <a:ext cx="35517" cy="35517"/>
      </dsp:txXfrm>
    </dsp:sp>
    <dsp:sp modelId="{61EC9F36-6467-4C56-8762-9BDEAEB0558C}">
      <dsp:nvSpPr>
        <dsp:cNvPr id="0" name=""/>
        <dsp:cNvSpPr/>
      </dsp:nvSpPr>
      <dsp:spPr>
        <a:xfrm>
          <a:off x="8032895" y="8745579"/>
          <a:ext cx="330095" cy="1257986"/>
        </a:xfrm>
        <a:custGeom>
          <a:avLst/>
          <a:gdLst/>
          <a:ahLst/>
          <a:cxnLst/>
          <a:rect l="0" t="0" r="0" b="0"/>
          <a:pathLst>
            <a:path>
              <a:moveTo>
                <a:pt x="0" y="1257986"/>
              </a:moveTo>
              <a:lnTo>
                <a:pt x="165047" y="1257986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65429" y="9342058"/>
        <a:ext cx="65028" cy="65028"/>
      </dsp:txXfrm>
    </dsp:sp>
    <dsp:sp modelId="{613A4E0B-58AB-427D-9051-A8B2C6F55381}">
      <dsp:nvSpPr>
        <dsp:cNvPr id="0" name=""/>
        <dsp:cNvSpPr/>
      </dsp:nvSpPr>
      <dsp:spPr>
        <a:xfrm>
          <a:off x="6052322" y="9957845"/>
          <a:ext cx="3300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0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9117" y="9995313"/>
        <a:ext cx="16504" cy="16504"/>
      </dsp:txXfrm>
    </dsp:sp>
    <dsp:sp modelId="{FDCE8F53-E322-4B1B-8535-1DF807DB34B9}">
      <dsp:nvSpPr>
        <dsp:cNvPr id="0" name=""/>
        <dsp:cNvSpPr/>
      </dsp:nvSpPr>
      <dsp:spPr>
        <a:xfrm>
          <a:off x="4071748" y="8745579"/>
          <a:ext cx="330095" cy="12579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1257986"/>
              </a:lnTo>
              <a:lnTo>
                <a:pt x="330095" y="12579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04282" y="9342058"/>
        <a:ext cx="65028" cy="65028"/>
      </dsp:txXfrm>
    </dsp:sp>
    <dsp:sp modelId="{E5ED6FB0-7FE4-432D-A7E2-1C05993FCA60}">
      <dsp:nvSpPr>
        <dsp:cNvPr id="0" name=""/>
        <dsp:cNvSpPr/>
      </dsp:nvSpPr>
      <dsp:spPr>
        <a:xfrm>
          <a:off x="6052322" y="8070866"/>
          <a:ext cx="3300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0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9117" y="8108334"/>
        <a:ext cx="16504" cy="16504"/>
      </dsp:txXfrm>
    </dsp:sp>
    <dsp:sp modelId="{65055C2D-2B2C-4D84-ACA4-59F12A018C1E}">
      <dsp:nvSpPr>
        <dsp:cNvPr id="0" name=""/>
        <dsp:cNvSpPr/>
      </dsp:nvSpPr>
      <dsp:spPr>
        <a:xfrm>
          <a:off x="4071748" y="8116586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628993"/>
              </a:moveTo>
              <a:lnTo>
                <a:pt x="165047" y="628993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19037" y="8413324"/>
        <a:ext cx="35517" cy="35517"/>
      </dsp:txXfrm>
    </dsp:sp>
    <dsp:sp modelId="{54E594E6-7D2B-4531-96DB-A1636EFE0947}">
      <dsp:nvSpPr>
        <dsp:cNvPr id="0" name=""/>
        <dsp:cNvSpPr/>
      </dsp:nvSpPr>
      <dsp:spPr>
        <a:xfrm>
          <a:off x="4071748" y="7487593"/>
          <a:ext cx="330095" cy="1257986"/>
        </a:xfrm>
        <a:custGeom>
          <a:avLst/>
          <a:gdLst/>
          <a:ahLst/>
          <a:cxnLst/>
          <a:rect l="0" t="0" r="0" b="0"/>
          <a:pathLst>
            <a:path>
              <a:moveTo>
                <a:pt x="0" y="1257986"/>
              </a:moveTo>
              <a:lnTo>
                <a:pt x="165047" y="1257986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04282" y="8084072"/>
        <a:ext cx="65028" cy="65028"/>
      </dsp:txXfrm>
    </dsp:sp>
    <dsp:sp modelId="{7C1111C3-71C8-4A59-B707-B9C768098517}">
      <dsp:nvSpPr>
        <dsp:cNvPr id="0" name=""/>
        <dsp:cNvSpPr/>
      </dsp:nvSpPr>
      <dsp:spPr>
        <a:xfrm>
          <a:off x="2091175" y="6308231"/>
          <a:ext cx="330095" cy="24373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2437348"/>
              </a:lnTo>
              <a:lnTo>
                <a:pt x="330095" y="24373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2194733" y="7465415"/>
        <a:ext cx="122979" cy="122979"/>
      </dsp:txXfrm>
    </dsp:sp>
    <dsp:sp modelId="{1C5848CA-636D-446D-9062-32BD984D989D}">
      <dsp:nvSpPr>
        <dsp:cNvPr id="0" name=""/>
        <dsp:cNvSpPr/>
      </dsp:nvSpPr>
      <dsp:spPr>
        <a:xfrm>
          <a:off x="6052322" y="6858600"/>
          <a:ext cx="330095" cy="3144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314496"/>
              </a:lnTo>
              <a:lnTo>
                <a:pt x="330095" y="3144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5971" y="7004450"/>
        <a:ext cx="22796" cy="22796"/>
      </dsp:txXfrm>
    </dsp:sp>
    <dsp:sp modelId="{99C9DC06-46A2-44DD-A1D1-C2E38AA19217}">
      <dsp:nvSpPr>
        <dsp:cNvPr id="0" name=""/>
        <dsp:cNvSpPr/>
      </dsp:nvSpPr>
      <dsp:spPr>
        <a:xfrm>
          <a:off x="6052322" y="6544103"/>
          <a:ext cx="330095" cy="314496"/>
        </a:xfrm>
        <a:custGeom>
          <a:avLst/>
          <a:gdLst/>
          <a:ahLst/>
          <a:cxnLst/>
          <a:rect l="0" t="0" r="0" b="0"/>
          <a:pathLst>
            <a:path>
              <a:moveTo>
                <a:pt x="0" y="314496"/>
              </a:moveTo>
              <a:lnTo>
                <a:pt x="165047" y="314496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5971" y="6689953"/>
        <a:ext cx="22796" cy="22796"/>
      </dsp:txXfrm>
    </dsp:sp>
    <dsp:sp modelId="{D63A1DBF-B929-4CFF-8038-A3BB430E8F26}">
      <dsp:nvSpPr>
        <dsp:cNvPr id="0" name=""/>
        <dsp:cNvSpPr/>
      </dsp:nvSpPr>
      <dsp:spPr>
        <a:xfrm>
          <a:off x="4071748" y="3870883"/>
          <a:ext cx="330095" cy="29877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2987717"/>
              </a:lnTo>
              <a:lnTo>
                <a:pt x="330095" y="29877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161649" y="5289594"/>
        <a:ext cx="150294" cy="150294"/>
      </dsp:txXfrm>
    </dsp:sp>
    <dsp:sp modelId="{888B8318-CB6B-48F2-BB54-BFF8A8E8C6DD}">
      <dsp:nvSpPr>
        <dsp:cNvPr id="0" name=""/>
        <dsp:cNvSpPr/>
      </dsp:nvSpPr>
      <dsp:spPr>
        <a:xfrm>
          <a:off x="8032895" y="5869390"/>
          <a:ext cx="3300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0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89690" y="5906858"/>
        <a:ext cx="16504" cy="16504"/>
      </dsp:txXfrm>
    </dsp:sp>
    <dsp:sp modelId="{5E667D2D-4B10-4108-B6E4-762C607EF61C}">
      <dsp:nvSpPr>
        <dsp:cNvPr id="0" name=""/>
        <dsp:cNvSpPr/>
      </dsp:nvSpPr>
      <dsp:spPr>
        <a:xfrm>
          <a:off x="6052322" y="5286117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628993"/>
              </a:lnTo>
              <a:lnTo>
                <a:pt x="330095" y="6289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9611" y="5582855"/>
        <a:ext cx="35517" cy="35517"/>
      </dsp:txXfrm>
    </dsp:sp>
    <dsp:sp modelId="{7F8387DF-9E28-400D-882B-9A4CA6483C08}">
      <dsp:nvSpPr>
        <dsp:cNvPr id="0" name=""/>
        <dsp:cNvSpPr/>
      </dsp:nvSpPr>
      <dsp:spPr>
        <a:xfrm>
          <a:off x="8032895" y="4657124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628993"/>
              </a:lnTo>
              <a:lnTo>
                <a:pt x="330095" y="6289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80184" y="4953862"/>
        <a:ext cx="35517" cy="35517"/>
      </dsp:txXfrm>
    </dsp:sp>
    <dsp:sp modelId="{F132217D-8FEC-4723-8A83-1533C59BA444}">
      <dsp:nvSpPr>
        <dsp:cNvPr id="0" name=""/>
        <dsp:cNvSpPr/>
      </dsp:nvSpPr>
      <dsp:spPr>
        <a:xfrm>
          <a:off x="8032895" y="4611404"/>
          <a:ext cx="3300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0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89690" y="4648872"/>
        <a:ext cx="16504" cy="16504"/>
      </dsp:txXfrm>
    </dsp:sp>
    <dsp:sp modelId="{0E37451E-15C8-4893-9384-6B375F0C9335}">
      <dsp:nvSpPr>
        <dsp:cNvPr id="0" name=""/>
        <dsp:cNvSpPr/>
      </dsp:nvSpPr>
      <dsp:spPr>
        <a:xfrm>
          <a:off x="8032895" y="4028131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628993"/>
              </a:moveTo>
              <a:lnTo>
                <a:pt x="165047" y="628993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80184" y="4324869"/>
        <a:ext cx="35517" cy="35517"/>
      </dsp:txXfrm>
    </dsp:sp>
    <dsp:sp modelId="{08EC2D9E-EEF5-4DFB-B18C-04297E92FEFA}">
      <dsp:nvSpPr>
        <dsp:cNvPr id="0" name=""/>
        <dsp:cNvSpPr/>
      </dsp:nvSpPr>
      <dsp:spPr>
        <a:xfrm>
          <a:off x="6052322" y="4657124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628993"/>
              </a:moveTo>
              <a:lnTo>
                <a:pt x="165047" y="628993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9611" y="4953862"/>
        <a:ext cx="35517" cy="35517"/>
      </dsp:txXfrm>
    </dsp:sp>
    <dsp:sp modelId="{F1254FD0-8054-4A01-9BB5-DAF029D79E79}">
      <dsp:nvSpPr>
        <dsp:cNvPr id="0" name=""/>
        <dsp:cNvSpPr/>
      </dsp:nvSpPr>
      <dsp:spPr>
        <a:xfrm>
          <a:off x="4071748" y="3870883"/>
          <a:ext cx="330095" cy="14152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1415234"/>
              </a:lnTo>
              <a:lnTo>
                <a:pt x="330095" y="14152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00466" y="4542169"/>
        <a:ext cx="72661" cy="72661"/>
      </dsp:txXfrm>
    </dsp:sp>
    <dsp:sp modelId="{540AA288-6BC9-4AEA-A49D-DD0AAF6E480A}">
      <dsp:nvSpPr>
        <dsp:cNvPr id="0" name=""/>
        <dsp:cNvSpPr/>
      </dsp:nvSpPr>
      <dsp:spPr>
        <a:xfrm>
          <a:off x="6052322" y="2770145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628993"/>
              </a:lnTo>
              <a:lnTo>
                <a:pt x="330095" y="6289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9611" y="3066883"/>
        <a:ext cx="35517" cy="35517"/>
      </dsp:txXfrm>
    </dsp:sp>
    <dsp:sp modelId="{BDFD0AA1-79E5-44CD-88B1-E31F32152E75}">
      <dsp:nvSpPr>
        <dsp:cNvPr id="0" name=""/>
        <dsp:cNvSpPr/>
      </dsp:nvSpPr>
      <dsp:spPr>
        <a:xfrm>
          <a:off x="6052322" y="2724425"/>
          <a:ext cx="3300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0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9117" y="2761893"/>
        <a:ext cx="16504" cy="16504"/>
      </dsp:txXfrm>
    </dsp:sp>
    <dsp:sp modelId="{17A751B1-886E-4DFE-825B-47FDE8E0FC2B}">
      <dsp:nvSpPr>
        <dsp:cNvPr id="0" name=""/>
        <dsp:cNvSpPr/>
      </dsp:nvSpPr>
      <dsp:spPr>
        <a:xfrm>
          <a:off x="6052322" y="2141152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628993"/>
              </a:moveTo>
              <a:lnTo>
                <a:pt x="165047" y="628993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9611" y="2437890"/>
        <a:ext cx="35517" cy="35517"/>
      </dsp:txXfrm>
    </dsp:sp>
    <dsp:sp modelId="{D79E68D3-E046-4F10-8D02-A49E5AF4B6A4}">
      <dsp:nvSpPr>
        <dsp:cNvPr id="0" name=""/>
        <dsp:cNvSpPr/>
      </dsp:nvSpPr>
      <dsp:spPr>
        <a:xfrm>
          <a:off x="4071748" y="2770145"/>
          <a:ext cx="330095" cy="1100737"/>
        </a:xfrm>
        <a:custGeom>
          <a:avLst/>
          <a:gdLst/>
          <a:ahLst/>
          <a:cxnLst/>
          <a:rect l="0" t="0" r="0" b="0"/>
          <a:pathLst>
            <a:path>
              <a:moveTo>
                <a:pt x="0" y="1100737"/>
              </a:moveTo>
              <a:lnTo>
                <a:pt x="165047" y="1100737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08067" y="3291785"/>
        <a:ext cx="57458" cy="57458"/>
      </dsp:txXfrm>
    </dsp:sp>
    <dsp:sp modelId="{C487F586-D33A-4E02-99B3-0403008A4CF2}">
      <dsp:nvSpPr>
        <dsp:cNvPr id="0" name=""/>
        <dsp:cNvSpPr/>
      </dsp:nvSpPr>
      <dsp:spPr>
        <a:xfrm>
          <a:off x="6052322" y="883166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047" y="0"/>
              </a:lnTo>
              <a:lnTo>
                <a:pt x="165047" y="628993"/>
              </a:lnTo>
              <a:lnTo>
                <a:pt x="330095" y="6289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9611" y="1179904"/>
        <a:ext cx="35517" cy="35517"/>
      </dsp:txXfrm>
    </dsp:sp>
    <dsp:sp modelId="{3CE8D2C2-7F31-48F4-96CE-BB88B848A680}">
      <dsp:nvSpPr>
        <dsp:cNvPr id="0" name=""/>
        <dsp:cNvSpPr/>
      </dsp:nvSpPr>
      <dsp:spPr>
        <a:xfrm>
          <a:off x="6052322" y="837446"/>
          <a:ext cx="3300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0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9117" y="874913"/>
        <a:ext cx="16504" cy="16504"/>
      </dsp:txXfrm>
    </dsp:sp>
    <dsp:sp modelId="{84A01E5C-C4CF-406B-A41A-7AB7998E9E76}">
      <dsp:nvSpPr>
        <dsp:cNvPr id="0" name=""/>
        <dsp:cNvSpPr/>
      </dsp:nvSpPr>
      <dsp:spPr>
        <a:xfrm>
          <a:off x="6052322" y="254173"/>
          <a:ext cx="330095" cy="628993"/>
        </a:xfrm>
        <a:custGeom>
          <a:avLst/>
          <a:gdLst/>
          <a:ahLst/>
          <a:cxnLst/>
          <a:rect l="0" t="0" r="0" b="0"/>
          <a:pathLst>
            <a:path>
              <a:moveTo>
                <a:pt x="0" y="628993"/>
              </a:moveTo>
              <a:lnTo>
                <a:pt x="165047" y="628993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9611" y="550911"/>
        <a:ext cx="35517" cy="35517"/>
      </dsp:txXfrm>
    </dsp:sp>
    <dsp:sp modelId="{1DE34B09-0CEC-41CE-8BB8-7D4C03D8BCE7}">
      <dsp:nvSpPr>
        <dsp:cNvPr id="0" name=""/>
        <dsp:cNvSpPr/>
      </dsp:nvSpPr>
      <dsp:spPr>
        <a:xfrm>
          <a:off x="4071748" y="883166"/>
          <a:ext cx="330095" cy="2987717"/>
        </a:xfrm>
        <a:custGeom>
          <a:avLst/>
          <a:gdLst/>
          <a:ahLst/>
          <a:cxnLst/>
          <a:rect l="0" t="0" r="0" b="0"/>
          <a:pathLst>
            <a:path>
              <a:moveTo>
                <a:pt x="0" y="2987717"/>
              </a:moveTo>
              <a:lnTo>
                <a:pt x="165047" y="2987717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4161649" y="2301877"/>
        <a:ext cx="150294" cy="150294"/>
      </dsp:txXfrm>
    </dsp:sp>
    <dsp:sp modelId="{10902F1B-76A0-42BF-B8B6-85638234AC1B}">
      <dsp:nvSpPr>
        <dsp:cNvPr id="0" name=""/>
        <dsp:cNvSpPr/>
      </dsp:nvSpPr>
      <dsp:spPr>
        <a:xfrm>
          <a:off x="2091175" y="3870883"/>
          <a:ext cx="330095" cy="2437348"/>
        </a:xfrm>
        <a:custGeom>
          <a:avLst/>
          <a:gdLst/>
          <a:ahLst/>
          <a:cxnLst/>
          <a:rect l="0" t="0" r="0" b="0"/>
          <a:pathLst>
            <a:path>
              <a:moveTo>
                <a:pt x="0" y="2437348"/>
              </a:moveTo>
              <a:lnTo>
                <a:pt x="165047" y="2437348"/>
              </a:lnTo>
              <a:lnTo>
                <a:pt x="165047" y="0"/>
              </a:lnTo>
              <a:lnTo>
                <a:pt x="33009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2194733" y="5028067"/>
        <a:ext cx="122979" cy="122979"/>
      </dsp:txXfrm>
    </dsp:sp>
    <dsp:sp modelId="{47AE8846-F21F-4E4C-B4A3-D44DA4BF791C}">
      <dsp:nvSpPr>
        <dsp:cNvPr id="0" name=""/>
        <dsp:cNvSpPr/>
      </dsp:nvSpPr>
      <dsp:spPr>
        <a:xfrm rot="16200000">
          <a:off x="515382" y="6056634"/>
          <a:ext cx="2648391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Plan</a:t>
          </a:r>
          <a:endParaRPr lang="zh-CN" altLang="en-US" sz="3300" kern="1200"/>
        </a:p>
      </dsp:txBody>
      <dsp:txXfrm>
        <a:off x="515382" y="6056634"/>
        <a:ext cx="2648391" cy="503194"/>
      </dsp:txXfrm>
    </dsp:sp>
    <dsp:sp modelId="{D456BF37-646F-420A-817B-2C6FE870644F}">
      <dsp:nvSpPr>
        <dsp:cNvPr id="0" name=""/>
        <dsp:cNvSpPr/>
      </dsp:nvSpPr>
      <dsp:spPr>
        <a:xfrm>
          <a:off x="2421271" y="3619286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aseline</a:t>
          </a:r>
          <a:endParaRPr lang="zh-CN" altLang="en-US" sz="1800" kern="1200"/>
        </a:p>
      </dsp:txBody>
      <dsp:txXfrm>
        <a:off x="2421271" y="3619286"/>
        <a:ext cx="1650477" cy="503194"/>
      </dsp:txXfrm>
    </dsp:sp>
    <dsp:sp modelId="{58E186A9-FB5E-4DDE-9E5A-A6D3A9A7F131}">
      <dsp:nvSpPr>
        <dsp:cNvPr id="0" name=""/>
        <dsp:cNvSpPr/>
      </dsp:nvSpPr>
      <dsp:spPr>
        <a:xfrm>
          <a:off x="4401844" y="631569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IS</a:t>
          </a:r>
          <a:endParaRPr lang="zh-CN" altLang="en-US" sz="1800" kern="1200"/>
        </a:p>
      </dsp:txBody>
      <dsp:txXfrm>
        <a:off x="4401844" y="631569"/>
        <a:ext cx="1650477" cy="503194"/>
      </dsp:txXfrm>
    </dsp:sp>
    <dsp:sp modelId="{FF4A85EF-ADD9-46F4-A4CD-81E655CE1694}">
      <dsp:nvSpPr>
        <dsp:cNvPr id="0" name=""/>
        <dsp:cNvSpPr/>
      </dsp:nvSpPr>
      <dsp:spPr>
        <a:xfrm>
          <a:off x="6382417" y="2575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peaking/Writing</a:t>
          </a:r>
          <a:endParaRPr lang="zh-CN" altLang="en-US" sz="1800" kern="1200"/>
        </a:p>
      </dsp:txBody>
      <dsp:txXfrm>
        <a:off x="6382417" y="2575"/>
        <a:ext cx="1650477" cy="503194"/>
      </dsp:txXfrm>
    </dsp:sp>
    <dsp:sp modelId="{6DCC1907-DB64-475B-98EF-AFA4C6CD6423}">
      <dsp:nvSpPr>
        <dsp:cNvPr id="0" name=""/>
        <dsp:cNvSpPr/>
      </dsp:nvSpPr>
      <dsp:spPr>
        <a:xfrm>
          <a:off x="6382417" y="631569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1:30-22:30</a:t>
          </a:r>
          <a:endParaRPr lang="zh-CN" altLang="en-US" sz="1800" kern="1200"/>
        </a:p>
      </dsp:txBody>
      <dsp:txXfrm>
        <a:off x="6382417" y="631569"/>
        <a:ext cx="1650477" cy="503194"/>
      </dsp:txXfrm>
    </dsp:sp>
    <dsp:sp modelId="{BAB9FEC2-09F4-4D2E-8148-F8895C69783D}">
      <dsp:nvSpPr>
        <dsp:cNvPr id="0" name=""/>
        <dsp:cNvSpPr/>
      </dsp:nvSpPr>
      <dsp:spPr>
        <a:xfrm>
          <a:off x="6382417" y="1260562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09:30-10:30</a:t>
          </a:r>
          <a:endParaRPr lang="zh-CN" altLang="en-US" sz="1800" kern="1200"/>
        </a:p>
      </dsp:txBody>
      <dsp:txXfrm>
        <a:off x="6382417" y="1260562"/>
        <a:ext cx="1650477" cy="503194"/>
      </dsp:txXfrm>
    </dsp:sp>
    <dsp:sp modelId="{5B77D17F-1FB5-432E-A882-FB04AA313D52}">
      <dsp:nvSpPr>
        <dsp:cNvPr id="0" name=""/>
        <dsp:cNvSpPr/>
      </dsp:nvSpPr>
      <dsp:spPr>
        <a:xfrm>
          <a:off x="4401844" y="2518548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</a:t>
          </a:r>
          <a:endParaRPr lang="zh-CN" altLang="en-US" sz="1800" kern="1200"/>
        </a:p>
      </dsp:txBody>
      <dsp:txXfrm>
        <a:off x="4401844" y="2518548"/>
        <a:ext cx="1650477" cy="503194"/>
      </dsp:txXfrm>
    </dsp:sp>
    <dsp:sp modelId="{2872164C-8246-44B0-A0A3-B7FA0C1EA77A}">
      <dsp:nvSpPr>
        <dsp:cNvPr id="0" name=""/>
        <dsp:cNvSpPr/>
      </dsp:nvSpPr>
      <dsp:spPr>
        <a:xfrm>
          <a:off x="6382417" y="1889555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view/Practice</a:t>
          </a:r>
          <a:endParaRPr lang="zh-CN" altLang="en-US" sz="1800" kern="1200"/>
        </a:p>
      </dsp:txBody>
      <dsp:txXfrm>
        <a:off x="6382417" y="1889555"/>
        <a:ext cx="1650477" cy="503194"/>
      </dsp:txXfrm>
    </dsp:sp>
    <dsp:sp modelId="{1CA95829-97CF-4BF7-913A-F53039A80401}">
      <dsp:nvSpPr>
        <dsp:cNvPr id="0" name=""/>
        <dsp:cNvSpPr/>
      </dsp:nvSpPr>
      <dsp:spPr>
        <a:xfrm>
          <a:off x="6382417" y="2518548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0:30-12:30</a:t>
          </a:r>
          <a:endParaRPr lang="zh-CN" altLang="en-US" sz="1800" kern="1200"/>
        </a:p>
      </dsp:txBody>
      <dsp:txXfrm>
        <a:off x="6382417" y="2518548"/>
        <a:ext cx="1650477" cy="503194"/>
      </dsp:txXfrm>
    </dsp:sp>
    <dsp:sp modelId="{3D722FA4-0351-401B-A80E-DBD77A5BADEC}">
      <dsp:nvSpPr>
        <dsp:cNvPr id="0" name=""/>
        <dsp:cNvSpPr/>
      </dsp:nvSpPr>
      <dsp:spPr>
        <a:xfrm>
          <a:off x="6382417" y="3147541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9:00-20:00</a:t>
          </a:r>
          <a:endParaRPr lang="zh-CN" altLang="en-US" sz="1800" kern="1200"/>
        </a:p>
      </dsp:txBody>
      <dsp:txXfrm>
        <a:off x="6382417" y="3147541"/>
        <a:ext cx="1650477" cy="503194"/>
      </dsp:txXfrm>
    </dsp:sp>
    <dsp:sp modelId="{80600A35-84AA-43CE-81F3-F98690856545}">
      <dsp:nvSpPr>
        <dsp:cNvPr id="0" name=""/>
        <dsp:cNvSpPr/>
      </dsp:nvSpPr>
      <dsp:spPr>
        <a:xfrm>
          <a:off x="4401844" y="5034520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ding</a:t>
          </a:r>
          <a:endParaRPr lang="zh-CN" altLang="en-US" sz="1800" kern="1200"/>
        </a:p>
      </dsp:txBody>
      <dsp:txXfrm>
        <a:off x="4401844" y="5034520"/>
        <a:ext cx="1650477" cy="503194"/>
      </dsp:txXfrm>
    </dsp:sp>
    <dsp:sp modelId="{A9B15C1A-4C4B-4F3A-A878-84EA420CF092}">
      <dsp:nvSpPr>
        <dsp:cNvPr id="0" name=""/>
        <dsp:cNvSpPr/>
      </dsp:nvSpPr>
      <dsp:spPr>
        <a:xfrm>
          <a:off x="6382417" y="4405527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chedule</a:t>
          </a:r>
          <a:endParaRPr lang="zh-CN" altLang="en-US" sz="1800" kern="1200"/>
        </a:p>
      </dsp:txBody>
      <dsp:txXfrm>
        <a:off x="6382417" y="4405527"/>
        <a:ext cx="1650477" cy="503194"/>
      </dsp:txXfrm>
    </dsp:sp>
    <dsp:sp modelId="{ADF7B469-2F81-4FE6-96D6-71E8044C2F66}">
      <dsp:nvSpPr>
        <dsp:cNvPr id="0" name=""/>
        <dsp:cNvSpPr/>
      </dsp:nvSpPr>
      <dsp:spPr>
        <a:xfrm>
          <a:off x="8362991" y="3776534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etcode</a:t>
          </a:r>
          <a:endParaRPr lang="zh-CN" altLang="en-US" sz="1800" kern="1200"/>
        </a:p>
      </dsp:txBody>
      <dsp:txXfrm>
        <a:off x="8362991" y="3776534"/>
        <a:ext cx="1650477" cy="503194"/>
      </dsp:txXfrm>
    </dsp:sp>
    <dsp:sp modelId="{D1E6A091-01F4-4200-9687-3EADDBBA45E6}">
      <dsp:nvSpPr>
        <dsp:cNvPr id="0" name=""/>
        <dsp:cNvSpPr/>
      </dsp:nvSpPr>
      <dsp:spPr>
        <a:xfrm>
          <a:off x="8362991" y="4405527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2:30-14:00</a:t>
          </a:r>
          <a:endParaRPr lang="zh-CN" altLang="en-US" sz="1800" kern="1200"/>
        </a:p>
      </dsp:txBody>
      <dsp:txXfrm>
        <a:off x="8362991" y="4405527"/>
        <a:ext cx="1650477" cy="503194"/>
      </dsp:txXfrm>
    </dsp:sp>
    <dsp:sp modelId="{1DFC91C9-BF1C-4E5B-9454-C4F526D9F0C3}">
      <dsp:nvSpPr>
        <dsp:cNvPr id="0" name=""/>
        <dsp:cNvSpPr/>
      </dsp:nvSpPr>
      <dsp:spPr>
        <a:xfrm>
          <a:off x="8362991" y="5034520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5:00-15:40</a:t>
          </a:r>
          <a:endParaRPr lang="zh-CN" altLang="en-US" sz="1800" kern="1200"/>
        </a:p>
      </dsp:txBody>
      <dsp:txXfrm>
        <a:off x="8362991" y="5034520"/>
        <a:ext cx="1650477" cy="503194"/>
      </dsp:txXfrm>
    </dsp:sp>
    <dsp:sp modelId="{A51D047A-3DBD-43AC-BE03-A664B5692EBC}">
      <dsp:nvSpPr>
        <dsp:cNvPr id="0" name=""/>
        <dsp:cNvSpPr/>
      </dsp:nvSpPr>
      <dsp:spPr>
        <a:xfrm>
          <a:off x="6382417" y="5663513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ject</a:t>
          </a:r>
          <a:endParaRPr lang="zh-CN" altLang="en-US" sz="1800" kern="1200"/>
        </a:p>
      </dsp:txBody>
      <dsp:txXfrm>
        <a:off x="6382417" y="5663513"/>
        <a:ext cx="1650477" cy="503194"/>
      </dsp:txXfrm>
    </dsp:sp>
    <dsp:sp modelId="{245A8501-9B5E-40CA-A9E0-7EE29CB1CC46}">
      <dsp:nvSpPr>
        <dsp:cNvPr id="0" name=""/>
        <dsp:cNvSpPr/>
      </dsp:nvSpPr>
      <dsp:spPr>
        <a:xfrm>
          <a:off x="8362991" y="5663513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7:30-19:00</a:t>
          </a:r>
          <a:endParaRPr lang="zh-CN" altLang="en-US" sz="1800" kern="1200"/>
        </a:p>
      </dsp:txBody>
      <dsp:txXfrm>
        <a:off x="8362991" y="5663513"/>
        <a:ext cx="1650477" cy="503194"/>
      </dsp:txXfrm>
    </dsp:sp>
    <dsp:sp modelId="{EB700C83-D138-423A-A329-081ADA9166E0}">
      <dsp:nvSpPr>
        <dsp:cNvPr id="0" name=""/>
        <dsp:cNvSpPr/>
      </dsp:nvSpPr>
      <dsp:spPr>
        <a:xfrm>
          <a:off x="4401844" y="6607003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English</a:t>
          </a:r>
          <a:endParaRPr lang="zh-CN" altLang="en-US" sz="1800" kern="1200"/>
        </a:p>
      </dsp:txBody>
      <dsp:txXfrm>
        <a:off x="4401844" y="6607003"/>
        <a:ext cx="1650477" cy="503194"/>
      </dsp:txXfrm>
    </dsp:sp>
    <dsp:sp modelId="{B06A7D04-F40A-4C7F-88A5-F8F50AF33A81}">
      <dsp:nvSpPr>
        <dsp:cNvPr id="0" name=""/>
        <dsp:cNvSpPr/>
      </dsp:nvSpPr>
      <dsp:spPr>
        <a:xfrm>
          <a:off x="6382417" y="6292506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citation</a:t>
          </a:r>
          <a:endParaRPr lang="zh-CN" altLang="en-US" sz="1800" kern="1200"/>
        </a:p>
      </dsp:txBody>
      <dsp:txXfrm>
        <a:off x="6382417" y="6292506"/>
        <a:ext cx="1650477" cy="503194"/>
      </dsp:txXfrm>
    </dsp:sp>
    <dsp:sp modelId="{BC624B5F-9ACF-40EA-8730-39097B9F9662}">
      <dsp:nvSpPr>
        <dsp:cNvPr id="0" name=""/>
        <dsp:cNvSpPr/>
      </dsp:nvSpPr>
      <dsp:spPr>
        <a:xfrm>
          <a:off x="6382417" y="6921499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1:00-22:00</a:t>
          </a:r>
          <a:endParaRPr lang="zh-CN" altLang="en-US" sz="1800" kern="1200"/>
        </a:p>
      </dsp:txBody>
      <dsp:txXfrm>
        <a:off x="6382417" y="6921499"/>
        <a:ext cx="1650477" cy="503194"/>
      </dsp:txXfrm>
    </dsp:sp>
    <dsp:sp modelId="{E2CE8335-163F-4FC8-9EB2-2F1AB9A3494D}">
      <dsp:nvSpPr>
        <dsp:cNvPr id="0" name=""/>
        <dsp:cNvSpPr/>
      </dsp:nvSpPr>
      <dsp:spPr>
        <a:xfrm>
          <a:off x="2421271" y="8493982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minder</a:t>
          </a:r>
          <a:endParaRPr lang="zh-CN" altLang="en-US" sz="1800" kern="1200"/>
        </a:p>
      </dsp:txBody>
      <dsp:txXfrm>
        <a:off x="2421271" y="8493982"/>
        <a:ext cx="1650477" cy="503194"/>
      </dsp:txXfrm>
    </dsp:sp>
    <dsp:sp modelId="{A6245687-1FD2-4154-A109-2FB42B15ECB5}">
      <dsp:nvSpPr>
        <dsp:cNvPr id="0" name=""/>
        <dsp:cNvSpPr/>
      </dsp:nvSpPr>
      <dsp:spPr>
        <a:xfrm>
          <a:off x="4401844" y="7235996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ermit</a:t>
          </a:r>
          <a:endParaRPr lang="zh-CN" altLang="en-US" sz="1800" kern="1200"/>
        </a:p>
      </dsp:txBody>
      <dsp:txXfrm>
        <a:off x="4401844" y="7235996"/>
        <a:ext cx="1650477" cy="503194"/>
      </dsp:txXfrm>
    </dsp:sp>
    <dsp:sp modelId="{D39F0EBD-FE23-49ED-8731-BF50C8139E65}">
      <dsp:nvSpPr>
        <dsp:cNvPr id="0" name=""/>
        <dsp:cNvSpPr/>
      </dsp:nvSpPr>
      <dsp:spPr>
        <a:xfrm>
          <a:off x="4401844" y="7864989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inancial</a:t>
          </a:r>
          <a:endParaRPr lang="zh-CN" altLang="en-US" sz="1800" kern="1200"/>
        </a:p>
      </dsp:txBody>
      <dsp:txXfrm>
        <a:off x="4401844" y="7864989"/>
        <a:ext cx="1650477" cy="503194"/>
      </dsp:txXfrm>
    </dsp:sp>
    <dsp:sp modelId="{53AEF0C2-BE19-450F-87F1-3F6A8CDD2C4F}">
      <dsp:nvSpPr>
        <dsp:cNvPr id="0" name=""/>
        <dsp:cNvSpPr/>
      </dsp:nvSpPr>
      <dsp:spPr>
        <a:xfrm>
          <a:off x="6382417" y="7864989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OA Credit</a:t>
          </a:r>
          <a:endParaRPr lang="zh-CN" altLang="en-US" sz="1800" kern="1200"/>
        </a:p>
      </dsp:txBody>
      <dsp:txXfrm>
        <a:off x="6382417" y="7864989"/>
        <a:ext cx="1650477" cy="503194"/>
      </dsp:txXfrm>
    </dsp:sp>
    <dsp:sp modelId="{7E713748-379C-4B5E-9EC6-622A2DAA67D9}">
      <dsp:nvSpPr>
        <dsp:cNvPr id="0" name=""/>
        <dsp:cNvSpPr/>
      </dsp:nvSpPr>
      <dsp:spPr>
        <a:xfrm>
          <a:off x="4401844" y="9751968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pping list</a:t>
          </a:r>
          <a:endParaRPr lang="zh-CN" altLang="en-US" sz="1800" kern="1200"/>
        </a:p>
      </dsp:txBody>
      <dsp:txXfrm>
        <a:off x="4401844" y="9751968"/>
        <a:ext cx="1650477" cy="503194"/>
      </dsp:txXfrm>
    </dsp:sp>
    <dsp:sp modelId="{50DFE8EC-C200-4654-AAE8-1C218BF1FF46}">
      <dsp:nvSpPr>
        <dsp:cNvPr id="0" name=""/>
        <dsp:cNvSpPr/>
      </dsp:nvSpPr>
      <dsp:spPr>
        <a:xfrm>
          <a:off x="6382417" y="9751968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aily Stuff</a:t>
          </a:r>
          <a:endParaRPr lang="zh-CN" altLang="en-US" sz="1800" kern="1200"/>
        </a:p>
      </dsp:txBody>
      <dsp:txXfrm>
        <a:off x="6382417" y="9751968"/>
        <a:ext cx="1650477" cy="503194"/>
      </dsp:txXfrm>
    </dsp:sp>
    <dsp:sp modelId="{550E294F-EC44-419B-ACBA-76EA29C580AF}">
      <dsp:nvSpPr>
        <dsp:cNvPr id="0" name=""/>
        <dsp:cNvSpPr/>
      </dsp:nvSpPr>
      <dsp:spPr>
        <a:xfrm>
          <a:off x="8362991" y="8493982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Jacket/Jeans</a:t>
          </a:r>
          <a:endParaRPr lang="zh-CN" altLang="en-US" sz="1800" kern="1200"/>
        </a:p>
      </dsp:txBody>
      <dsp:txXfrm>
        <a:off x="8362991" y="8493982"/>
        <a:ext cx="1650477" cy="503194"/>
      </dsp:txXfrm>
    </dsp:sp>
    <dsp:sp modelId="{5E50BE45-AF0C-44A3-AA12-417AEB53362F}">
      <dsp:nvSpPr>
        <dsp:cNvPr id="0" name=""/>
        <dsp:cNvSpPr/>
      </dsp:nvSpPr>
      <dsp:spPr>
        <a:xfrm>
          <a:off x="8362991" y="9122975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ampoo</a:t>
          </a:r>
          <a:endParaRPr lang="zh-CN" altLang="en-US" sz="1800" kern="1200"/>
        </a:p>
      </dsp:txBody>
      <dsp:txXfrm>
        <a:off x="8362991" y="9122975"/>
        <a:ext cx="1650477" cy="503194"/>
      </dsp:txXfrm>
    </dsp:sp>
    <dsp:sp modelId="{E18AE2A5-DC03-4931-94FA-010B0E494808}">
      <dsp:nvSpPr>
        <dsp:cNvPr id="0" name=""/>
        <dsp:cNvSpPr/>
      </dsp:nvSpPr>
      <dsp:spPr>
        <a:xfrm>
          <a:off x="8362991" y="9751968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wiffer</a:t>
          </a:r>
          <a:endParaRPr lang="zh-CN" altLang="en-US" sz="1800" kern="1200"/>
        </a:p>
      </dsp:txBody>
      <dsp:txXfrm>
        <a:off x="8362991" y="9751968"/>
        <a:ext cx="1650477" cy="503194"/>
      </dsp:txXfrm>
    </dsp:sp>
    <dsp:sp modelId="{964E3496-9F20-4756-A220-FBA1D5E4980C}">
      <dsp:nvSpPr>
        <dsp:cNvPr id="0" name=""/>
        <dsp:cNvSpPr/>
      </dsp:nvSpPr>
      <dsp:spPr>
        <a:xfrm>
          <a:off x="8362991" y="10380961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 Filter</a:t>
          </a:r>
          <a:endParaRPr lang="zh-CN" altLang="en-US" sz="1800" kern="1200"/>
        </a:p>
      </dsp:txBody>
      <dsp:txXfrm>
        <a:off x="8362991" y="10380961"/>
        <a:ext cx="1650477" cy="503194"/>
      </dsp:txXfrm>
    </dsp:sp>
    <dsp:sp modelId="{5E8E4353-97E3-4769-8745-E51435D5D5C3}">
      <dsp:nvSpPr>
        <dsp:cNvPr id="0" name=""/>
        <dsp:cNvSpPr/>
      </dsp:nvSpPr>
      <dsp:spPr>
        <a:xfrm>
          <a:off x="8362991" y="11009954"/>
          <a:ext cx="1650477" cy="5031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unscreen</a:t>
          </a:r>
          <a:endParaRPr lang="zh-CN" altLang="en-US" sz="1800" kern="1200"/>
        </a:p>
      </dsp:txBody>
      <dsp:txXfrm>
        <a:off x="8362991" y="11009954"/>
        <a:ext cx="1650477" cy="50319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949028" y="981926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939737"/>
        <a:ext cx="18829" cy="18829"/>
      </dsp:txXfrm>
    </dsp:sp>
    <dsp:sp modelId="{B613AE4B-1DC6-4199-8DB8-FB4FCFD97C80}">
      <dsp:nvSpPr>
        <dsp:cNvPr id="0" name=""/>
        <dsp:cNvSpPr/>
      </dsp:nvSpPr>
      <dsp:spPr>
        <a:xfrm>
          <a:off x="7584924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679972"/>
        <a:ext cx="18829" cy="18829"/>
      </dsp:txXfrm>
    </dsp:sp>
    <dsp:sp modelId="{825BE01C-D7B3-4F41-B894-43E47067F56C}">
      <dsp:nvSpPr>
        <dsp:cNvPr id="0" name=""/>
        <dsp:cNvSpPr/>
      </dsp:nvSpPr>
      <dsp:spPr>
        <a:xfrm>
          <a:off x="7584924" y="929973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420207"/>
        <a:ext cx="18829" cy="18829"/>
      </dsp:txXfrm>
    </dsp:sp>
    <dsp:sp modelId="{3B1A3685-9A27-4EC4-BEFC-1FDA25274BFA}">
      <dsp:nvSpPr>
        <dsp:cNvPr id="0" name=""/>
        <dsp:cNvSpPr/>
      </dsp:nvSpPr>
      <dsp:spPr>
        <a:xfrm>
          <a:off x="5949028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679972"/>
        <a:ext cx="18829" cy="18829"/>
      </dsp:txXfrm>
    </dsp:sp>
    <dsp:sp modelId="{3D594C2F-E3B3-49E4-91B1-8021AB724E6F}">
      <dsp:nvSpPr>
        <dsp:cNvPr id="0" name=""/>
        <dsp:cNvSpPr/>
      </dsp:nvSpPr>
      <dsp:spPr>
        <a:xfrm>
          <a:off x="4313132" y="5922794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4"/>
              </a:lnTo>
              <a:lnTo>
                <a:pt x="272649" y="3896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7773382"/>
        <a:ext cx="195300" cy="195300"/>
      </dsp:txXfrm>
    </dsp:sp>
    <dsp:sp modelId="{B75ABC98-6F28-418F-BAD1-9E28A0B13D07}">
      <dsp:nvSpPr>
        <dsp:cNvPr id="0" name=""/>
        <dsp:cNvSpPr/>
      </dsp:nvSpPr>
      <dsp:spPr>
        <a:xfrm>
          <a:off x="5949028" y="873448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8537" y="8773393"/>
        <a:ext cx="13632" cy="13632"/>
      </dsp:txXfrm>
    </dsp:sp>
    <dsp:sp modelId="{F94E27A2-06B0-4D02-BDCB-938B94E8148D}">
      <dsp:nvSpPr>
        <dsp:cNvPr id="0" name=""/>
        <dsp:cNvSpPr/>
      </dsp:nvSpPr>
      <dsp:spPr>
        <a:xfrm>
          <a:off x="4313132" y="5922794"/>
          <a:ext cx="272649" cy="2857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857414"/>
              </a:lnTo>
              <a:lnTo>
                <a:pt x="272649" y="28574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377697" y="7279742"/>
        <a:ext cx="143519" cy="143519"/>
      </dsp:txXfrm>
    </dsp:sp>
    <dsp:sp modelId="{8AC247F6-DD61-43A1-98D8-13B81424B6D9}">
      <dsp:nvSpPr>
        <dsp:cNvPr id="0" name=""/>
        <dsp:cNvSpPr/>
      </dsp:nvSpPr>
      <dsp:spPr>
        <a:xfrm>
          <a:off x="7584924" y="821495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8253863"/>
        <a:ext cx="13632" cy="13632"/>
      </dsp:txXfrm>
    </dsp:sp>
    <dsp:sp modelId="{2D32AA52-C83F-4380-88DB-E084883807B3}">
      <dsp:nvSpPr>
        <dsp:cNvPr id="0" name=""/>
        <dsp:cNvSpPr/>
      </dsp:nvSpPr>
      <dsp:spPr>
        <a:xfrm>
          <a:off x="5949028" y="6831972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428707"/>
              </a:lnTo>
              <a:lnTo>
                <a:pt x="272649" y="1428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7509963"/>
        <a:ext cx="72724" cy="72724"/>
      </dsp:txXfrm>
    </dsp:sp>
    <dsp:sp modelId="{183178E7-3652-4F80-BF96-DFBA1D9849F1}">
      <dsp:nvSpPr>
        <dsp:cNvPr id="0" name=""/>
        <dsp:cNvSpPr/>
      </dsp:nvSpPr>
      <dsp:spPr>
        <a:xfrm>
          <a:off x="7584924" y="769542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7734333"/>
        <a:ext cx="13632" cy="13632"/>
      </dsp:txXfrm>
    </dsp:sp>
    <dsp:sp modelId="{9BA59819-A74E-4F36-9ADB-BD59E4C99562}">
      <dsp:nvSpPr>
        <dsp:cNvPr id="0" name=""/>
        <dsp:cNvSpPr/>
      </dsp:nvSpPr>
      <dsp:spPr>
        <a:xfrm>
          <a:off x="5949028" y="6831972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61623" y="7262831"/>
        <a:ext cx="47458" cy="47458"/>
      </dsp:txXfrm>
    </dsp:sp>
    <dsp:sp modelId="{81ACF7FA-B099-40F5-95DF-D5D0D173EDC1}">
      <dsp:nvSpPr>
        <dsp:cNvPr id="0" name=""/>
        <dsp:cNvSpPr/>
      </dsp:nvSpPr>
      <dsp:spPr>
        <a:xfrm>
          <a:off x="5949028" y="6831972"/>
          <a:ext cx="272649" cy="389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"/>
              </a:lnTo>
              <a:lnTo>
                <a:pt x="272649" y="3896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3464" y="7014906"/>
        <a:ext cx="23778" cy="23778"/>
      </dsp:txXfrm>
    </dsp:sp>
    <dsp:sp modelId="{FFE6EA94-E597-43CD-B696-4D5C38F81B91}">
      <dsp:nvSpPr>
        <dsp:cNvPr id="0" name=""/>
        <dsp:cNvSpPr/>
      </dsp:nvSpPr>
      <dsp:spPr>
        <a:xfrm>
          <a:off x="7584924" y="670208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822557"/>
        <a:ext cx="18829" cy="18829"/>
      </dsp:txXfrm>
    </dsp:sp>
    <dsp:sp modelId="{D7F89198-7E14-4F67-8FA2-B38F544D07B9}">
      <dsp:nvSpPr>
        <dsp:cNvPr id="0" name=""/>
        <dsp:cNvSpPr/>
      </dsp:nvSpPr>
      <dsp:spPr>
        <a:xfrm>
          <a:off x="7584924" y="644232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562792"/>
        <a:ext cx="18829" cy="18829"/>
      </dsp:txXfrm>
    </dsp:sp>
    <dsp:sp modelId="{EB499143-0A51-4A84-9BCC-171DB7295B2C}">
      <dsp:nvSpPr>
        <dsp:cNvPr id="0" name=""/>
        <dsp:cNvSpPr/>
      </dsp:nvSpPr>
      <dsp:spPr>
        <a:xfrm>
          <a:off x="5949028" y="6702089"/>
          <a:ext cx="272649" cy="129882"/>
        </a:xfrm>
        <a:custGeom>
          <a:avLst/>
          <a:gdLst/>
          <a:ahLst/>
          <a:cxnLst/>
          <a:rect l="0" t="0" r="0" b="0"/>
          <a:pathLst>
            <a:path>
              <a:moveTo>
                <a:pt x="0" y="129882"/>
              </a:moveTo>
              <a:lnTo>
                <a:pt x="136324" y="129882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7803" y="6759480"/>
        <a:ext cx="15100" cy="15100"/>
      </dsp:txXfrm>
    </dsp:sp>
    <dsp:sp modelId="{2A9CE0A3-CD32-42CB-B810-863C196DC7EF}">
      <dsp:nvSpPr>
        <dsp:cNvPr id="0" name=""/>
        <dsp:cNvSpPr/>
      </dsp:nvSpPr>
      <dsp:spPr>
        <a:xfrm>
          <a:off x="9220820" y="592279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6043262"/>
        <a:ext cx="18829" cy="18829"/>
      </dsp:txXfrm>
    </dsp:sp>
    <dsp:sp modelId="{9B37C1F2-3150-4098-8688-F1640A570471}">
      <dsp:nvSpPr>
        <dsp:cNvPr id="0" name=""/>
        <dsp:cNvSpPr/>
      </dsp:nvSpPr>
      <dsp:spPr>
        <a:xfrm>
          <a:off x="9220820" y="566302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783497"/>
        <a:ext cx="18829" cy="18829"/>
      </dsp:txXfrm>
    </dsp:sp>
    <dsp:sp modelId="{44B612DB-1CDC-482D-9BF4-4CBC9FBC4299}">
      <dsp:nvSpPr>
        <dsp:cNvPr id="0" name=""/>
        <dsp:cNvSpPr/>
      </dsp:nvSpPr>
      <dsp:spPr>
        <a:xfrm>
          <a:off x="7584924" y="5403264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648361"/>
        <a:ext cx="29336" cy="29336"/>
      </dsp:txXfrm>
    </dsp:sp>
    <dsp:sp modelId="{CE5622EA-E03C-42DF-B2F8-357F11A84187}">
      <dsp:nvSpPr>
        <dsp:cNvPr id="0" name=""/>
        <dsp:cNvSpPr/>
      </dsp:nvSpPr>
      <dsp:spPr>
        <a:xfrm>
          <a:off x="7584924" y="5357544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5396448"/>
        <a:ext cx="13632" cy="13632"/>
      </dsp:txXfrm>
    </dsp:sp>
    <dsp:sp modelId="{20A12149-8214-4EBF-A5C5-2EA238C468D1}">
      <dsp:nvSpPr>
        <dsp:cNvPr id="0" name=""/>
        <dsp:cNvSpPr/>
      </dsp:nvSpPr>
      <dsp:spPr>
        <a:xfrm>
          <a:off x="9220820" y="488373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004202"/>
        <a:ext cx="18829" cy="18829"/>
      </dsp:txXfrm>
    </dsp:sp>
    <dsp:sp modelId="{58FC7E62-60ED-47F8-81ED-B3D997042171}">
      <dsp:nvSpPr>
        <dsp:cNvPr id="0" name=""/>
        <dsp:cNvSpPr/>
      </dsp:nvSpPr>
      <dsp:spPr>
        <a:xfrm>
          <a:off x="9220820" y="462397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4744437"/>
        <a:ext cx="18829" cy="18829"/>
      </dsp:txXfrm>
    </dsp:sp>
    <dsp:sp modelId="{51256108-3E04-409B-BF38-F3E9918F32C3}">
      <dsp:nvSpPr>
        <dsp:cNvPr id="0" name=""/>
        <dsp:cNvSpPr/>
      </dsp:nvSpPr>
      <dsp:spPr>
        <a:xfrm>
          <a:off x="7584924" y="4883735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128831"/>
        <a:ext cx="29336" cy="29336"/>
      </dsp:txXfrm>
    </dsp:sp>
    <dsp:sp modelId="{9CDE94DE-324B-445A-9036-F23E3DC8ED39}">
      <dsp:nvSpPr>
        <dsp:cNvPr id="0" name=""/>
        <dsp:cNvSpPr/>
      </dsp:nvSpPr>
      <dsp:spPr>
        <a:xfrm>
          <a:off x="5949028" y="5403264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1428707"/>
              </a:moveTo>
              <a:lnTo>
                <a:pt x="136324" y="1428707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6081256"/>
        <a:ext cx="72724" cy="72724"/>
      </dsp:txXfrm>
    </dsp:sp>
    <dsp:sp modelId="{8542F5B9-67D9-4447-8C29-940F39DB9407}">
      <dsp:nvSpPr>
        <dsp:cNvPr id="0" name=""/>
        <dsp:cNvSpPr/>
      </dsp:nvSpPr>
      <dsp:spPr>
        <a:xfrm>
          <a:off x="4313132" y="5922794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5728" y="6353654"/>
        <a:ext cx="47458" cy="47458"/>
      </dsp:txXfrm>
    </dsp:sp>
    <dsp:sp modelId="{AB50A51B-F20A-4F5E-94BD-F9D77A9332BC}">
      <dsp:nvSpPr>
        <dsp:cNvPr id="0" name=""/>
        <dsp:cNvSpPr/>
      </dsp:nvSpPr>
      <dsp:spPr>
        <a:xfrm>
          <a:off x="5949028" y="384467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3965143"/>
        <a:ext cx="18829" cy="18829"/>
      </dsp:txXfrm>
    </dsp:sp>
    <dsp:sp modelId="{11A54D07-6D6E-40A8-BE64-2A97BA0DE875}">
      <dsp:nvSpPr>
        <dsp:cNvPr id="0" name=""/>
        <dsp:cNvSpPr/>
      </dsp:nvSpPr>
      <dsp:spPr>
        <a:xfrm>
          <a:off x="5949028" y="358491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75938" y="3705378"/>
        <a:ext cx="18829" cy="18829"/>
      </dsp:txXfrm>
    </dsp:sp>
    <dsp:sp modelId="{3AD7E826-24D0-4602-AAA0-C527D48B2356}">
      <dsp:nvSpPr>
        <dsp:cNvPr id="0" name=""/>
        <dsp:cNvSpPr/>
      </dsp:nvSpPr>
      <dsp:spPr>
        <a:xfrm>
          <a:off x="4313132" y="3844675"/>
          <a:ext cx="272649" cy="2078119"/>
        </a:xfrm>
        <a:custGeom>
          <a:avLst/>
          <a:gdLst/>
          <a:ahLst/>
          <a:cxnLst/>
          <a:rect l="0" t="0" r="0" b="0"/>
          <a:pathLst>
            <a:path>
              <a:moveTo>
                <a:pt x="0" y="2078119"/>
              </a:moveTo>
              <a:lnTo>
                <a:pt x="136324" y="207811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397059" y="4831336"/>
        <a:ext cx="104796" cy="104796"/>
      </dsp:txXfrm>
    </dsp:sp>
    <dsp:sp modelId="{E1C7835D-3177-4CA3-AA03-39359C941FE3}">
      <dsp:nvSpPr>
        <dsp:cNvPr id="0" name=""/>
        <dsp:cNvSpPr/>
      </dsp:nvSpPr>
      <dsp:spPr>
        <a:xfrm>
          <a:off x="7584924" y="301966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3058564"/>
        <a:ext cx="13632" cy="13632"/>
      </dsp:txXfrm>
    </dsp:sp>
    <dsp:sp modelId="{246ACCB3-6729-4EC5-906A-78E30ECCEDEC}">
      <dsp:nvSpPr>
        <dsp:cNvPr id="0" name=""/>
        <dsp:cNvSpPr/>
      </dsp:nvSpPr>
      <dsp:spPr>
        <a:xfrm>
          <a:off x="5949028" y="202632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039059"/>
              </a:lnTo>
              <a:lnTo>
                <a:pt x="272649" y="10390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2518994"/>
        <a:ext cx="53711" cy="53711"/>
      </dsp:txXfrm>
    </dsp:sp>
    <dsp:sp modelId="{850E0F57-10EC-4F02-B8C2-8FB4CCEE1863}">
      <dsp:nvSpPr>
        <dsp:cNvPr id="0" name=""/>
        <dsp:cNvSpPr/>
      </dsp:nvSpPr>
      <dsp:spPr>
        <a:xfrm>
          <a:off x="9220820" y="250013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50328" y="2539034"/>
        <a:ext cx="13632" cy="13632"/>
      </dsp:txXfrm>
    </dsp:sp>
    <dsp:sp modelId="{F55DD936-1830-4F80-96CA-9FA972970547}">
      <dsp:nvSpPr>
        <dsp:cNvPr id="0" name=""/>
        <dsp:cNvSpPr/>
      </dsp:nvSpPr>
      <dsp:spPr>
        <a:xfrm>
          <a:off x="7584924" y="228608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406553"/>
        <a:ext cx="18829" cy="18829"/>
      </dsp:txXfrm>
    </dsp:sp>
    <dsp:sp modelId="{4515FAEF-36C9-4116-9605-1B965FA33EC8}">
      <dsp:nvSpPr>
        <dsp:cNvPr id="0" name=""/>
        <dsp:cNvSpPr/>
      </dsp:nvSpPr>
      <dsp:spPr>
        <a:xfrm>
          <a:off x="7584924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146788"/>
        <a:ext cx="18829" cy="18829"/>
      </dsp:txXfrm>
    </dsp:sp>
    <dsp:sp modelId="{E8D8CEE9-FA90-4415-AAE3-E34B668155C6}">
      <dsp:nvSpPr>
        <dsp:cNvPr id="0" name=""/>
        <dsp:cNvSpPr/>
      </dsp:nvSpPr>
      <dsp:spPr>
        <a:xfrm>
          <a:off x="5949028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2146788"/>
        <a:ext cx="18829" cy="18829"/>
      </dsp:txXfrm>
    </dsp:sp>
    <dsp:sp modelId="{240045D8-BDBE-4748-A76B-F30093301C3D}">
      <dsp:nvSpPr>
        <dsp:cNvPr id="0" name=""/>
        <dsp:cNvSpPr/>
      </dsp:nvSpPr>
      <dsp:spPr>
        <a:xfrm>
          <a:off x="9220820" y="150679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627258"/>
        <a:ext cx="18829" cy="18829"/>
      </dsp:txXfrm>
    </dsp:sp>
    <dsp:sp modelId="{52E8EB44-07A8-4451-BF7E-650405FEBF53}">
      <dsp:nvSpPr>
        <dsp:cNvPr id="0" name=""/>
        <dsp:cNvSpPr/>
      </dsp:nvSpPr>
      <dsp:spPr>
        <a:xfrm>
          <a:off x="9220820" y="124702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367493"/>
        <a:ext cx="18829" cy="18829"/>
      </dsp:txXfrm>
    </dsp:sp>
    <dsp:sp modelId="{623146BB-4831-4F81-BA17-6CA64C68F095}">
      <dsp:nvSpPr>
        <dsp:cNvPr id="0" name=""/>
        <dsp:cNvSpPr/>
      </dsp:nvSpPr>
      <dsp:spPr>
        <a:xfrm>
          <a:off x="7584924" y="98726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1232357"/>
        <a:ext cx="29336" cy="29336"/>
      </dsp:txXfrm>
    </dsp:sp>
    <dsp:sp modelId="{D9698AFA-C70C-477C-9FFD-D1DA48CEEEAB}">
      <dsp:nvSpPr>
        <dsp:cNvPr id="0" name=""/>
        <dsp:cNvSpPr/>
      </dsp:nvSpPr>
      <dsp:spPr>
        <a:xfrm>
          <a:off x="9220820" y="46773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347730" y="588198"/>
        <a:ext cx="18829" cy="18829"/>
      </dsp:txXfrm>
    </dsp:sp>
    <dsp:sp modelId="{35230147-08DE-412B-B61C-482C3D2BC7EE}">
      <dsp:nvSpPr>
        <dsp:cNvPr id="0" name=""/>
        <dsp:cNvSpPr/>
      </dsp:nvSpPr>
      <dsp:spPr>
        <a:xfrm>
          <a:off x="9220820" y="20796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328433"/>
        <a:ext cx="18829" cy="18829"/>
      </dsp:txXfrm>
    </dsp:sp>
    <dsp:sp modelId="{E5B9F434-C9E2-442A-861A-604679066E5A}">
      <dsp:nvSpPr>
        <dsp:cNvPr id="0" name=""/>
        <dsp:cNvSpPr/>
      </dsp:nvSpPr>
      <dsp:spPr>
        <a:xfrm>
          <a:off x="7584924" y="46773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712827"/>
        <a:ext cx="29336" cy="29336"/>
      </dsp:txXfrm>
    </dsp:sp>
    <dsp:sp modelId="{4463F784-1FE6-4EDF-8CD2-7B915F9E882A}">
      <dsp:nvSpPr>
        <dsp:cNvPr id="0" name=""/>
        <dsp:cNvSpPr/>
      </dsp:nvSpPr>
      <dsp:spPr>
        <a:xfrm>
          <a:off x="5949028" y="98726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1039059"/>
              </a:moveTo>
              <a:lnTo>
                <a:pt x="136324" y="103905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1479934"/>
        <a:ext cx="53711" cy="53711"/>
      </dsp:txXfrm>
    </dsp:sp>
    <dsp:sp modelId="{13B31FC7-D576-4A66-BE14-D30919A7EFCC}">
      <dsp:nvSpPr>
        <dsp:cNvPr id="0" name=""/>
        <dsp:cNvSpPr/>
      </dsp:nvSpPr>
      <dsp:spPr>
        <a:xfrm>
          <a:off x="4313132" y="2026320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3896474"/>
              </a:moveTo>
              <a:lnTo>
                <a:pt x="136324" y="389647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3876907"/>
        <a:ext cx="195300" cy="195300"/>
      </dsp:txXfrm>
    </dsp:sp>
    <dsp:sp modelId="{47AE8846-F21F-4E4C-B4A3-D44DA4BF791C}">
      <dsp:nvSpPr>
        <dsp:cNvPr id="0" name=""/>
        <dsp:cNvSpPr/>
      </dsp:nvSpPr>
      <dsp:spPr>
        <a:xfrm rot="16200000">
          <a:off x="3011573" y="5714982"/>
          <a:ext cx="2187494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3011573" y="5714982"/>
        <a:ext cx="2187494" cy="415623"/>
      </dsp:txXfrm>
    </dsp:sp>
    <dsp:sp modelId="{D8029DD7-C3D4-4A1B-A556-4867F2CA8583}">
      <dsp:nvSpPr>
        <dsp:cNvPr id="0" name=""/>
        <dsp:cNvSpPr/>
      </dsp:nvSpPr>
      <dsp:spPr>
        <a:xfrm>
          <a:off x="4585782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4585782" y="1818508"/>
        <a:ext cx="1363246" cy="415623"/>
      </dsp:txXfrm>
    </dsp:sp>
    <dsp:sp modelId="{11939ED3-8FFD-4797-A85B-92A0BC202556}">
      <dsp:nvSpPr>
        <dsp:cNvPr id="0" name=""/>
        <dsp:cNvSpPr/>
      </dsp:nvSpPr>
      <dsp:spPr>
        <a:xfrm>
          <a:off x="6221677" y="77944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</a:t>
          </a:r>
          <a:endParaRPr lang="zh-CN" altLang="en-US" sz="1000" kern="1200"/>
        </a:p>
      </dsp:txBody>
      <dsp:txXfrm>
        <a:off x="6221677" y="779448"/>
        <a:ext cx="1363246" cy="415623"/>
      </dsp:txXfrm>
    </dsp:sp>
    <dsp:sp modelId="{BE85E3C4-D515-4F47-B414-22F146448CAE}">
      <dsp:nvSpPr>
        <dsp:cNvPr id="0" name=""/>
        <dsp:cNvSpPr/>
      </dsp:nvSpPr>
      <dsp:spPr>
        <a:xfrm>
          <a:off x="7857573" y="25991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your life</a:t>
          </a:r>
          <a:endParaRPr lang="zh-CN" altLang="en-US" sz="1000" kern="1200"/>
        </a:p>
      </dsp:txBody>
      <dsp:txXfrm>
        <a:off x="7857573" y="259918"/>
        <a:ext cx="1363246" cy="415623"/>
      </dsp:txXfrm>
    </dsp:sp>
    <dsp:sp modelId="{06A6E930-5542-4ACE-8392-2222848CB92B}">
      <dsp:nvSpPr>
        <dsp:cNvPr id="0" name=""/>
        <dsp:cNvSpPr/>
      </dsp:nvSpPr>
      <dsp:spPr>
        <a:xfrm>
          <a:off x="9493469" y="15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what you do</a:t>
          </a:r>
          <a:endParaRPr lang="zh-CN" altLang="en-US" sz="1000" kern="1200"/>
        </a:p>
      </dsp:txBody>
      <dsp:txXfrm>
        <a:off x="9493469" y="153"/>
        <a:ext cx="1363246" cy="415623"/>
      </dsp:txXfrm>
    </dsp:sp>
    <dsp:sp modelId="{97A3A177-556A-4EBC-B2C8-0FFC13FE37B9}">
      <dsp:nvSpPr>
        <dsp:cNvPr id="0" name=""/>
        <dsp:cNvSpPr/>
      </dsp:nvSpPr>
      <dsp:spPr>
        <a:xfrm>
          <a:off x="9493469" y="51968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heer you up</a:t>
          </a:r>
          <a:endParaRPr lang="zh-CN" altLang="en-US" sz="1000" kern="1200"/>
        </a:p>
      </dsp:txBody>
      <dsp:txXfrm>
        <a:off x="9493469" y="519683"/>
        <a:ext cx="1363246" cy="415623"/>
      </dsp:txXfrm>
    </dsp:sp>
    <dsp:sp modelId="{2EF38378-6BAB-4D13-9179-251CC87E9673}">
      <dsp:nvSpPr>
        <dsp:cNvPr id="0" name=""/>
        <dsp:cNvSpPr/>
      </dsp:nvSpPr>
      <dsp:spPr>
        <a:xfrm>
          <a:off x="7857573" y="129897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7857573" y="1298978"/>
        <a:ext cx="1363246" cy="415623"/>
      </dsp:txXfrm>
    </dsp:sp>
    <dsp:sp modelId="{45849D85-2531-49E0-B359-6E8C5A7A5BB1}">
      <dsp:nvSpPr>
        <dsp:cNvPr id="0" name=""/>
        <dsp:cNvSpPr/>
      </dsp:nvSpPr>
      <dsp:spPr>
        <a:xfrm>
          <a:off x="9493469" y="103921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9493469" y="1039213"/>
        <a:ext cx="1363246" cy="415623"/>
      </dsp:txXfrm>
    </dsp:sp>
    <dsp:sp modelId="{3DBE490C-9619-49A8-9183-87EDD3FFB3D6}">
      <dsp:nvSpPr>
        <dsp:cNvPr id="0" name=""/>
        <dsp:cNvSpPr/>
      </dsp:nvSpPr>
      <dsp:spPr>
        <a:xfrm>
          <a:off x="9493469" y="155874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9493469" y="1558743"/>
        <a:ext cx="1363246" cy="415623"/>
      </dsp:txXfrm>
    </dsp:sp>
    <dsp:sp modelId="{B1567EBD-1E43-4ECC-BFA4-ECB2828AD186}">
      <dsp:nvSpPr>
        <dsp:cNvPr id="0" name=""/>
        <dsp:cNvSpPr/>
      </dsp:nvSpPr>
      <dsp:spPr>
        <a:xfrm>
          <a:off x="6221677" y="207827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6221677" y="2078273"/>
        <a:ext cx="1363246" cy="415623"/>
      </dsp:txXfrm>
    </dsp:sp>
    <dsp:sp modelId="{D25AF45C-8621-41E6-96C3-C7BD2BF6496A}">
      <dsp:nvSpPr>
        <dsp:cNvPr id="0" name=""/>
        <dsp:cNvSpPr/>
      </dsp:nvSpPr>
      <dsp:spPr>
        <a:xfrm>
          <a:off x="7857573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7857573" y="1818508"/>
        <a:ext cx="1363246" cy="415623"/>
      </dsp:txXfrm>
    </dsp:sp>
    <dsp:sp modelId="{CF0EF262-19CE-4132-A2D9-4CAAE2B86226}">
      <dsp:nvSpPr>
        <dsp:cNvPr id="0" name=""/>
        <dsp:cNvSpPr/>
      </dsp:nvSpPr>
      <dsp:spPr>
        <a:xfrm>
          <a:off x="7857573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7857573" y="2338038"/>
        <a:ext cx="1363246" cy="415623"/>
      </dsp:txXfrm>
    </dsp:sp>
    <dsp:sp modelId="{E577ED8A-DDB0-47FC-91A1-05DA67246679}">
      <dsp:nvSpPr>
        <dsp:cNvPr id="0" name=""/>
        <dsp:cNvSpPr/>
      </dsp:nvSpPr>
      <dsp:spPr>
        <a:xfrm>
          <a:off x="9493469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9493469" y="2338038"/>
        <a:ext cx="1363246" cy="415623"/>
      </dsp:txXfrm>
    </dsp:sp>
    <dsp:sp modelId="{DC3EFA0E-F7D3-488D-BAB2-83AB040D5D03}">
      <dsp:nvSpPr>
        <dsp:cNvPr id="0" name=""/>
        <dsp:cNvSpPr/>
      </dsp:nvSpPr>
      <dsp:spPr>
        <a:xfrm>
          <a:off x="6221677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6221677" y="2857568"/>
        <a:ext cx="1363246" cy="415623"/>
      </dsp:txXfrm>
    </dsp:sp>
    <dsp:sp modelId="{F49FBDA6-9523-404F-8026-E9439F9AAA03}">
      <dsp:nvSpPr>
        <dsp:cNvPr id="0" name=""/>
        <dsp:cNvSpPr/>
      </dsp:nvSpPr>
      <dsp:spPr>
        <a:xfrm>
          <a:off x="7857573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7857573" y="2857568"/>
        <a:ext cx="1363246" cy="415623"/>
      </dsp:txXfrm>
    </dsp:sp>
    <dsp:sp modelId="{C89F51ED-3374-442C-92AA-F1197A936B88}">
      <dsp:nvSpPr>
        <dsp:cNvPr id="0" name=""/>
        <dsp:cNvSpPr/>
      </dsp:nvSpPr>
      <dsp:spPr>
        <a:xfrm>
          <a:off x="4585782" y="363686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 Schedule</a:t>
          </a:r>
          <a:endParaRPr lang="zh-CN" altLang="en-US" sz="1000" kern="1200"/>
        </a:p>
      </dsp:txBody>
      <dsp:txXfrm>
        <a:off x="4585782" y="3636863"/>
        <a:ext cx="1363246" cy="415623"/>
      </dsp:txXfrm>
    </dsp:sp>
    <dsp:sp modelId="{852C6AE3-077A-4ED2-ACB6-D3C5F64796D8}">
      <dsp:nvSpPr>
        <dsp:cNvPr id="0" name=""/>
        <dsp:cNvSpPr/>
      </dsp:nvSpPr>
      <dsp:spPr>
        <a:xfrm>
          <a:off x="6221677" y="337709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6221677" y="3377098"/>
        <a:ext cx="1363246" cy="415623"/>
      </dsp:txXfrm>
    </dsp:sp>
    <dsp:sp modelId="{5735FE3E-74EF-4FB3-9C7C-EFF9A4077E40}">
      <dsp:nvSpPr>
        <dsp:cNvPr id="0" name=""/>
        <dsp:cNvSpPr/>
      </dsp:nvSpPr>
      <dsp:spPr>
        <a:xfrm>
          <a:off x="6221677" y="389662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6221677" y="3896628"/>
        <a:ext cx="1363246" cy="415623"/>
      </dsp:txXfrm>
    </dsp:sp>
    <dsp:sp modelId="{7B296622-3203-4C3C-BADC-76263B452119}">
      <dsp:nvSpPr>
        <dsp:cNvPr id="0" name=""/>
        <dsp:cNvSpPr/>
      </dsp:nvSpPr>
      <dsp:spPr>
        <a:xfrm>
          <a:off x="4585782" y="6624160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4585782" y="6624160"/>
        <a:ext cx="1363246" cy="415623"/>
      </dsp:txXfrm>
    </dsp:sp>
    <dsp:sp modelId="{0B695C86-3F6C-4648-A15A-8533D9EA1FFD}">
      <dsp:nvSpPr>
        <dsp:cNvPr id="0" name=""/>
        <dsp:cNvSpPr/>
      </dsp:nvSpPr>
      <dsp:spPr>
        <a:xfrm>
          <a:off x="6221677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6221677" y="5195452"/>
        <a:ext cx="1363246" cy="415623"/>
      </dsp:txXfrm>
    </dsp:sp>
    <dsp:sp modelId="{5EB78EB3-5C99-470D-90EF-7A16B04F841C}">
      <dsp:nvSpPr>
        <dsp:cNvPr id="0" name=""/>
        <dsp:cNvSpPr/>
      </dsp:nvSpPr>
      <dsp:spPr>
        <a:xfrm>
          <a:off x="7857573" y="467592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7857573" y="4675923"/>
        <a:ext cx="1363246" cy="415623"/>
      </dsp:txXfrm>
    </dsp:sp>
    <dsp:sp modelId="{DA2225B3-37A6-4291-AF63-09AEE7004252}">
      <dsp:nvSpPr>
        <dsp:cNvPr id="0" name=""/>
        <dsp:cNvSpPr/>
      </dsp:nvSpPr>
      <dsp:spPr>
        <a:xfrm>
          <a:off x="9493469" y="441615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9493469" y="4416158"/>
        <a:ext cx="1363246" cy="415623"/>
      </dsp:txXfrm>
    </dsp:sp>
    <dsp:sp modelId="{B558228F-2E0F-44E6-BF22-2DC2C35F7C9B}">
      <dsp:nvSpPr>
        <dsp:cNvPr id="0" name=""/>
        <dsp:cNvSpPr/>
      </dsp:nvSpPr>
      <dsp:spPr>
        <a:xfrm>
          <a:off x="9493469" y="493568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9493469" y="4935688"/>
        <a:ext cx="1363246" cy="415623"/>
      </dsp:txXfrm>
    </dsp:sp>
    <dsp:sp modelId="{F9BD1C4A-88E0-4CF9-A171-FCFEF63FA9A1}">
      <dsp:nvSpPr>
        <dsp:cNvPr id="0" name=""/>
        <dsp:cNvSpPr/>
      </dsp:nvSpPr>
      <dsp:spPr>
        <a:xfrm>
          <a:off x="7857573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7857573" y="5195452"/>
        <a:ext cx="1363246" cy="415623"/>
      </dsp:txXfrm>
    </dsp:sp>
    <dsp:sp modelId="{E4348112-3497-4B55-A930-99F2D505E6C1}">
      <dsp:nvSpPr>
        <dsp:cNvPr id="0" name=""/>
        <dsp:cNvSpPr/>
      </dsp:nvSpPr>
      <dsp:spPr>
        <a:xfrm>
          <a:off x="7857573" y="571498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7857573" y="5714982"/>
        <a:ext cx="1363246" cy="415623"/>
      </dsp:txXfrm>
    </dsp:sp>
    <dsp:sp modelId="{175BCD3D-803C-4269-8FDB-885DF309A51B}">
      <dsp:nvSpPr>
        <dsp:cNvPr id="0" name=""/>
        <dsp:cNvSpPr/>
      </dsp:nvSpPr>
      <dsp:spPr>
        <a:xfrm>
          <a:off x="9493469" y="545521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9493469" y="5455217"/>
        <a:ext cx="1363246" cy="415623"/>
      </dsp:txXfrm>
    </dsp:sp>
    <dsp:sp modelId="{B9D609B1-809C-4965-B514-7AA09B4F36A2}">
      <dsp:nvSpPr>
        <dsp:cNvPr id="0" name=""/>
        <dsp:cNvSpPr/>
      </dsp:nvSpPr>
      <dsp:spPr>
        <a:xfrm>
          <a:off x="9493469" y="597474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9493469" y="5974747"/>
        <a:ext cx="1363246" cy="415623"/>
      </dsp:txXfrm>
    </dsp:sp>
    <dsp:sp modelId="{EC4FAAE3-3A08-4E62-B0A2-18D177DFE4D8}">
      <dsp:nvSpPr>
        <dsp:cNvPr id="0" name=""/>
        <dsp:cNvSpPr/>
      </dsp:nvSpPr>
      <dsp:spPr>
        <a:xfrm>
          <a:off x="6221677" y="649427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6221677" y="6494277"/>
        <a:ext cx="1363246" cy="415623"/>
      </dsp:txXfrm>
    </dsp:sp>
    <dsp:sp modelId="{9E1F4D6E-758A-4F89-B7C9-6F8E281E0368}">
      <dsp:nvSpPr>
        <dsp:cNvPr id="0" name=""/>
        <dsp:cNvSpPr/>
      </dsp:nvSpPr>
      <dsp:spPr>
        <a:xfrm>
          <a:off x="7857573" y="623451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7857573" y="6234512"/>
        <a:ext cx="1363246" cy="415623"/>
      </dsp:txXfrm>
    </dsp:sp>
    <dsp:sp modelId="{C377E685-80F1-48EF-B51F-AFD781041C01}">
      <dsp:nvSpPr>
        <dsp:cNvPr id="0" name=""/>
        <dsp:cNvSpPr/>
      </dsp:nvSpPr>
      <dsp:spPr>
        <a:xfrm>
          <a:off x="7857573" y="675404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7857573" y="6754042"/>
        <a:ext cx="1363246" cy="415623"/>
      </dsp:txXfrm>
    </dsp:sp>
    <dsp:sp modelId="{0C040E66-16C7-48D7-AD27-B7067DD30C09}">
      <dsp:nvSpPr>
        <dsp:cNvPr id="0" name=""/>
        <dsp:cNvSpPr/>
      </dsp:nvSpPr>
      <dsp:spPr>
        <a:xfrm>
          <a:off x="6221677" y="701380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6221677" y="7013807"/>
        <a:ext cx="1363246" cy="415623"/>
      </dsp:txXfrm>
    </dsp:sp>
    <dsp:sp modelId="{BAF5A9AF-AC41-4985-9A67-D805AF466D92}">
      <dsp:nvSpPr>
        <dsp:cNvPr id="0" name=""/>
        <dsp:cNvSpPr/>
      </dsp:nvSpPr>
      <dsp:spPr>
        <a:xfrm>
          <a:off x="6221677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6221677" y="7533337"/>
        <a:ext cx="1363246" cy="415623"/>
      </dsp:txXfrm>
    </dsp:sp>
    <dsp:sp modelId="{DD4916BE-0368-4708-B222-FC87BB8E7049}">
      <dsp:nvSpPr>
        <dsp:cNvPr id="0" name=""/>
        <dsp:cNvSpPr/>
      </dsp:nvSpPr>
      <dsp:spPr>
        <a:xfrm>
          <a:off x="7857573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7857573" y="7533337"/>
        <a:ext cx="1363246" cy="415623"/>
      </dsp:txXfrm>
    </dsp:sp>
    <dsp:sp modelId="{85AD3769-B2A0-4F97-AC09-64FFDA6CF3AC}">
      <dsp:nvSpPr>
        <dsp:cNvPr id="0" name=""/>
        <dsp:cNvSpPr/>
      </dsp:nvSpPr>
      <dsp:spPr>
        <a:xfrm>
          <a:off x="6221677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6221677" y="8052867"/>
        <a:ext cx="1363246" cy="415623"/>
      </dsp:txXfrm>
    </dsp:sp>
    <dsp:sp modelId="{E1218E52-8D83-49A5-B2D9-AE0CB3B14A81}">
      <dsp:nvSpPr>
        <dsp:cNvPr id="0" name=""/>
        <dsp:cNvSpPr/>
      </dsp:nvSpPr>
      <dsp:spPr>
        <a:xfrm>
          <a:off x="7857573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7857573" y="8052867"/>
        <a:ext cx="1363246" cy="415623"/>
      </dsp:txXfrm>
    </dsp:sp>
    <dsp:sp modelId="{DABA05F0-F203-4E51-AAE5-8FA17D326A9A}">
      <dsp:nvSpPr>
        <dsp:cNvPr id="0" name=""/>
        <dsp:cNvSpPr/>
      </dsp:nvSpPr>
      <dsp:spPr>
        <a:xfrm>
          <a:off x="4585782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4585782" y="8572397"/>
        <a:ext cx="1363246" cy="415623"/>
      </dsp:txXfrm>
    </dsp:sp>
    <dsp:sp modelId="{B6795FCA-3D2C-48B7-B60E-2D6D20A09239}">
      <dsp:nvSpPr>
        <dsp:cNvPr id="0" name=""/>
        <dsp:cNvSpPr/>
      </dsp:nvSpPr>
      <dsp:spPr>
        <a:xfrm>
          <a:off x="6221677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6221677" y="8572397"/>
        <a:ext cx="1363246" cy="415623"/>
      </dsp:txXfrm>
    </dsp:sp>
    <dsp:sp modelId="{5B2A2679-3A76-4E9A-9D97-1CE4131E5F19}">
      <dsp:nvSpPr>
        <dsp:cNvPr id="0" name=""/>
        <dsp:cNvSpPr/>
      </dsp:nvSpPr>
      <dsp:spPr>
        <a:xfrm>
          <a:off x="4585782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4585782" y="9611457"/>
        <a:ext cx="1363246" cy="415623"/>
      </dsp:txXfrm>
    </dsp:sp>
    <dsp:sp modelId="{9C1C14DA-F756-46ED-8E95-4DC5B5DF4902}">
      <dsp:nvSpPr>
        <dsp:cNvPr id="0" name=""/>
        <dsp:cNvSpPr/>
      </dsp:nvSpPr>
      <dsp:spPr>
        <a:xfrm>
          <a:off x="6221677" y="935169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6221677" y="9351692"/>
        <a:ext cx="1363246" cy="415623"/>
      </dsp:txXfrm>
    </dsp:sp>
    <dsp:sp modelId="{089EB4D2-309E-48F6-B6C7-F07A788BD238}">
      <dsp:nvSpPr>
        <dsp:cNvPr id="0" name=""/>
        <dsp:cNvSpPr/>
      </dsp:nvSpPr>
      <dsp:spPr>
        <a:xfrm>
          <a:off x="7857573" y="909192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7857573" y="9091927"/>
        <a:ext cx="1363246" cy="415623"/>
      </dsp:txXfrm>
    </dsp:sp>
    <dsp:sp modelId="{927FCCAB-98F8-4BEA-99B1-454338C8A10F}">
      <dsp:nvSpPr>
        <dsp:cNvPr id="0" name=""/>
        <dsp:cNvSpPr/>
      </dsp:nvSpPr>
      <dsp:spPr>
        <a:xfrm>
          <a:off x="7857573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7857573" y="9611457"/>
        <a:ext cx="1363246" cy="415623"/>
      </dsp:txXfrm>
    </dsp:sp>
    <dsp:sp modelId="{991CE33F-43E7-40DB-9B80-B5E9EFEAB066}">
      <dsp:nvSpPr>
        <dsp:cNvPr id="0" name=""/>
        <dsp:cNvSpPr/>
      </dsp:nvSpPr>
      <dsp:spPr>
        <a:xfrm>
          <a:off x="6221677" y="987122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6221677" y="9871222"/>
        <a:ext cx="1363246" cy="4156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58</cp:revision>
  <dcterms:created xsi:type="dcterms:W3CDTF">2018-11-26T17:45:00Z</dcterms:created>
  <dcterms:modified xsi:type="dcterms:W3CDTF">2019-01-23T02:06:00Z</dcterms:modified>
</cp:coreProperties>
</file>